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CFDF0" w14:textId="3E1D86FE" w:rsidR="00B964A9" w:rsidRDefault="008E4DF5">
      <w:pPr>
        <w:rPr>
          <w:rFonts w:ascii="Arial" w:hAnsi="Arial" w:cs="Arial"/>
        </w:rPr>
      </w:pPr>
      <w:r w:rsidRPr="00B964A9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7F86F223" wp14:editId="17AEE668">
            <wp:simplePos x="0" y="0"/>
            <wp:positionH relativeFrom="column">
              <wp:posOffset>-190500</wp:posOffset>
            </wp:positionH>
            <wp:positionV relativeFrom="paragraph">
              <wp:posOffset>0</wp:posOffset>
            </wp:positionV>
            <wp:extent cx="9538335" cy="7033260"/>
            <wp:effectExtent l="38100" t="0" r="81915" b="0"/>
            <wp:wrapTight wrapText="bothSides">
              <wp:wrapPolygon edited="0">
                <wp:start x="6298" y="2106"/>
                <wp:lineTo x="6298" y="4037"/>
                <wp:lineTo x="-86" y="4095"/>
                <wp:lineTo x="-86" y="6436"/>
                <wp:lineTo x="173" y="6904"/>
                <wp:lineTo x="173" y="8600"/>
                <wp:lineTo x="518" y="8776"/>
                <wp:lineTo x="518" y="9946"/>
                <wp:lineTo x="3235" y="10648"/>
                <wp:lineTo x="3235" y="12520"/>
                <wp:lineTo x="3581" y="13456"/>
                <wp:lineTo x="3581" y="13866"/>
                <wp:lineTo x="9750" y="14392"/>
                <wp:lineTo x="9750" y="15679"/>
                <wp:lineTo x="12467" y="16264"/>
                <wp:lineTo x="12467" y="17610"/>
                <wp:lineTo x="12812" y="18137"/>
                <wp:lineTo x="12812" y="19424"/>
                <wp:lineTo x="15530" y="19424"/>
                <wp:lineTo x="15617" y="15796"/>
                <wp:lineTo x="15271" y="15679"/>
                <wp:lineTo x="12640" y="15328"/>
                <wp:lineTo x="14409" y="15328"/>
                <wp:lineTo x="15573" y="14977"/>
                <wp:lineTo x="15530" y="14392"/>
                <wp:lineTo x="15832" y="14392"/>
                <wp:lineTo x="18593" y="13573"/>
                <wp:lineTo x="18636" y="13456"/>
                <wp:lineTo x="21656" y="12520"/>
                <wp:lineTo x="21742" y="7196"/>
                <wp:lineTo x="21397" y="7079"/>
                <wp:lineTo x="19629" y="6904"/>
                <wp:lineTo x="21052" y="6319"/>
                <wp:lineTo x="21095" y="4446"/>
                <wp:lineTo x="19370" y="4271"/>
                <wp:lineTo x="14711" y="3978"/>
                <wp:lineTo x="14624" y="2106"/>
                <wp:lineTo x="6298" y="2106"/>
              </wp:wrapPolygon>
            </wp:wrapTight>
            <wp:docPr id="541876708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7B7511" w14:textId="0DD097BE" w:rsidR="00B964A9" w:rsidRPr="00B964A9" w:rsidRDefault="00B964A9">
      <w:pPr>
        <w:rPr>
          <w:rFonts w:ascii="Arial" w:hAnsi="Arial" w:cs="Arial"/>
        </w:rPr>
      </w:pPr>
      <w:r w:rsidRPr="00B964A9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5055D4D4" wp14:editId="2CD81323">
            <wp:simplePos x="0" y="0"/>
            <wp:positionH relativeFrom="column">
              <wp:posOffset>-179070</wp:posOffset>
            </wp:positionH>
            <wp:positionV relativeFrom="paragraph">
              <wp:posOffset>0</wp:posOffset>
            </wp:positionV>
            <wp:extent cx="9538335" cy="7033260"/>
            <wp:effectExtent l="38100" t="0" r="43815" b="0"/>
            <wp:wrapTight wrapText="bothSides">
              <wp:wrapPolygon edited="0">
                <wp:start x="6298" y="2633"/>
                <wp:lineTo x="6298" y="4622"/>
                <wp:lineTo x="-86" y="4622"/>
                <wp:lineTo x="-86" y="7430"/>
                <wp:lineTo x="173" y="7430"/>
                <wp:lineTo x="173" y="16791"/>
                <wp:lineTo x="518" y="16791"/>
                <wp:lineTo x="518" y="18897"/>
                <wp:lineTo x="3235" y="18897"/>
                <wp:lineTo x="3235" y="18663"/>
                <wp:lineTo x="8326" y="18663"/>
                <wp:lineTo x="12510" y="18254"/>
                <wp:lineTo x="12467" y="14919"/>
                <wp:lineTo x="16177" y="14919"/>
                <wp:lineTo x="18636" y="14568"/>
                <wp:lineTo x="18679" y="11525"/>
                <wp:lineTo x="18291" y="11408"/>
                <wp:lineTo x="15703" y="11174"/>
                <wp:lineTo x="19629" y="11174"/>
                <wp:lineTo x="21656" y="10882"/>
                <wp:lineTo x="21656" y="7723"/>
                <wp:lineTo x="21311" y="7606"/>
                <wp:lineTo x="19585" y="7430"/>
                <wp:lineTo x="21052" y="6845"/>
                <wp:lineTo x="21095" y="4973"/>
                <wp:lineTo x="19240" y="4797"/>
                <wp:lineTo x="14711" y="4446"/>
                <wp:lineTo x="14624" y="2633"/>
                <wp:lineTo x="6298" y="2633"/>
              </wp:wrapPolygon>
            </wp:wrapTight>
            <wp:docPr id="1097332642" name="Diagram 109733264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964A9" w:rsidRPr="00B964A9" w:rsidSect="00D76FB1">
      <w:pgSz w:w="15840" w:h="12240" w:orient="landscape" w:code="1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1MbY0tDS2NLI0sbRQ0lEKTi0uzszPAykwrAUAm7T3jywAAAA="/>
  </w:docVars>
  <w:rsids>
    <w:rsidRoot w:val="00D76FB1"/>
    <w:rsid w:val="00006777"/>
    <w:rsid w:val="00096BAC"/>
    <w:rsid w:val="001D1D43"/>
    <w:rsid w:val="00262A70"/>
    <w:rsid w:val="00373A14"/>
    <w:rsid w:val="007873FA"/>
    <w:rsid w:val="00800E9F"/>
    <w:rsid w:val="00877A2A"/>
    <w:rsid w:val="008D4E4C"/>
    <w:rsid w:val="008E4DF5"/>
    <w:rsid w:val="00AD5C28"/>
    <w:rsid w:val="00B964A9"/>
    <w:rsid w:val="00BB3582"/>
    <w:rsid w:val="00D600AB"/>
    <w:rsid w:val="00D76FB1"/>
    <w:rsid w:val="00FA5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D4492"/>
  <w15:chartTrackingRefBased/>
  <w15:docId w15:val="{42098A6A-A10C-4960-8CB1-F75AFDD01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diagramData" Target="diagrams/data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07/relationships/diagramDrawing" Target="diagrams/drawing1.xml"/><Relationship Id="rId17" Type="http://schemas.microsoft.com/office/2007/relationships/diagramDrawing" Target="diagrams/drawing2.xml"/><Relationship Id="rId2" Type="http://schemas.openxmlformats.org/officeDocument/2006/relationships/customXml" Target="../customXml/item2.xml"/><Relationship Id="rId16" Type="http://schemas.openxmlformats.org/officeDocument/2006/relationships/diagramColors" Target="diagrams/colors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diagramColors" Target="diagrams/colors1.xml"/><Relationship Id="rId5" Type="http://schemas.openxmlformats.org/officeDocument/2006/relationships/styles" Target="styles.xml"/><Relationship Id="rId15" Type="http://schemas.openxmlformats.org/officeDocument/2006/relationships/diagramQuickStyle" Target="diagrams/quickStyle2.xml"/><Relationship Id="rId10" Type="http://schemas.openxmlformats.org/officeDocument/2006/relationships/diagramQuickStyle" Target="diagrams/quickStyle1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diagramLayout" Target="diagrams/layout1.xml"/><Relationship Id="rId14" Type="http://schemas.openxmlformats.org/officeDocument/2006/relationships/diagramLayout" Target="diagrams/layout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75EE753-D396-4CFE-AADB-2D35BA743872}" type="doc">
      <dgm:prSet loTypeId="urn:microsoft.com/office/officeart/2005/8/layout/orgChart1" loCatId="hierarchy" qsTypeId="urn:microsoft.com/office/officeart/2005/8/quickstyle/simple3" qsCatId="simple" csTypeId="urn:microsoft.com/office/officeart/2005/8/colors/accent0_1" csCatId="mainScheme" phldr="1"/>
      <dgm:spPr/>
      <dgm:t>
        <a:bodyPr/>
        <a:lstStyle/>
        <a:p>
          <a:endParaRPr lang="en-PH"/>
        </a:p>
      </dgm:t>
    </dgm:pt>
    <dgm:pt modelId="{644FC69F-E422-4C0F-9178-33AC542D52BD}">
      <dgm:prSet custT="1"/>
      <dgm:spPr/>
      <dgm:t>
        <a:bodyPr/>
        <a:lstStyle/>
        <a:p>
          <a:r>
            <a:rPr lang="en-PH" sz="1100" b="0">
              <a:latin typeface="Arial" panose="020B0604020202020204" pitchFamily="34" charset="0"/>
              <a:cs typeface="Arial" panose="020B0604020202020204" pitchFamily="34" charset="0"/>
            </a:rPr>
            <a:t>DEARS: Disaster Emergency Assistance and Rescue Supports</a:t>
          </a:r>
        </a:p>
      </dgm:t>
    </dgm:pt>
    <dgm:pt modelId="{44FDC9FA-69DB-4DC3-93A5-D4C8D29C12F0}" type="parTrans" cxnId="{A4858538-928B-4087-AC0C-59FBFBC65DF0}">
      <dgm:prSet/>
      <dgm:spPr/>
      <dgm:t>
        <a:bodyPr/>
        <a:lstStyle/>
        <a:p>
          <a:endParaRPr lang="en-PH"/>
        </a:p>
      </dgm:t>
    </dgm:pt>
    <dgm:pt modelId="{9E7D52BA-5D3B-447A-8F21-1292013C7A26}" type="sibTrans" cxnId="{A4858538-928B-4087-AC0C-59FBFBC65DF0}">
      <dgm:prSet/>
      <dgm:spPr/>
      <dgm:t>
        <a:bodyPr/>
        <a:lstStyle/>
        <a:p>
          <a:endParaRPr lang="en-PH"/>
        </a:p>
      </dgm:t>
    </dgm:pt>
    <dgm:pt modelId="{4D306EB9-911B-4015-9C50-2B85D1F256BC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Disaster Response Complex</a:t>
          </a:r>
          <a:endParaRPr lang="en-PH" sz="1100"/>
        </a:p>
      </dgm:t>
    </dgm:pt>
    <dgm:pt modelId="{9AC4A2D7-01A1-4BCE-851A-CAE00CFF6773}" type="parTrans" cxnId="{81D390F6-52AF-4C64-BE15-4F841B2AF321}">
      <dgm:prSet/>
      <dgm:spPr/>
      <dgm:t>
        <a:bodyPr/>
        <a:lstStyle/>
        <a:p>
          <a:endParaRPr lang="en-PH"/>
        </a:p>
      </dgm:t>
    </dgm:pt>
    <dgm:pt modelId="{BDB4AC67-36FA-4D98-94C6-776DBB7D4BE6}" type="sibTrans" cxnId="{81D390F6-52AF-4C64-BE15-4F841B2AF321}">
      <dgm:prSet/>
      <dgm:spPr/>
      <dgm:t>
        <a:bodyPr/>
        <a:lstStyle/>
        <a:p>
          <a:endParaRPr lang="en-PH"/>
        </a:p>
      </dgm:t>
    </dgm:pt>
    <dgm:pt modelId="{476E6866-399B-42A3-BE28-CCF8885533AE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Research and Training Programs</a:t>
          </a:r>
          <a:endParaRPr lang="en-PH" sz="1100"/>
        </a:p>
      </dgm:t>
    </dgm:pt>
    <dgm:pt modelId="{C7CEC571-9029-4D58-A124-64B40D47C4F9}" type="parTrans" cxnId="{814E03F9-9EF9-41B3-82BA-D1007AD25962}">
      <dgm:prSet/>
      <dgm:spPr/>
      <dgm:t>
        <a:bodyPr/>
        <a:lstStyle/>
        <a:p>
          <a:endParaRPr lang="en-PH"/>
        </a:p>
      </dgm:t>
    </dgm:pt>
    <dgm:pt modelId="{E1AAD3E7-9EAA-4796-9FB0-8EBD50D8A1A2}" type="sibTrans" cxnId="{814E03F9-9EF9-41B3-82BA-D1007AD25962}">
      <dgm:prSet/>
      <dgm:spPr/>
      <dgm:t>
        <a:bodyPr/>
        <a:lstStyle/>
        <a:p>
          <a:endParaRPr lang="en-PH"/>
        </a:p>
      </dgm:t>
    </dgm:pt>
    <dgm:pt modelId="{E9334D64-E8BD-47BE-B8D8-7029E829ECD3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Fire Response: Applying Architecture</a:t>
          </a:r>
          <a:endParaRPr lang="en-PH" sz="1100"/>
        </a:p>
      </dgm:t>
    </dgm:pt>
    <dgm:pt modelId="{C4C1A7D9-C0D7-41F7-81F9-35DEB9134FC9}" type="parTrans" cxnId="{0000FE64-911B-4413-B754-5D653C4D87F4}">
      <dgm:prSet/>
      <dgm:spPr/>
      <dgm:t>
        <a:bodyPr/>
        <a:lstStyle/>
        <a:p>
          <a:endParaRPr lang="en-PH"/>
        </a:p>
      </dgm:t>
    </dgm:pt>
    <dgm:pt modelId="{8F7331E7-11F6-48F7-A5D5-A6C9C4423AA3}" type="sibTrans" cxnId="{0000FE64-911B-4413-B754-5D653C4D87F4}">
      <dgm:prSet/>
      <dgm:spPr/>
      <dgm:t>
        <a:bodyPr/>
        <a:lstStyle/>
        <a:p>
          <a:endParaRPr lang="en-PH"/>
        </a:p>
      </dgm:t>
    </dgm:pt>
    <dgm:pt modelId="{76C3423E-A070-403F-8F04-23C060B032DD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Earthquake Response: Applying Architecture</a:t>
          </a:r>
          <a:endParaRPr lang="en-PH" sz="1100"/>
        </a:p>
      </dgm:t>
    </dgm:pt>
    <dgm:pt modelId="{FB4E620F-1CE4-4238-BDCF-6428B7F02901}" type="parTrans" cxnId="{FE60BD79-72B9-446E-B4BD-B5F32E2455F9}">
      <dgm:prSet/>
      <dgm:spPr/>
      <dgm:t>
        <a:bodyPr/>
        <a:lstStyle/>
        <a:p>
          <a:endParaRPr lang="en-PH"/>
        </a:p>
      </dgm:t>
    </dgm:pt>
    <dgm:pt modelId="{F9989C37-E13C-4CCF-B72B-C8F8550991C4}" type="sibTrans" cxnId="{FE60BD79-72B9-446E-B4BD-B5F32E2455F9}">
      <dgm:prSet/>
      <dgm:spPr/>
      <dgm:t>
        <a:bodyPr/>
        <a:lstStyle/>
        <a:p>
          <a:endParaRPr lang="en-PH"/>
        </a:p>
      </dgm:t>
    </dgm:pt>
    <dgm:pt modelId="{D21E54F4-DBA1-441B-AEE5-39A75AA21A02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Urban Emergency Planning</a:t>
          </a:r>
          <a:endParaRPr lang="en-PH" sz="1100"/>
        </a:p>
      </dgm:t>
    </dgm:pt>
    <dgm:pt modelId="{D27A5BA4-F11C-4DF5-8338-0BC121347C85}" type="parTrans" cxnId="{3FEFF85A-E163-4F25-9AA8-8F13164E8848}">
      <dgm:prSet/>
      <dgm:spPr/>
      <dgm:t>
        <a:bodyPr/>
        <a:lstStyle/>
        <a:p>
          <a:endParaRPr lang="en-PH"/>
        </a:p>
      </dgm:t>
    </dgm:pt>
    <dgm:pt modelId="{673BA3F5-4F87-43D7-A681-91D1F46EEFDD}" type="sibTrans" cxnId="{3FEFF85A-E163-4F25-9AA8-8F13164E8848}">
      <dgm:prSet/>
      <dgm:spPr/>
      <dgm:t>
        <a:bodyPr/>
        <a:lstStyle/>
        <a:p>
          <a:endParaRPr lang="en-PH"/>
        </a:p>
      </dgm:t>
    </dgm:pt>
    <dgm:pt modelId="{27C573F8-988D-4A72-9529-20E82EAFAF6F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Emergency Response Facilities</a:t>
          </a:r>
          <a:endParaRPr lang="en-PH" sz="1100"/>
        </a:p>
      </dgm:t>
    </dgm:pt>
    <dgm:pt modelId="{AC4A73D8-DB5A-48A4-8D85-B569645849AF}" type="parTrans" cxnId="{5D338FDE-9835-4E9E-9525-47F872152B9A}">
      <dgm:prSet/>
      <dgm:spPr/>
      <dgm:t>
        <a:bodyPr/>
        <a:lstStyle/>
        <a:p>
          <a:endParaRPr lang="en-PH"/>
        </a:p>
      </dgm:t>
    </dgm:pt>
    <dgm:pt modelId="{DDBBE161-0E44-480C-BA1A-FB9E70734ADE}" type="sibTrans" cxnId="{5D338FDE-9835-4E9E-9525-47F872152B9A}">
      <dgm:prSet/>
      <dgm:spPr/>
      <dgm:t>
        <a:bodyPr/>
        <a:lstStyle/>
        <a:p>
          <a:endParaRPr lang="en-PH"/>
        </a:p>
      </dgm:t>
    </dgm:pt>
    <dgm:pt modelId="{E9F57970-5CD0-46AF-BFD1-0D775D723F9B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Community Safety Measures</a:t>
          </a:r>
          <a:endParaRPr lang="en-PH" sz="1100"/>
        </a:p>
      </dgm:t>
    </dgm:pt>
    <dgm:pt modelId="{1261BEB2-C9F7-42E6-AB0E-C893BECE981F}" type="parTrans" cxnId="{1853AA2A-7001-4038-A9CC-DE2139C6A4F6}">
      <dgm:prSet/>
      <dgm:spPr/>
      <dgm:t>
        <a:bodyPr/>
        <a:lstStyle/>
        <a:p>
          <a:endParaRPr lang="en-PH"/>
        </a:p>
      </dgm:t>
    </dgm:pt>
    <dgm:pt modelId="{AA83FBBD-7818-4366-BE77-C1302B5F78A6}" type="sibTrans" cxnId="{1853AA2A-7001-4038-A9CC-DE2139C6A4F6}">
      <dgm:prSet/>
      <dgm:spPr/>
      <dgm:t>
        <a:bodyPr/>
        <a:lstStyle/>
        <a:p>
          <a:endParaRPr lang="en-PH"/>
        </a:p>
      </dgm:t>
    </dgm:pt>
    <dgm:pt modelId="{9449121D-DC31-44AB-9BE9-2D5C9DE4FD74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Individuals with Special Needs in Urban Disaster Response - Phraknoi et al. (2023)</a:t>
          </a:r>
        </a:p>
      </dgm:t>
    </dgm:pt>
    <dgm:pt modelId="{41E370FE-8C79-4184-9CEC-356DE97522FD}" type="parTrans" cxnId="{69C22C36-476E-4AA8-B6C4-8FA40888FD66}">
      <dgm:prSet/>
      <dgm:spPr/>
      <dgm:t>
        <a:bodyPr/>
        <a:lstStyle/>
        <a:p>
          <a:endParaRPr lang="en-PH"/>
        </a:p>
      </dgm:t>
    </dgm:pt>
    <dgm:pt modelId="{25B1930F-8919-4724-8E76-55F3C55626BB}" type="sibTrans" cxnId="{69C22C36-476E-4AA8-B6C4-8FA40888FD66}">
      <dgm:prSet/>
      <dgm:spPr/>
      <dgm:t>
        <a:bodyPr/>
        <a:lstStyle/>
        <a:p>
          <a:endParaRPr lang="en-PH"/>
        </a:p>
      </dgm:t>
    </dgm:pt>
    <dgm:pt modelId="{5CAE0A1A-5A23-47E0-9970-56F477B31340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Assessing Urban Emergency Response Capacity for Disaster Management - Peixoto (2023)</a:t>
          </a:r>
        </a:p>
      </dgm:t>
    </dgm:pt>
    <dgm:pt modelId="{01D1F876-ED76-4EF4-83F2-2BA7EA7F4971}" type="parTrans" cxnId="{245522F9-C3E9-43FC-B3BE-A62F6BB12FD9}">
      <dgm:prSet/>
      <dgm:spPr/>
      <dgm:t>
        <a:bodyPr/>
        <a:lstStyle/>
        <a:p>
          <a:endParaRPr lang="en-PH"/>
        </a:p>
      </dgm:t>
    </dgm:pt>
    <dgm:pt modelId="{070D5993-AA9C-429C-9014-D7A4F53155A2}" type="sibTrans" cxnId="{245522F9-C3E9-43FC-B3BE-A62F6BB12FD9}">
      <dgm:prSet/>
      <dgm:spPr/>
      <dgm:t>
        <a:bodyPr/>
        <a:lstStyle/>
        <a:p>
          <a:endParaRPr lang="en-PH"/>
        </a:p>
      </dgm:t>
    </dgm:pt>
    <dgm:pt modelId="{7230EA40-B5AB-4C29-8514-990C0CE70A2C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Prepare and Protect: Safer Behaviors in Laboratories and Clinical Containment Settings - Kaufman (2020)</a:t>
          </a:r>
        </a:p>
      </dgm:t>
    </dgm:pt>
    <dgm:pt modelId="{B3F7272D-88D6-46FD-9C2A-A4A5F804C466}" type="parTrans" cxnId="{FFB35418-77CF-4B2F-8CB4-54D3C558CE5D}">
      <dgm:prSet/>
      <dgm:spPr/>
      <dgm:t>
        <a:bodyPr/>
        <a:lstStyle/>
        <a:p>
          <a:endParaRPr lang="en-PH"/>
        </a:p>
      </dgm:t>
    </dgm:pt>
    <dgm:pt modelId="{04313F59-970B-488F-A947-71F97A1F332C}" type="sibTrans" cxnId="{FFB35418-77CF-4B2F-8CB4-54D3C558CE5D}">
      <dgm:prSet/>
      <dgm:spPr/>
      <dgm:t>
        <a:bodyPr/>
        <a:lstStyle/>
        <a:p>
          <a:endParaRPr lang="en-PH"/>
        </a:p>
      </dgm:t>
    </dgm:pt>
    <dgm:pt modelId="{78DEF9EB-CF81-44B8-A382-38188F60919D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Community and Public Health Nursing: Promoting the Public's Health - Rector (2018)</a:t>
          </a:r>
        </a:p>
      </dgm:t>
    </dgm:pt>
    <dgm:pt modelId="{F64DDC4A-FDA0-49E5-A2E0-67CFE41DAAEB}" type="parTrans" cxnId="{BF3CD68A-2D13-4571-9E8E-0BEB73E63FC1}">
      <dgm:prSet/>
      <dgm:spPr/>
      <dgm:t>
        <a:bodyPr/>
        <a:lstStyle/>
        <a:p>
          <a:endParaRPr lang="en-PH"/>
        </a:p>
      </dgm:t>
    </dgm:pt>
    <dgm:pt modelId="{C3405C48-9A94-4932-9F1C-F627FF1229DA}" type="sibTrans" cxnId="{BF3CD68A-2D13-4571-9E8E-0BEB73E63FC1}">
      <dgm:prSet/>
      <dgm:spPr/>
      <dgm:t>
        <a:bodyPr/>
        <a:lstStyle/>
        <a:p>
          <a:endParaRPr lang="en-PH"/>
        </a:p>
      </dgm:t>
    </dgm:pt>
    <dgm:pt modelId="{0C073CBB-8AD1-40DF-BA1F-FF9633AB0E5A}">
      <dgm:prSet custT="1"/>
      <dgm:spPr/>
      <dgm:t>
        <a:bodyPr/>
        <a:lstStyle/>
        <a:p>
          <a:r>
            <a:rPr lang="en-PH" sz="1100" b="0" i="0">
              <a:latin typeface="Arial "/>
            </a:rPr>
            <a:t>Disaster Risk Reduction Education. - Torani et al. (2019)</a:t>
          </a:r>
          <a:endParaRPr lang="en-PH" sz="1100">
            <a:latin typeface="Arial "/>
            <a:cs typeface="Arial" panose="020B0604020202020204" pitchFamily="34" charset="0"/>
          </a:endParaRPr>
        </a:p>
      </dgm:t>
    </dgm:pt>
    <dgm:pt modelId="{F006AE0D-0B89-43CC-B62F-B8AEE51450E1}" type="parTrans" cxnId="{31F7EA02-7BCF-44F4-9B39-12EAA5E5BC78}">
      <dgm:prSet/>
      <dgm:spPr/>
      <dgm:t>
        <a:bodyPr/>
        <a:lstStyle/>
        <a:p>
          <a:endParaRPr lang="en-PH"/>
        </a:p>
      </dgm:t>
    </dgm:pt>
    <dgm:pt modelId="{8B6F0DD2-82C5-4163-A082-6F5AD9D69835}" type="sibTrans" cxnId="{31F7EA02-7BCF-44F4-9B39-12EAA5E5BC78}">
      <dgm:prSet/>
      <dgm:spPr/>
      <dgm:t>
        <a:bodyPr/>
        <a:lstStyle/>
        <a:p>
          <a:endParaRPr lang="en-PH"/>
        </a:p>
      </dgm:t>
    </dgm:pt>
    <dgm:pt modelId="{3FCB8F9D-DAF8-4AC0-9FE5-00F582AE8449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Real-time Fire Protection System Architecture for Building Safety: A Theoretical Framework for Disaster Prevention, Evacuation, and Rescue Operations - Hsiao et al. (2023)</a:t>
          </a:r>
        </a:p>
      </dgm:t>
    </dgm:pt>
    <dgm:pt modelId="{713D814C-D5EE-4866-A511-A7D61C8A8579}" type="parTrans" cxnId="{842DAB8E-8296-41B3-95D4-88A651251A19}">
      <dgm:prSet/>
      <dgm:spPr/>
      <dgm:t>
        <a:bodyPr/>
        <a:lstStyle/>
        <a:p>
          <a:endParaRPr lang="en-PH"/>
        </a:p>
      </dgm:t>
    </dgm:pt>
    <dgm:pt modelId="{30132BF6-33B5-4A27-A441-713F42A5C333}" type="sibTrans" cxnId="{842DAB8E-8296-41B3-95D4-88A651251A19}">
      <dgm:prSet/>
      <dgm:spPr/>
      <dgm:t>
        <a:bodyPr/>
        <a:lstStyle/>
        <a:p>
          <a:endParaRPr lang="en-PH"/>
        </a:p>
      </dgm:t>
    </dgm:pt>
    <dgm:pt modelId="{FE4EB53F-25C7-45B1-A164-3AC82B28FF50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Enhancing Post-Earthquake Damage Classification: A Theoretical Framework Using Multinomial Logistic Regression and Neural Networks - Aloisio et al. (2023)</a:t>
          </a:r>
        </a:p>
      </dgm:t>
    </dgm:pt>
    <dgm:pt modelId="{9DA653E8-8D64-441A-A41D-18E038E6AEED}" type="parTrans" cxnId="{458DC14B-0B9A-4C86-B223-75E6B132DDF6}">
      <dgm:prSet/>
      <dgm:spPr/>
      <dgm:t>
        <a:bodyPr/>
        <a:lstStyle/>
        <a:p>
          <a:endParaRPr lang="en-PH"/>
        </a:p>
      </dgm:t>
    </dgm:pt>
    <dgm:pt modelId="{DAAECE1D-B61B-4853-A244-2E7878567C36}" type="sibTrans" cxnId="{458DC14B-0B9A-4C86-B223-75E6B132DDF6}">
      <dgm:prSet/>
      <dgm:spPr/>
      <dgm:t>
        <a:bodyPr/>
        <a:lstStyle/>
        <a:p>
          <a:endParaRPr lang="en-PH"/>
        </a:p>
      </dgm:t>
    </dgm:pt>
    <dgm:pt modelId="{111B2F09-E56F-444A-80F2-DBB73174FEEF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A Network Flow Model for Dynamic Planning of Temporary Distribution Facilities in Emergency Response - Khayal et al. (2015)</a:t>
          </a:r>
        </a:p>
      </dgm:t>
    </dgm:pt>
    <dgm:pt modelId="{BDC113BE-2B60-4542-B9B8-C4062E684A43}" type="parTrans" cxnId="{6C0A93DC-16D2-42E2-83FF-C35FCD61CBB9}">
      <dgm:prSet/>
      <dgm:spPr/>
      <dgm:t>
        <a:bodyPr/>
        <a:lstStyle/>
        <a:p>
          <a:endParaRPr lang="en-PH"/>
        </a:p>
      </dgm:t>
    </dgm:pt>
    <dgm:pt modelId="{430E535E-B563-47BE-917D-ED5C4E534B4C}" type="sibTrans" cxnId="{6C0A93DC-16D2-42E2-83FF-C35FCD61CBB9}">
      <dgm:prSet/>
      <dgm:spPr/>
      <dgm:t>
        <a:bodyPr/>
        <a:lstStyle/>
        <a:p>
          <a:endParaRPr lang="en-PH"/>
        </a:p>
      </dgm:t>
    </dgm:pt>
    <dgm:pt modelId="{D48239F1-9A02-43A0-BE36-A9E7E2B738B4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Optimizing EMS Station Locations for Equitable Urban Disaster Response - Luo (2022)</a:t>
          </a:r>
        </a:p>
      </dgm:t>
    </dgm:pt>
    <dgm:pt modelId="{4A367B0D-8305-459C-8605-49C963E5FE5D}" type="parTrans" cxnId="{5FF320B4-BE8E-4C44-92FD-A261AFDBBA89}">
      <dgm:prSet/>
      <dgm:spPr/>
      <dgm:t>
        <a:bodyPr/>
        <a:lstStyle/>
        <a:p>
          <a:endParaRPr lang="en-PH"/>
        </a:p>
      </dgm:t>
    </dgm:pt>
    <dgm:pt modelId="{136698E8-804B-4D1A-8DBD-2C7B65DECA93}" type="sibTrans" cxnId="{5FF320B4-BE8E-4C44-92FD-A261AFDBBA89}">
      <dgm:prSet/>
      <dgm:spPr/>
      <dgm:t>
        <a:bodyPr/>
        <a:lstStyle/>
        <a:p>
          <a:endParaRPr lang="en-PH"/>
        </a:p>
      </dgm:t>
    </dgm:pt>
    <dgm:pt modelId="{7A4D34A0-E448-4B18-BB89-DCBBDF955937}">
      <dgm:prSet custT="1"/>
      <dgm:spPr/>
      <dgm:t>
        <a:bodyPr/>
        <a:lstStyle/>
        <a:p>
          <a:r>
            <a:rPr lang="en-PH" sz="1100" b="0" i="0">
              <a:latin typeface="Arial "/>
            </a:rPr>
            <a:t>Disaster Mental Health Training Module. - Evan et al. (2021)</a:t>
          </a:r>
          <a:endParaRPr lang="en-PH" sz="1100">
            <a:latin typeface="Arial "/>
            <a:cs typeface="Arial" panose="020B0604020202020204" pitchFamily="34" charset="0"/>
          </a:endParaRPr>
        </a:p>
      </dgm:t>
    </dgm:pt>
    <dgm:pt modelId="{2F5AB7FD-5200-4F56-945E-85CA360CDE80}" type="parTrans" cxnId="{720AFA0E-4F7A-40B1-B251-7CC88640914F}">
      <dgm:prSet/>
      <dgm:spPr/>
      <dgm:t>
        <a:bodyPr/>
        <a:lstStyle/>
        <a:p>
          <a:endParaRPr lang="en-PH"/>
        </a:p>
      </dgm:t>
    </dgm:pt>
    <dgm:pt modelId="{36DAC05D-590F-43EE-8B8A-959A1A5B1C9B}" type="sibTrans" cxnId="{720AFA0E-4F7A-40B1-B251-7CC88640914F}">
      <dgm:prSet/>
      <dgm:spPr/>
      <dgm:t>
        <a:bodyPr/>
        <a:lstStyle/>
        <a:p>
          <a:endParaRPr lang="en-PH"/>
        </a:p>
      </dgm:t>
    </dgm:pt>
    <dgm:pt modelId="{531F6A81-CF3C-40BB-BCFB-1587367F9613}">
      <dgm:prSet/>
      <dgm:spPr/>
      <dgm:t>
        <a:bodyPr/>
        <a:lstStyle/>
        <a:p>
          <a:r>
            <a:rPr lang="en-PH" b="0" i="0">
              <a:latin typeface="Arial "/>
            </a:rPr>
            <a:t>Proactive Attitude Paradigm in Disaster Risk Reduction Education. - Nakano et al. (2021)</a:t>
          </a:r>
          <a:endParaRPr lang="en-PH">
            <a:latin typeface="Arial "/>
            <a:cs typeface="Arial" panose="020B0604020202020204" pitchFamily="34" charset="0"/>
          </a:endParaRPr>
        </a:p>
      </dgm:t>
    </dgm:pt>
    <dgm:pt modelId="{121401EC-504C-42E6-80B5-7B51874B4BBA}" type="parTrans" cxnId="{051F48A7-E3F7-438D-BCE5-4E26F85AE5A7}">
      <dgm:prSet/>
      <dgm:spPr/>
      <dgm:t>
        <a:bodyPr/>
        <a:lstStyle/>
        <a:p>
          <a:endParaRPr lang="en-PH"/>
        </a:p>
      </dgm:t>
    </dgm:pt>
    <dgm:pt modelId="{70BAA2EC-3EEC-4C49-BD9D-065639650ED1}" type="sibTrans" cxnId="{051F48A7-E3F7-438D-BCE5-4E26F85AE5A7}">
      <dgm:prSet/>
      <dgm:spPr/>
      <dgm:t>
        <a:bodyPr/>
        <a:lstStyle/>
        <a:p>
          <a:endParaRPr lang="en-PH"/>
        </a:p>
      </dgm:t>
    </dgm:pt>
    <dgm:pt modelId="{0EFC1E5C-3018-4277-852E-8F8AD292FF61}" type="pres">
      <dgm:prSet presAssocID="{475EE753-D396-4CFE-AADB-2D35BA743872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D8687F10-E455-4674-806C-79D7F50C302A}" type="pres">
      <dgm:prSet presAssocID="{644FC69F-E422-4C0F-9178-33AC542D52BD}" presName="hierRoot1" presStyleCnt="0">
        <dgm:presLayoutVars>
          <dgm:hierBranch val="init"/>
        </dgm:presLayoutVars>
      </dgm:prSet>
      <dgm:spPr/>
    </dgm:pt>
    <dgm:pt modelId="{85D69A58-388C-4B35-89CF-BEEB1D334125}" type="pres">
      <dgm:prSet presAssocID="{644FC69F-E422-4C0F-9178-33AC542D52BD}" presName="rootComposite1" presStyleCnt="0"/>
      <dgm:spPr/>
    </dgm:pt>
    <dgm:pt modelId="{015C9F13-55D9-460E-A69E-DA687F719367}" type="pres">
      <dgm:prSet presAssocID="{644FC69F-E422-4C0F-9178-33AC542D52BD}" presName="rootText1" presStyleLbl="node0" presStyleIdx="0" presStyleCnt="1" custScaleX="319712">
        <dgm:presLayoutVars>
          <dgm:chPref val="3"/>
        </dgm:presLayoutVars>
      </dgm:prSet>
      <dgm:spPr/>
    </dgm:pt>
    <dgm:pt modelId="{16A29652-462F-458A-9F86-41B542870204}" type="pres">
      <dgm:prSet presAssocID="{644FC69F-E422-4C0F-9178-33AC542D52BD}" presName="rootConnector1" presStyleLbl="node1" presStyleIdx="0" presStyleCnt="0"/>
      <dgm:spPr/>
    </dgm:pt>
    <dgm:pt modelId="{4CF70E6D-5F1F-426F-98AB-7DC4FF3A1797}" type="pres">
      <dgm:prSet presAssocID="{644FC69F-E422-4C0F-9178-33AC542D52BD}" presName="hierChild2" presStyleCnt="0"/>
      <dgm:spPr/>
    </dgm:pt>
    <dgm:pt modelId="{86EC7A50-5B0C-4A12-9746-2EFD525E1424}" type="pres">
      <dgm:prSet presAssocID="{9AC4A2D7-01A1-4BCE-851A-CAE00CFF6773}" presName="Name37" presStyleLbl="parChTrans1D2" presStyleIdx="0" presStyleCnt="7"/>
      <dgm:spPr/>
    </dgm:pt>
    <dgm:pt modelId="{F1846DD0-B988-4EB2-B369-2EC66937426C}" type="pres">
      <dgm:prSet presAssocID="{4D306EB9-911B-4015-9C50-2B85D1F256BC}" presName="hierRoot2" presStyleCnt="0">
        <dgm:presLayoutVars>
          <dgm:hierBranch val="init"/>
        </dgm:presLayoutVars>
      </dgm:prSet>
      <dgm:spPr/>
    </dgm:pt>
    <dgm:pt modelId="{04D40416-D5D7-461D-B12D-5ABACD1208DF}" type="pres">
      <dgm:prSet presAssocID="{4D306EB9-911B-4015-9C50-2B85D1F256BC}" presName="rootComposite" presStyleCnt="0"/>
      <dgm:spPr/>
    </dgm:pt>
    <dgm:pt modelId="{C164C851-5D98-4A07-B707-887FD6BE2725}" type="pres">
      <dgm:prSet presAssocID="{4D306EB9-911B-4015-9C50-2B85D1F256BC}" presName="rootText" presStyleLbl="node2" presStyleIdx="0" presStyleCnt="7">
        <dgm:presLayoutVars>
          <dgm:chPref val="3"/>
        </dgm:presLayoutVars>
      </dgm:prSet>
      <dgm:spPr/>
    </dgm:pt>
    <dgm:pt modelId="{046F5D2C-A129-4E0A-9920-08343615DBAE}" type="pres">
      <dgm:prSet presAssocID="{4D306EB9-911B-4015-9C50-2B85D1F256BC}" presName="rootConnector" presStyleLbl="node2" presStyleIdx="0" presStyleCnt="7"/>
      <dgm:spPr/>
    </dgm:pt>
    <dgm:pt modelId="{62246552-2263-4309-9D42-9AB2AF5C0148}" type="pres">
      <dgm:prSet presAssocID="{4D306EB9-911B-4015-9C50-2B85D1F256BC}" presName="hierChild4" presStyleCnt="0"/>
      <dgm:spPr/>
    </dgm:pt>
    <dgm:pt modelId="{4569C32A-A416-4010-BC55-61A462CA4C54}" type="pres">
      <dgm:prSet presAssocID="{41E370FE-8C79-4184-9CEC-356DE97522FD}" presName="Name37" presStyleLbl="parChTrans1D3" presStyleIdx="0" presStyleCnt="11"/>
      <dgm:spPr/>
    </dgm:pt>
    <dgm:pt modelId="{01AE8856-927F-42B0-8EAF-B47295B5425F}" type="pres">
      <dgm:prSet presAssocID="{9449121D-DC31-44AB-9BE9-2D5C9DE4FD74}" presName="hierRoot2" presStyleCnt="0">
        <dgm:presLayoutVars>
          <dgm:hierBranch val="init"/>
        </dgm:presLayoutVars>
      </dgm:prSet>
      <dgm:spPr/>
    </dgm:pt>
    <dgm:pt modelId="{C0BA51FE-3E2B-490C-8A7B-25BDFD73872E}" type="pres">
      <dgm:prSet presAssocID="{9449121D-DC31-44AB-9BE9-2D5C9DE4FD74}" presName="rootComposite" presStyleCnt="0"/>
      <dgm:spPr/>
    </dgm:pt>
    <dgm:pt modelId="{D521406D-457B-4484-B75A-C71D8CA8F183}" type="pres">
      <dgm:prSet presAssocID="{9449121D-DC31-44AB-9BE9-2D5C9DE4FD74}" presName="rootText" presStyleLbl="node3" presStyleIdx="0" presStyleCnt="11" custScaleY="159610">
        <dgm:presLayoutVars>
          <dgm:chPref val="3"/>
        </dgm:presLayoutVars>
      </dgm:prSet>
      <dgm:spPr/>
    </dgm:pt>
    <dgm:pt modelId="{E9468E14-2D11-48ED-B535-80FEBCD4C2A9}" type="pres">
      <dgm:prSet presAssocID="{9449121D-DC31-44AB-9BE9-2D5C9DE4FD74}" presName="rootConnector" presStyleLbl="node3" presStyleIdx="0" presStyleCnt="11"/>
      <dgm:spPr/>
    </dgm:pt>
    <dgm:pt modelId="{919FC656-1532-46A1-9A41-C8EEC152F53D}" type="pres">
      <dgm:prSet presAssocID="{9449121D-DC31-44AB-9BE9-2D5C9DE4FD74}" presName="hierChild4" presStyleCnt="0"/>
      <dgm:spPr/>
    </dgm:pt>
    <dgm:pt modelId="{D6EE2EFC-6E02-4C55-BF5D-AF1CDB99091E}" type="pres">
      <dgm:prSet presAssocID="{9449121D-DC31-44AB-9BE9-2D5C9DE4FD74}" presName="hierChild5" presStyleCnt="0"/>
      <dgm:spPr/>
    </dgm:pt>
    <dgm:pt modelId="{BD74CC3D-8E5D-4F52-A1F4-340491F2372D}" type="pres">
      <dgm:prSet presAssocID="{4D306EB9-911B-4015-9C50-2B85D1F256BC}" presName="hierChild5" presStyleCnt="0"/>
      <dgm:spPr/>
    </dgm:pt>
    <dgm:pt modelId="{9B7026C0-7C0E-4266-8371-C4F0FA3B2EF5}" type="pres">
      <dgm:prSet presAssocID="{D27A5BA4-F11C-4DF5-8338-0BC121347C85}" presName="Name37" presStyleLbl="parChTrans1D2" presStyleIdx="1" presStyleCnt="7"/>
      <dgm:spPr/>
    </dgm:pt>
    <dgm:pt modelId="{6D3802F7-5663-4637-A2BC-7A0388BE3B7F}" type="pres">
      <dgm:prSet presAssocID="{D21E54F4-DBA1-441B-AEE5-39A75AA21A02}" presName="hierRoot2" presStyleCnt="0">
        <dgm:presLayoutVars>
          <dgm:hierBranch val="init"/>
        </dgm:presLayoutVars>
      </dgm:prSet>
      <dgm:spPr/>
    </dgm:pt>
    <dgm:pt modelId="{8238C1F7-0C7C-4B41-8E6D-C60C88EF60B2}" type="pres">
      <dgm:prSet presAssocID="{D21E54F4-DBA1-441B-AEE5-39A75AA21A02}" presName="rootComposite" presStyleCnt="0"/>
      <dgm:spPr/>
    </dgm:pt>
    <dgm:pt modelId="{6658F4DA-9964-443F-9CD1-C518A34C2C9C}" type="pres">
      <dgm:prSet presAssocID="{D21E54F4-DBA1-441B-AEE5-39A75AA21A02}" presName="rootText" presStyleLbl="node2" presStyleIdx="1" presStyleCnt="7">
        <dgm:presLayoutVars>
          <dgm:chPref val="3"/>
        </dgm:presLayoutVars>
      </dgm:prSet>
      <dgm:spPr/>
    </dgm:pt>
    <dgm:pt modelId="{7A88193D-15B1-406B-AC76-B4F8C01BE205}" type="pres">
      <dgm:prSet presAssocID="{D21E54F4-DBA1-441B-AEE5-39A75AA21A02}" presName="rootConnector" presStyleLbl="node2" presStyleIdx="1" presStyleCnt="7"/>
      <dgm:spPr/>
    </dgm:pt>
    <dgm:pt modelId="{C18D9DE0-67F2-4F22-9FB2-C76FFED3ECBC}" type="pres">
      <dgm:prSet presAssocID="{D21E54F4-DBA1-441B-AEE5-39A75AA21A02}" presName="hierChild4" presStyleCnt="0"/>
      <dgm:spPr/>
    </dgm:pt>
    <dgm:pt modelId="{4DD41C54-8EE6-4E2B-8A84-7063BCE35265}" type="pres">
      <dgm:prSet presAssocID="{01D1F876-ED76-4EF4-83F2-2BA7EA7F4971}" presName="Name37" presStyleLbl="parChTrans1D3" presStyleIdx="1" presStyleCnt="11"/>
      <dgm:spPr/>
    </dgm:pt>
    <dgm:pt modelId="{A654387E-7157-4C26-9825-0E874DFB1721}" type="pres">
      <dgm:prSet presAssocID="{5CAE0A1A-5A23-47E0-9970-56F477B31340}" presName="hierRoot2" presStyleCnt="0">
        <dgm:presLayoutVars>
          <dgm:hierBranch val="init"/>
        </dgm:presLayoutVars>
      </dgm:prSet>
      <dgm:spPr/>
    </dgm:pt>
    <dgm:pt modelId="{3AB10A6C-5C2F-40A0-9ED9-5C0D7453B02C}" type="pres">
      <dgm:prSet presAssocID="{5CAE0A1A-5A23-47E0-9970-56F477B31340}" presName="rootComposite" presStyleCnt="0"/>
      <dgm:spPr/>
    </dgm:pt>
    <dgm:pt modelId="{B25F2D54-E093-49C5-BCA2-7962D8188043}" type="pres">
      <dgm:prSet presAssocID="{5CAE0A1A-5A23-47E0-9970-56F477B31340}" presName="rootText" presStyleLbl="node3" presStyleIdx="1" presStyleCnt="11" custScaleY="191015">
        <dgm:presLayoutVars>
          <dgm:chPref val="3"/>
        </dgm:presLayoutVars>
      </dgm:prSet>
      <dgm:spPr/>
    </dgm:pt>
    <dgm:pt modelId="{866FA0B4-F343-440B-AFBB-C08DE9D65D90}" type="pres">
      <dgm:prSet presAssocID="{5CAE0A1A-5A23-47E0-9970-56F477B31340}" presName="rootConnector" presStyleLbl="node3" presStyleIdx="1" presStyleCnt="11"/>
      <dgm:spPr/>
    </dgm:pt>
    <dgm:pt modelId="{CEC868A2-F3AD-4867-AECE-E701CA6CB473}" type="pres">
      <dgm:prSet presAssocID="{5CAE0A1A-5A23-47E0-9970-56F477B31340}" presName="hierChild4" presStyleCnt="0"/>
      <dgm:spPr/>
    </dgm:pt>
    <dgm:pt modelId="{ABDE8F51-AA7B-4D75-8C24-439DC9E0903D}" type="pres">
      <dgm:prSet presAssocID="{5CAE0A1A-5A23-47E0-9970-56F477B31340}" presName="hierChild5" presStyleCnt="0"/>
      <dgm:spPr/>
    </dgm:pt>
    <dgm:pt modelId="{704E9A9A-6E7D-4652-A4C2-4925D95789B2}" type="pres">
      <dgm:prSet presAssocID="{4A367B0D-8305-459C-8605-49C963E5FE5D}" presName="Name37" presStyleLbl="parChTrans1D3" presStyleIdx="2" presStyleCnt="11"/>
      <dgm:spPr/>
    </dgm:pt>
    <dgm:pt modelId="{5A3A276F-6C5C-446D-BC71-7ACEC0209E06}" type="pres">
      <dgm:prSet presAssocID="{D48239F1-9A02-43A0-BE36-A9E7E2B738B4}" presName="hierRoot2" presStyleCnt="0">
        <dgm:presLayoutVars>
          <dgm:hierBranch val="init"/>
        </dgm:presLayoutVars>
      </dgm:prSet>
      <dgm:spPr/>
    </dgm:pt>
    <dgm:pt modelId="{6A9B65C5-82C9-4071-8995-82BD61647E0B}" type="pres">
      <dgm:prSet presAssocID="{D48239F1-9A02-43A0-BE36-A9E7E2B738B4}" presName="rootComposite" presStyleCnt="0"/>
      <dgm:spPr/>
    </dgm:pt>
    <dgm:pt modelId="{B98BBC73-7819-433F-B0FD-4C990FA33B7F}" type="pres">
      <dgm:prSet presAssocID="{D48239F1-9A02-43A0-BE36-A9E7E2B738B4}" presName="rootText" presStyleLbl="node3" presStyleIdx="2" presStyleCnt="11" custScaleY="156648">
        <dgm:presLayoutVars>
          <dgm:chPref val="3"/>
        </dgm:presLayoutVars>
      </dgm:prSet>
      <dgm:spPr/>
    </dgm:pt>
    <dgm:pt modelId="{91FA3DB3-FDCD-4A31-A2E1-F6F4957BE378}" type="pres">
      <dgm:prSet presAssocID="{D48239F1-9A02-43A0-BE36-A9E7E2B738B4}" presName="rootConnector" presStyleLbl="node3" presStyleIdx="2" presStyleCnt="11"/>
      <dgm:spPr/>
    </dgm:pt>
    <dgm:pt modelId="{B2697D60-CB13-44FE-A33C-00AE1368DEA5}" type="pres">
      <dgm:prSet presAssocID="{D48239F1-9A02-43A0-BE36-A9E7E2B738B4}" presName="hierChild4" presStyleCnt="0"/>
      <dgm:spPr/>
    </dgm:pt>
    <dgm:pt modelId="{AF144DB3-44D3-4D39-A476-342A9DDD3B23}" type="pres">
      <dgm:prSet presAssocID="{D48239F1-9A02-43A0-BE36-A9E7E2B738B4}" presName="hierChild5" presStyleCnt="0"/>
      <dgm:spPr/>
    </dgm:pt>
    <dgm:pt modelId="{47E80D97-1712-4D33-8C39-F7DA26F5DF65}" type="pres">
      <dgm:prSet presAssocID="{D21E54F4-DBA1-441B-AEE5-39A75AA21A02}" presName="hierChild5" presStyleCnt="0"/>
      <dgm:spPr/>
    </dgm:pt>
    <dgm:pt modelId="{9CA2B58D-F642-41B6-9416-BA232FD06BC0}" type="pres">
      <dgm:prSet presAssocID="{AC4A73D8-DB5A-48A4-8D85-B569645849AF}" presName="Name37" presStyleLbl="parChTrans1D2" presStyleIdx="2" presStyleCnt="7"/>
      <dgm:spPr/>
    </dgm:pt>
    <dgm:pt modelId="{EDA95C11-58FB-4DF0-BA57-5C1D6DD639E3}" type="pres">
      <dgm:prSet presAssocID="{27C573F8-988D-4A72-9529-20E82EAFAF6F}" presName="hierRoot2" presStyleCnt="0">
        <dgm:presLayoutVars>
          <dgm:hierBranch val="init"/>
        </dgm:presLayoutVars>
      </dgm:prSet>
      <dgm:spPr/>
    </dgm:pt>
    <dgm:pt modelId="{AE643E01-D1E2-4526-86FE-C94499CC96A3}" type="pres">
      <dgm:prSet presAssocID="{27C573F8-988D-4A72-9529-20E82EAFAF6F}" presName="rootComposite" presStyleCnt="0"/>
      <dgm:spPr/>
    </dgm:pt>
    <dgm:pt modelId="{AB6B597C-C3C3-4BB1-9BC0-42B41863ADB8}" type="pres">
      <dgm:prSet presAssocID="{27C573F8-988D-4A72-9529-20E82EAFAF6F}" presName="rootText" presStyleLbl="node2" presStyleIdx="2" presStyleCnt="7">
        <dgm:presLayoutVars>
          <dgm:chPref val="3"/>
        </dgm:presLayoutVars>
      </dgm:prSet>
      <dgm:spPr/>
    </dgm:pt>
    <dgm:pt modelId="{AFC121A5-BBE7-4BEC-A9AF-35DBFC9DED0E}" type="pres">
      <dgm:prSet presAssocID="{27C573F8-988D-4A72-9529-20E82EAFAF6F}" presName="rootConnector" presStyleLbl="node2" presStyleIdx="2" presStyleCnt="7"/>
      <dgm:spPr/>
    </dgm:pt>
    <dgm:pt modelId="{A4432631-D2C9-4E9F-9ECA-7ACC81C48614}" type="pres">
      <dgm:prSet presAssocID="{27C573F8-988D-4A72-9529-20E82EAFAF6F}" presName="hierChild4" presStyleCnt="0"/>
      <dgm:spPr/>
    </dgm:pt>
    <dgm:pt modelId="{54D30EEC-D23B-4D6F-AF38-263A8CD3072A}" type="pres">
      <dgm:prSet presAssocID="{B3F7272D-88D6-46FD-9C2A-A4A5F804C466}" presName="Name37" presStyleLbl="parChTrans1D3" presStyleIdx="3" presStyleCnt="11"/>
      <dgm:spPr/>
    </dgm:pt>
    <dgm:pt modelId="{8532D29E-9F74-44CC-8AB0-EC2C5A51F6A4}" type="pres">
      <dgm:prSet presAssocID="{7230EA40-B5AB-4C29-8514-990C0CE70A2C}" presName="hierRoot2" presStyleCnt="0">
        <dgm:presLayoutVars>
          <dgm:hierBranch val="l"/>
        </dgm:presLayoutVars>
      </dgm:prSet>
      <dgm:spPr/>
    </dgm:pt>
    <dgm:pt modelId="{CF507A5F-53A8-41C2-8957-5A31403992AD}" type="pres">
      <dgm:prSet presAssocID="{7230EA40-B5AB-4C29-8514-990C0CE70A2C}" presName="rootComposite" presStyleCnt="0"/>
      <dgm:spPr/>
    </dgm:pt>
    <dgm:pt modelId="{3381C61F-0E00-4B1B-ABAF-FAF113FD9B7C}" type="pres">
      <dgm:prSet presAssocID="{7230EA40-B5AB-4C29-8514-990C0CE70A2C}" presName="rootText" presStyleLbl="node3" presStyleIdx="3" presStyleCnt="11" custScaleY="225540">
        <dgm:presLayoutVars>
          <dgm:chPref val="3"/>
        </dgm:presLayoutVars>
      </dgm:prSet>
      <dgm:spPr/>
    </dgm:pt>
    <dgm:pt modelId="{AA1A0852-9B5A-499A-8FE3-D1674419D92D}" type="pres">
      <dgm:prSet presAssocID="{7230EA40-B5AB-4C29-8514-990C0CE70A2C}" presName="rootConnector" presStyleLbl="node3" presStyleIdx="3" presStyleCnt="11"/>
      <dgm:spPr/>
    </dgm:pt>
    <dgm:pt modelId="{CA971B65-292D-4682-AADB-0DFF498D525C}" type="pres">
      <dgm:prSet presAssocID="{7230EA40-B5AB-4C29-8514-990C0CE70A2C}" presName="hierChild4" presStyleCnt="0"/>
      <dgm:spPr/>
    </dgm:pt>
    <dgm:pt modelId="{CA7728B6-95B9-4A55-B348-ADA89ED264F5}" type="pres">
      <dgm:prSet presAssocID="{7230EA40-B5AB-4C29-8514-990C0CE70A2C}" presName="hierChild5" presStyleCnt="0"/>
      <dgm:spPr/>
    </dgm:pt>
    <dgm:pt modelId="{437C90CB-DCC4-48BF-80D1-81C37FCF2F56}" type="pres">
      <dgm:prSet presAssocID="{27C573F8-988D-4A72-9529-20E82EAFAF6F}" presName="hierChild5" presStyleCnt="0"/>
      <dgm:spPr/>
    </dgm:pt>
    <dgm:pt modelId="{DE29FD40-F4E0-427D-B71F-6FFE5C6E3C47}" type="pres">
      <dgm:prSet presAssocID="{1261BEB2-C9F7-42E6-AB0E-C893BECE981F}" presName="Name37" presStyleLbl="parChTrans1D2" presStyleIdx="3" presStyleCnt="7"/>
      <dgm:spPr/>
    </dgm:pt>
    <dgm:pt modelId="{EE3906E3-C854-4682-BA45-8C553E98C986}" type="pres">
      <dgm:prSet presAssocID="{E9F57970-5CD0-46AF-BFD1-0D775D723F9B}" presName="hierRoot2" presStyleCnt="0">
        <dgm:presLayoutVars>
          <dgm:hierBranch val="init"/>
        </dgm:presLayoutVars>
      </dgm:prSet>
      <dgm:spPr/>
    </dgm:pt>
    <dgm:pt modelId="{121DA97F-BA31-4E64-84C4-1098A9FA2FBA}" type="pres">
      <dgm:prSet presAssocID="{E9F57970-5CD0-46AF-BFD1-0D775D723F9B}" presName="rootComposite" presStyleCnt="0"/>
      <dgm:spPr/>
    </dgm:pt>
    <dgm:pt modelId="{1D64FA19-1E1E-4A24-8622-BC43023D3CFB}" type="pres">
      <dgm:prSet presAssocID="{E9F57970-5CD0-46AF-BFD1-0D775D723F9B}" presName="rootText" presStyleLbl="node2" presStyleIdx="3" presStyleCnt="7">
        <dgm:presLayoutVars>
          <dgm:chPref val="3"/>
        </dgm:presLayoutVars>
      </dgm:prSet>
      <dgm:spPr/>
    </dgm:pt>
    <dgm:pt modelId="{DD5DDB15-A1DA-461C-B955-64A850EEF55E}" type="pres">
      <dgm:prSet presAssocID="{E9F57970-5CD0-46AF-BFD1-0D775D723F9B}" presName="rootConnector" presStyleLbl="node2" presStyleIdx="3" presStyleCnt="7"/>
      <dgm:spPr/>
    </dgm:pt>
    <dgm:pt modelId="{57ABBB18-3E46-4A9E-998A-FBCB98BF76AD}" type="pres">
      <dgm:prSet presAssocID="{E9F57970-5CD0-46AF-BFD1-0D775D723F9B}" presName="hierChild4" presStyleCnt="0"/>
      <dgm:spPr/>
    </dgm:pt>
    <dgm:pt modelId="{84140444-A591-4516-A160-D08120713A51}" type="pres">
      <dgm:prSet presAssocID="{F64DDC4A-FDA0-49E5-A2E0-67CFE41DAAEB}" presName="Name37" presStyleLbl="parChTrans1D3" presStyleIdx="4" presStyleCnt="11"/>
      <dgm:spPr/>
    </dgm:pt>
    <dgm:pt modelId="{7455BBDC-665E-422D-B867-20DF87E5954A}" type="pres">
      <dgm:prSet presAssocID="{78DEF9EB-CF81-44B8-A382-38188F60919D}" presName="hierRoot2" presStyleCnt="0">
        <dgm:presLayoutVars>
          <dgm:hierBranch val="init"/>
        </dgm:presLayoutVars>
      </dgm:prSet>
      <dgm:spPr/>
    </dgm:pt>
    <dgm:pt modelId="{93FCDCD3-2560-493D-9D92-E7EB12B1CA78}" type="pres">
      <dgm:prSet presAssocID="{78DEF9EB-CF81-44B8-A382-38188F60919D}" presName="rootComposite" presStyleCnt="0"/>
      <dgm:spPr/>
    </dgm:pt>
    <dgm:pt modelId="{E78B594C-FAC4-4B36-AEA1-73E3FFE6283B}" type="pres">
      <dgm:prSet presAssocID="{78DEF9EB-CF81-44B8-A382-38188F60919D}" presName="rootText" presStyleLbl="node3" presStyleIdx="4" presStyleCnt="11" custScaleY="159128">
        <dgm:presLayoutVars>
          <dgm:chPref val="3"/>
        </dgm:presLayoutVars>
      </dgm:prSet>
      <dgm:spPr/>
    </dgm:pt>
    <dgm:pt modelId="{D281C813-C8F8-43B7-939B-978F9DC354F6}" type="pres">
      <dgm:prSet presAssocID="{78DEF9EB-CF81-44B8-A382-38188F60919D}" presName="rootConnector" presStyleLbl="node3" presStyleIdx="4" presStyleCnt="11"/>
      <dgm:spPr/>
    </dgm:pt>
    <dgm:pt modelId="{3B970511-3DEE-474E-87BB-16BCCC84E1CA}" type="pres">
      <dgm:prSet presAssocID="{78DEF9EB-CF81-44B8-A382-38188F60919D}" presName="hierChild4" presStyleCnt="0"/>
      <dgm:spPr/>
    </dgm:pt>
    <dgm:pt modelId="{AFFCB747-80D8-49E6-803B-127935C63C30}" type="pres">
      <dgm:prSet presAssocID="{78DEF9EB-CF81-44B8-A382-38188F60919D}" presName="hierChild5" presStyleCnt="0"/>
      <dgm:spPr/>
    </dgm:pt>
    <dgm:pt modelId="{E138C493-117C-4FB9-A65C-C2A23EBF018E}" type="pres">
      <dgm:prSet presAssocID="{BDC113BE-2B60-4542-B9B8-C4062E684A43}" presName="Name37" presStyleLbl="parChTrans1D3" presStyleIdx="5" presStyleCnt="11"/>
      <dgm:spPr/>
    </dgm:pt>
    <dgm:pt modelId="{7491988F-2593-4994-BBB6-3E56124B7487}" type="pres">
      <dgm:prSet presAssocID="{111B2F09-E56F-444A-80F2-DBB73174FEEF}" presName="hierRoot2" presStyleCnt="0">
        <dgm:presLayoutVars>
          <dgm:hierBranch val="init"/>
        </dgm:presLayoutVars>
      </dgm:prSet>
      <dgm:spPr/>
    </dgm:pt>
    <dgm:pt modelId="{6BEFE04E-E364-4766-B95A-104F3F73C09E}" type="pres">
      <dgm:prSet presAssocID="{111B2F09-E56F-444A-80F2-DBB73174FEEF}" presName="rootComposite" presStyleCnt="0"/>
      <dgm:spPr/>
    </dgm:pt>
    <dgm:pt modelId="{99BD7BD9-D520-4D08-A602-7883C846F3BE}" type="pres">
      <dgm:prSet presAssocID="{111B2F09-E56F-444A-80F2-DBB73174FEEF}" presName="rootText" presStyleLbl="node3" presStyleIdx="5" presStyleCnt="11" custScaleY="294150">
        <dgm:presLayoutVars>
          <dgm:chPref val="3"/>
        </dgm:presLayoutVars>
      </dgm:prSet>
      <dgm:spPr/>
    </dgm:pt>
    <dgm:pt modelId="{41C6D749-02D1-4DD5-A2A6-058B65C068E6}" type="pres">
      <dgm:prSet presAssocID="{111B2F09-E56F-444A-80F2-DBB73174FEEF}" presName="rootConnector" presStyleLbl="node3" presStyleIdx="5" presStyleCnt="11"/>
      <dgm:spPr/>
    </dgm:pt>
    <dgm:pt modelId="{08D0BED1-88CA-46B6-8514-1F547CA806F0}" type="pres">
      <dgm:prSet presAssocID="{111B2F09-E56F-444A-80F2-DBB73174FEEF}" presName="hierChild4" presStyleCnt="0"/>
      <dgm:spPr/>
    </dgm:pt>
    <dgm:pt modelId="{31E97E05-3E6A-44F7-8C34-2CB8D1DA83AD}" type="pres">
      <dgm:prSet presAssocID="{111B2F09-E56F-444A-80F2-DBB73174FEEF}" presName="hierChild5" presStyleCnt="0"/>
      <dgm:spPr/>
    </dgm:pt>
    <dgm:pt modelId="{9B530493-7548-48F1-A808-0038A253A297}" type="pres">
      <dgm:prSet presAssocID="{E9F57970-5CD0-46AF-BFD1-0D775D723F9B}" presName="hierChild5" presStyleCnt="0"/>
      <dgm:spPr/>
    </dgm:pt>
    <dgm:pt modelId="{FD23FA70-28A4-4191-B9EB-20175A542D68}" type="pres">
      <dgm:prSet presAssocID="{C7CEC571-9029-4D58-A124-64B40D47C4F9}" presName="Name37" presStyleLbl="parChTrans1D2" presStyleIdx="4" presStyleCnt="7"/>
      <dgm:spPr/>
    </dgm:pt>
    <dgm:pt modelId="{BE3BC472-AABD-4C64-B38D-AC307481047A}" type="pres">
      <dgm:prSet presAssocID="{476E6866-399B-42A3-BE28-CCF8885533AE}" presName="hierRoot2" presStyleCnt="0">
        <dgm:presLayoutVars>
          <dgm:hierBranch val="init"/>
        </dgm:presLayoutVars>
      </dgm:prSet>
      <dgm:spPr/>
    </dgm:pt>
    <dgm:pt modelId="{849F200A-9FFE-48A0-9B93-C26F83BA29F9}" type="pres">
      <dgm:prSet presAssocID="{476E6866-399B-42A3-BE28-CCF8885533AE}" presName="rootComposite" presStyleCnt="0"/>
      <dgm:spPr/>
    </dgm:pt>
    <dgm:pt modelId="{37FAB2C5-DDF7-4598-A0FD-D06364DF15FE}" type="pres">
      <dgm:prSet presAssocID="{476E6866-399B-42A3-BE28-CCF8885533AE}" presName="rootText" presStyleLbl="node2" presStyleIdx="4" presStyleCnt="7">
        <dgm:presLayoutVars>
          <dgm:chPref val="3"/>
        </dgm:presLayoutVars>
      </dgm:prSet>
      <dgm:spPr/>
    </dgm:pt>
    <dgm:pt modelId="{C4E8CD88-79CE-43DC-949E-D40496B3E6B8}" type="pres">
      <dgm:prSet presAssocID="{476E6866-399B-42A3-BE28-CCF8885533AE}" presName="rootConnector" presStyleLbl="node2" presStyleIdx="4" presStyleCnt="7"/>
      <dgm:spPr/>
    </dgm:pt>
    <dgm:pt modelId="{E10DA2A8-75DE-4C1D-A7DD-75096AB0C6BA}" type="pres">
      <dgm:prSet presAssocID="{476E6866-399B-42A3-BE28-CCF8885533AE}" presName="hierChild4" presStyleCnt="0"/>
      <dgm:spPr/>
    </dgm:pt>
    <dgm:pt modelId="{72ABDBA4-3740-4FF9-9985-EB9ED18C1C2C}" type="pres">
      <dgm:prSet presAssocID="{F006AE0D-0B89-43CC-B62F-B8AEE51450E1}" presName="Name37" presStyleLbl="parChTrans1D3" presStyleIdx="6" presStyleCnt="11"/>
      <dgm:spPr/>
    </dgm:pt>
    <dgm:pt modelId="{881617AA-0286-46E8-A536-EB7F059A5941}" type="pres">
      <dgm:prSet presAssocID="{0C073CBB-8AD1-40DF-BA1F-FF9633AB0E5A}" presName="hierRoot2" presStyleCnt="0">
        <dgm:presLayoutVars>
          <dgm:hierBranch val="init"/>
        </dgm:presLayoutVars>
      </dgm:prSet>
      <dgm:spPr/>
    </dgm:pt>
    <dgm:pt modelId="{92234934-CA5C-4A19-AEFA-B4EBB509972E}" type="pres">
      <dgm:prSet presAssocID="{0C073CBB-8AD1-40DF-BA1F-FF9633AB0E5A}" presName="rootComposite" presStyleCnt="0"/>
      <dgm:spPr/>
    </dgm:pt>
    <dgm:pt modelId="{A776F944-24DA-42BD-9B4E-EC9193F95F7E}" type="pres">
      <dgm:prSet presAssocID="{0C073CBB-8AD1-40DF-BA1F-FF9633AB0E5A}" presName="rootText" presStyleLbl="node3" presStyleIdx="6" presStyleCnt="11" custScaleY="207830">
        <dgm:presLayoutVars>
          <dgm:chPref val="3"/>
        </dgm:presLayoutVars>
      </dgm:prSet>
      <dgm:spPr/>
    </dgm:pt>
    <dgm:pt modelId="{F6EC5B30-AA06-4952-9029-9BF0E1E67C50}" type="pres">
      <dgm:prSet presAssocID="{0C073CBB-8AD1-40DF-BA1F-FF9633AB0E5A}" presName="rootConnector" presStyleLbl="node3" presStyleIdx="6" presStyleCnt="11"/>
      <dgm:spPr/>
    </dgm:pt>
    <dgm:pt modelId="{F1B32910-1901-463E-85A5-39612F1B7280}" type="pres">
      <dgm:prSet presAssocID="{0C073CBB-8AD1-40DF-BA1F-FF9633AB0E5A}" presName="hierChild4" presStyleCnt="0"/>
      <dgm:spPr/>
    </dgm:pt>
    <dgm:pt modelId="{7633D3D4-44E0-4033-997B-966B4BF95FBE}" type="pres">
      <dgm:prSet presAssocID="{0C073CBB-8AD1-40DF-BA1F-FF9633AB0E5A}" presName="hierChild5" presStyleCnt="0"/>
      <dgm:spPr/>
    </dgm:pt>
    <dgm:pt modelId="{D70E71EC-5518-459C-8EF8-14845604379C}" type="pres">
      <dgm:prSet presAssocID="{121401EC-504C-42E6-80B5-7B51874B4BBA}" presName="Name37" presStyleLbl="parChTrans1D3" presStyleIdx="7" presStyleCnt="11"/>
      <dgm:spPr/>
    </dgm:pt>
    <dgm:pt modelId="{DA283293-0C16-47CF-B0DE-C6459FCBF709}" type="pres">
      <dgm:prSet presAssocID="{531F6A81-CF3C-40BB-BCFB-1587367F9613}" presName="hierRoot2" presStyleCnt="0">
        <dgm:presLayoutVars>
          <dgm:hierBranch val="init"/>
        </dgm:presLayoutVars>
      </dgm:prSet>
      <dgm:spPr/>
    </dgm:pt>
    <dgm:pt modelId="{D4B378D9-435A-4E27-B8D6-0D7E4437E722}" type="pres">
      <dgm:prSet presAssocID="{531F6A81-CF3C-40BB-BCFB-1587367F9613}" presName="rootComposite" presStyleCnt="0"/>
      <dgm:spPr/>
    </dgm:pt>
    <dgm:pt modelId="{A80966E3-3F08-409F-9B74-DB73F2946D90}" type="pres">
      <dgm:prSet presAssocID="{531F6A81-CF3C-40BB-BCFB-1587367F9613}" presName="rootText" presStyleLbl="node3" presStyleIdx="7" presStyleCnt="11" custScaleY="207830">
        <dgm:presLayoutVars>
          <dgm:chPref val="3"/>
        </dgm:presLayoutVars>
      </dgm:prSet>
      <dgm:spPr/>
    </dgm:pt>
    <dgm:pt modelId="{1869C624-F9D1-4607-91F5-CDABED603613}" type="pres">
      <dgm:prSet presAssocID="{531F6A81-CF3C-40BB-BCFB-1587367F9613}" presName="rootConnector" presStyleLbl="node3" presStyleIdx="7" presStyleCnt="11"/>
      <dgm:spPr/>
    </dgm:pt>
    <dgm:pt modelId="{3674AC3E-E8FE-45DD-B6CD-6F52123F225D}" type="pres">
      <dgm:prSet presAssocID="{531F6A81-CF3C-40BB-BCFB-1587367F9613}" presName="hierChild4" presStyleCnt="0"/>
      <dgm:spPr/>
    </dgm:pt>
    <dgm:pt modelId="{B584040A-9765-47C2-B3B0-92E668145C8A}" type="pres">
      <dgm:prSet presAssocID="{531F6A81-CF3C-40BB-BCFB-1587367F9613}" presName="hierChild5" presStyleCnt="0"/>
      <dgm:spPr/>
    </dgm:pt>
    <dgm:pt modelId="{B5A54F7C-332D-4A11-A47E-11CE42F63642}" type="pres">
      <dgm:prSet presAssocID="{2F5AB7FD-5200-4F56-945E-85CA360CDE80}" presName="Name37" presStyleLbl="parChTrans1D3" presStyleIdx="8" presStyleCnt="11"/>
      <dgm:spPr/>
    </dgm:pt>
    <dgm:pt modelId="{8E51C24B-4F94-47A7-B561-18368B0E8BC9}" type="pres">
      <dgm:prSet presAssocID="{7A4D34A0-E448-4B18-BB89-DCBBDF955937}" presName="hierRoot2" presStyleCnt="0">
        <dgm:presLayoutVars>
          <dgm:hierBranch val="init"/>
        </dgm:presLayoutVars>
      </dgm:prSet>
      <dgm:spPr/>
    </dgm:pt>
    <dgm:pt modelId="{86C962E3-35CC-4077-8538-D029DA2267CC}" type="pres">
      <dgm:prSet presAssocID="{7A4D34A0-E448-4B18-BB89-DCBBDF955937}" presName="rootComposite" presStyleCnt="0"/>
      <dgm:spPr/>
    </dgm:pt>
    <dgm:pt modelId="{756BD7F0-C363-46A3-91C5-1E52D9674A7D}" type="pres">
      <dgm:prSet presAssocID="{7A4D34A0-E448-4B18-BB89-DCBBDF955937}" presName="rootText" presStyleLbl="node3" presStyleIdx="8" presStyleCnt="11" custScaleY="207830">
        <dgm:presLayoutVars>
          <dgm:chPref val="3"/>
        </dgm:presLayoutVars>
      </dgm:prSet>
      <dgm:spPr/>
    </dgm:pt>
    <dgm:pt modelId="{9D46E25E-8E7D-4C30-B49C-3FFCF6E06BF8}" type="pres">
      <dgm:prSet presAssocID="{7A4D34A0-E448-4B18-BB89-DCBBDF955937}" presName="rootConnector" presStyleLbl="node3" presStyleIdx="8" presStyleCnt="11"/>
      <dgm:spPr/>
    </dgm:pt>
    <dgm:pt modelId="{4AE9CF09-18BE-4BB3-97D3-6BCFBE9E5F0B}" type="pres">
      <dgm:prSet presAssocID="{7A4D34A0-E448-4B18-BB89-DCBBDF955937}" presName="hierChild4" presStyleCnt="0"/>
      <dgm:spPr/>
    </dgm:pt>
    <dgm:pt modelId="{3662D21C-BB88-4E68-ABDC-C52D4D4BBF8E}" type="pres">
      <dgm:prSet presAssocID="{7A4D34A0-E448-4B18-BB89-DCBBDF955937}" presName="hierChild5" presStyleCnt="0"/>
      <dgm:spPr/>
    </dgm:pt>
    <dgm:pt modelId="{FA6B2254-CC59-49B6-8753-848B4FA565FF}" type="pres">
      <dgm:prSet presAssocID="{476E6866-399B-42A3-BE28-CCF8885533AE}" presName="hierChild5" presStyleCnt="0"/>
      <dgm:spPr/>
    </dgm:pt>
    <dgm:pt modelId="{B71C4C13-3203-4B47-BF80-C412C22F0E80}" type="pres">
      <dgm:prSet presAssocID="{C4C1A7D9-C0D7-41F7-81F9-35DEB9134FC9}" presName="Name37" presStyleLbl="parChTrans1D2" presStyleIdx="5" presStyleCnt="7"/>
      <dgm:spPr/>
    </dgm:pt>
    <dgm:pt modelId="{49FE7963-BA52-4CEE-B0B5-2807C14035B3}" type="pres">
      <dgm:prSet presAssocID="{E9334D64-E8BD-47BE-B8D8-7029E829ECD3}" presName="hierRoot2" presStyleCnt="0">
        <dgm:presLayoutVars>
          <dgm:hierBranch val="init"/>
        </dgm:presLayoutVars>
      </dgm:prSet>
      <dgm:spPr/>
    </dgm:pt>
    <dgm:pt modelId="{1D025DBF-6734-47F8-90B5-5EF3F3E6CC4D}" type="pres">
      <dgm:prSet presAssocID="{E9334D64-E8BD-47BE-B8D8-7029E829ECD3}" presName="rootComposite" presStyleCnt="0"/>
      <dgm:spPr/>
    </dgm:pt>
    <dgm:pt modelId="{43401CFA-4128-41B2-98AD-04CAA8539E05}" type="pres">
      <dgm:prSet presAssocID="{E9334D64-E8BD-47BE-B8D8-7029E829ECD3}" presName="rootText" presStyleLbl="node2" presStyleIdx="5" presStyleCnt="7">
        <dgm:presLayoutVars>
          <dgm:chPref val="3"/>
        </dgm:presLayoutVars>
      </dgm:prSet>
      <dgm:spPr/>
    </dgm:pt>
    <dgm:pt modelId="{172B10A7-0CA2-44EC-A046-9FFF872E6469}" type="pres">
      <dgm:prSet presAssocID="{E9334D64-E8BD-47BE-B8D8-7029E829ECD3}" presName="rootConnector" presStyleLbl="node2" presStyleIdx="5" presStyleCnt="7"/>
      <dgm:spPr/>
    </dgm:pt>
    <dgm:pt modelId="{6C97D803-28A2-4B46-9E19-9C8BCC05F214}" type="pres">
      <dgm:prSet presAssocID="{E9334D64-E8BD-47BE-B8D8-7029E829ECD3}" presName="hierChild4" presStyleCnt="0"/>
      <dgm:spPr/>
    </dgm:pt>
    <dgm:pt modelId="{0D0BC952-1AB9-46B2-B42C-FCA43B9F3EE1}" type="pres">
      <dgm:prSet presAssocID="{713D814C-D5EE-4866-A511-A7D61C8A8579}" presName="Name37" presStyleLbl="parChTrans1D3" presStyleIdx="9" presStyleCnt="11"/>
      <dgm:spPr/>
    </dgm:pt>
    <dgm:pt modelId="{A1BE22BB-5509-4747-A077-126BF2F38802}" type="pres">
      <dgm:prSet presAssocID="{3FCB8F9D-DAF8-4AC0-9FE5-00F582AE8449}" presName="hierRoot2" presStyleCnt="0">
        <dgm:presLayoutVars>
          <dgm:hierBranch val="init"/>
        </dgm:presLayoutVars>
      </dgm:prSet>
      <dgm:spPr/>
    </dgm:pt>
    <dgm:pt modelId="{0AB94221-750E-4152-AA24-BD8EA81ECC2A}" type="pres">
      <dgm:prSet presAssocID="{3FCB8F9D-DAF8-4AC0-9FE5-00F582AE8449}" presName="rootComposite" presStyleCnt="0"/>
      <dgm:spPr/>
    </dgm:pt>
    <dgm:pt modelId="{D4947459-3D97-49F6-8F2C-132E20ECB04D}" type="pres">
      <dgm:prSet presAssocID="{3FCB8F9D-DAF8-4AC0-9FE5-00F582AE8449}" presName="rootText" presStyleLbl="node3" presStyleIdx="9" presStyleCnt="11" custScaleY="375560">
        <dgm:presLayoutVars>
          <dgm:chPref val="3"/>
        </dgm:presLayoutVars>
      </dgm:prSet>
      <dgm:spPr/>
    </dgm:pt>
    <dgm:pt modelId="{69A5E3A4-9F62-417F-9E71-B054D7B665B4}" type="pres">
      <dgm:prSet presAssocID="{3FCB8F9D-DAF8-4AC0-9FE5-00F582AE8449}" presName="rootConnector" presStyleLbl="node3" presStyleIdx="9" presStyleCnt="11"/>
      <dgm:spPr/>
    </dgm:pt>
    <dgm:pt modelId="{E0C7A587-D62C-4013-B4FC-2A0034E74F8C}" type="pres">
      <dgm:prSet presAssocID="{3FCB8F9D-DAF8-4AC0-9FE5-00F582AE8449}" presName="hierChild4" presStyleCnt="0"/>
      <dgm:spPr/>
    </dgm:pt>
    <dgm:pt modelId="{BB4FB713-0390-4A83-B181-72A46AADC965}" type="pres">
      <dgm:prSet presAssocID="{3FCB8F9D-DAF8-4AC0-9FE5-00F582AE8449}" presName="hierChild5" presStyleCnt="0"/>
      <dgm:spPr/>
    </dgm:pt>
    <dgm:pt modelId="{D675E6F4-5796-488E-824B-01C8D77E8C1F}" type="pres">
      <dgm:prSet presAssocID="{E9334D64-E8BD-47BE-B8D8-7029E829ECD3}" presName="hierChild5" presStyleCnt="0"/>
      <dgm:spPr/>
    </dgm:pt>
    <dgm:pt modelId="{EF9674B1-559E-4C7C-B64E-96732B65D3D0}" type="pres">
      <dgm:prSet presAssocID="{FB4E620F-1CE4-4238-BDCF-6428B7F02901}" presName="Name37" presStyleLbl="parChTrans1D2" presStyleIdx="6" presStyleCnt="7"/>
      <dgm:spPr/>
    </dgm:pt>
    <dgm:pt modelId="{71304AB5-3C49-426B-8A6F-42A774B737CA}" type="pres">
      <dgm:prSet presAssocID="{76C3423E-A070-403F-8F04-23C060B032DD}" presName="hierRoot2" presStyleCnt="0">
        <dgm:presLayoutVars>
          <dgm:hierBranch val="init"/>
        </dgm:presLayoutVars>
      </dgm:prSet>
      <dgm:spPr/>
    </dgm:pt>
    <dgm:pt modelId="{D812016D-B1C6-4763-AA0B-C00053F7BF77}" type="pres">
      <dgm:prSet presAssocID="{76C3423E-A070-403F-8F04-23C060B032DD}" presName="rootComposite" presStyleCnt="0"/>
      <dgm:spPr/>
    </dgm:pt>
    <dgm:pt modelId="{6E831ED2-8A73-4358-9EBB-D79D85902A0D}" type="pres">
      <dgm:prSet presAssocID="{76C3423E-A070-403F-8F04-23C060B032DD}" presName="rootText" presStyleLbl="node2" presStyleIdx="6" presStyleCnt="7">
        <dgm:presLayoutVars>
          <dgm:chPref val="3"/>
        </dgm:presLayoutVars>
      </dgm:prSet>
      <dgm:spPr/>
    </dgm:pt>
    <dgm:pt modelId="{C71362D2-B8C2-4684-A74C-C5FDC9BD2691}" type="pres">
      <dgm:prSet presAssocID="{76C3423E-A070-403F-8F04-23C060B032DD}" presName="rootConnector" presStyleLbl="node2" presStyleIdx="6" presStyleCnt="7"/>
      <dgm:spPr/>
    </dgm:pt>
    <dgm:pt modelId="{5960F9D5-EE8D-4A66-8DB3-4D78CE22F87D}" type="pres">
      <dgm:prSet presAssocID="{76C3423E-A070-403F-8F04-23C060B032DD}" presName="hierChild4" presStyleCnt="0"/>
      <dgm:spPr/>
    </dgm:pt>
    <dgm:pt modelId="{9299BA66-3307-4FFF-857A-D2BD0C5393CA}" type="pres">
      <dgm:prSet presAssocID="{9DA653E8-8D64-441A-A41D-18E038E6AEED}" presName="Name37" presStyleLbl="parChTrans1D3" presStyleIdx="10" presStyleCnt="11"/>
      <dgm:spPr/>
    </dgm:pt>
    <dgm:pt modelId="{90EEA8DD-A52F-4D75-9CD3-387D3FCB8F21}" type="pres">
      <dgm:prSet presAssocID="{FE4EB53F-25C7-45B1-A164-3AC82B28FF50}" presName="hierRoot2" presStyleCnt="0">
        <dgm:presLayoutVars>
          <dgm:hierBranch val="init"/>
        </dgm:presLayoutVars>
      </dgm:prSet>
      <dgm:spPr/>
    </dgm:pt>
    <dgm:pt modelId="{B36EAD2A-DA4F-4ABC-AEC6-BCC9EF67CBD7}" type="pres">
      <dgm:prSet presAssocID="{FE4EB53F-25C7-45B1-A164-3AC82B28FF50}" presName="rootComposite" presStyleCnt="0"/>
      <dgm:spPr/>
    </dgm:pt>
    <dgm:pt modelId="{FF81BA99-58AD-43E1-B69D-46960C7FFD27}" type="pres">
      <dgm:prSet presAssocID="{FE4EB53F-25C7-45B1-A164-3AC82B28FF50}" presName="rootText" presStyleLbl="node3" presStyleIdx="10" presStyleCnt="11" custScaleY="312044">
        <dgm:presLayoutVars>
          <dgm:chPref val="3"/>
        </dgm:presLayoutVars>
      </dgm:prSet>
      <dgm:spPr/>
    </dgm:pt>
    <dgm:pt modelId="{C6F73829-1722-4425-9D8E-A53B7BAB344A}" type="pres">
      <dgm:prSet presAssocID="{FE4EB53F-25C7-45B1-A164-3AC82B28FF50}" presName="rootConnector" presStyleLbl="node3" presStyleIdx="10" presStyleCnt="11"/>
      <dgm:spPr/>
    </dgm:pt>
    <dgm:pt modelId="{2C6A6FEA-EBF9-48D8-995B-BF1CF5966B8F}" type="pres">
      <dgm:prSet presAssocID="{FE4EB53F-25C7-45B1-A164-3AC82B28FF50}" presName="hierChild4" presStyleCnt="0"/>
      <dgm:spPr/>
    </dgm:pt>
    <dgm:pt modelId="{55B93D5E-1976-4026-83A3-929894F0CF8F}" type="pres">
      <dgm:prSet presAssocID="{FE4EB53F-25C7-45B1-A164-3AC82B28FF50}" presName="hierChild5" presStyleCnt="0"/>
      <dgm:spPr/>
    </dgm:pt>
    <dgm:pt modelId="{35967CD2-A0DC-4CA9-9732-0764B69DBDF4}" type="pres">
      <dgm:prSet presAssocID="{76C3423E-A070-403F-8F04-23C060B032DD}" presName="hierChild5" presStyleCnt="0"/>
      <dgm:spPr/>
    </dgm:pt>
    <dgm:pt modelId="{A85C0DB8-98CE-4C7A-B046-75EFE7F6B8C5}" type="pres">
      <dgm:prSet presAssocID="{644FC69F-E422-4C0F-9178-33AC542D52BD}" presName="hierChild3" presStyleCnt="0"/>
      <dgm:spPr/>
    </dgm:pt>
  </dgm:ptLst>
  <dgm:cxnLst>
    <dgm:cxn modelId="{E2337602-97E8-4594-87BC-2ED015EB602D}" type="presOf" srcId="{FE4EB53F-25C7-45B1-A164-3AC82B28FF50}" destId="{C6F73829-1722-4425-9D8E-A53B7BAB344A}" srcOrd="1" destOrd="0" presId="urn:microsoft.com/office/officeart/2005/8/layout/orgChart1"/>
    <dgm:cxn modelId="{31F7EA02-7BCF-44F4-9B39-12EAA5E5BC78}" srcId="{476E6866-399B-42A3-BE28-CCF8885533AE}" destId="{0C073CBB-8AD1-40DF-BA1F-FF9633AB0E5A}" srcOrd="0" destOrd="0" parTransId="{F006AE0D-0B89-43CC-B62F-B8AEE51450E1}" sibTransId="{8B6F0DD2-82C5-4163-A082-6F5AD9D69835}"/>
    <dgm:cxn modelId="{627C2B03-2AF1-4537-9AB0-F9974735C30A}" type="presOf" srcId="{E9F57970-5CD0-46AF-BFD1-0D775D723F9B}" destId="{1D64FA19-1E1E-4A24-8622-BC43023D3CFB}" srcOrd="0" destOrd="0" presId="urn:microsoft.com/office/officeart/2005/8/layout/orgChart1"/>
    <dgm:cxn modelId="{8003D305-1693-4DE5-8E62-33300F6900A1}" type="presOf" srcId="{F64DDC4A-FDA0-49E5-A2E0-67CFE41DAAEB}" destId="{84140444-A591-4516-A160-D08120713A51}" srcOrd="0" destOrd="0" presId="urn:microsoft.com/office/officeart/2005/8/layout/orgChart1"/>
    <dgm:cxn modelId="{F5012009-4766-4A1E-AEB1-7FFC69CDA920}" type="presOf" srcId="{1261BEB2-C9F7-42E6-AB0E-C893BECE981F}" destId="{DE29FD40-F4E0-427D-B71F-6FFE5C6E3C47}" srcOrd="0" destOrd="0" presId="urn:microsoft.com/office/officeart/2005/8/layout/orgChart1"/>
    <dgm:cxn modelId="{2549370B-E4CF-483A-A586-3B43FB94D407}" type="presOf" srcId="{2F5AB7FD-5200-4F56-945E-85CA360CDE80}" destId="{B5A54F7C-332D-4A11-A47E-11CE42F63642}" srcOrd="0" destOrd="0" presId="urn:microsoft.com/office/officeart/2005/8/layout/orgChart1"/>
    <dgm:cxn modelId="{720AFA0E-4F7A-40B1-B251-7CC88640914F}" srcId="{476E6866-399B-42A3-BE28-CCF8885533AE}" destId="{7A4D34A0-E448-4B18-BB89-DCBBDF955937}" srcOrd="2" destOrd="0" parTransId="{2F5AB7FD-5200-4F56-945E-85CA360CDE80}" sibTransId="{36DAC05D-590F-43EE-8B8A-959A1A5B1C9B}"/>
    <dgm:cxn modelId="{65048B15-DB48-4E65-8468-FB3C5EE95DCE}" type="presOf" srcId="{AC4A73D8-DB5A-48A4-8D85-B569645849AF}" destId="{9CA2B58D-F642-41B6-9416-BA232FD06BC0}" srcOrd="0" destOrd="0" presId="urn:microsoft.com/office/officeart/2005/8/layout/orgChart1"/>
    <dgm:cxn modelId="{FFB35418-77CF-4B2F-8CB4-54D3C558CE5D}" srcId="{27C573F8-988D-4A72-9529-20E82EAFAF6F}" destId="{7230EA40-B5AB-4C29-8514-990C0CE70A2C}" srcOrd="0" destOrd="0" parTransId="{B3F7272D-88D6-46FD-9C2A-A4A5F804C466}" sibTransId="{04313F59-970B-488F-A947-71F97A1F332C}"/>
    <dgm:cxn modelId="{8C80691B-42AE-4429-A422-07CA9C1A7D29}" type="presOf" srcId="{713D814C-D5EE-4866-A511-A7D61C8A8579}" destId="{0D0BC952-1AB9-46B2-B42C-FCA43B9F3EE1}" srcOrd="0" destOrd="0" presId="urn:microsoft.com/office/officeart/2005/8/layout/orgChart1"/>
    <dgm:cxn modelId="{B52A171E-DEC1-4FCB-B768-A3C3CBA166C3}" type="presOf" srcId="{5CAE0A1A-5A23-47E0-9970-56F477B31340}" destId="{B25F2D54-E093-49C5-BCA2-7962D8188043}" srcOrd="0" destOrd="0" presId="urn:microsoft.com/office/officeart/2005/8/layout/orgChart1"/>
    <dgm:cxn modelId="{63B8681F-72EC-4C2F-A0BF-61CBE93627EE}" type="presOf" srcId="{C4C1A7D9-C0D7-41F7-81F9-35DEB9134FC9}" destId="{B71C4C13-3203-4B47-BF80-C412C22F0E80}" srcOrd="0" destOrd="0" presId="urn:microsoft.com/office/officeart/2005/8/layout/orgChart1"/>
    <dgm:cxn modelId="{AB43B423-7A5F-498F-B210-9446559E8271}" type="presOf" srcId="{E9334D64-E8BD-47BE-B8D8-7029E829ECD3}" destId="{172B10A7-0CA2-44EC-A046-9FFF872E6469}" srcOrd="1" destOrd="0" presId="urn:microsoft.com/office/officeart/2005/8/layout/orgChart1"/>
    <dgm:cxn modelId="{52336C26-56F9-460E-9597-8FEEC477D5B1}" type="presOf" srcId="{121401EC-504C-42E6-80B5-7B51874B4BBA}" destId="{D70E71EC-5518-459C-8EF8-14845604379C}" srcOrd="0" destOrd="0" presId="urn:microsoft.com/office/officeart/2005/8/layout/orgChart1"/>
    <dgm:cxn modelId="{72A53B29-F959-4E7D-9E0A-00B1733F8E27}" type="presOf" srcId="{531F6A81-CF3C-40BB-BCFB-1587367F9613}" destId="{A80966E3-3F08-409F-9B74-DB73F2946D90}" srcOrd="0" destOrd="0" presId="urn:microsoft.com/office/officeart/2005/8/layout/orgChart1"/>
    <dgm:cxn modelId="{1853AA2A-7001-4038-A9CC-DE2139C6A4F6}" srcId="{644FC69F-E422-4C0F-9178-33AC542D52BD}" destId="{E9F57970-5CD0-46AF-BFD1-0D775D723F9B}" srcOrd="3" destOrd="0" parTransId="{1261BEB2-C9F7-42E6-AB0E-C893BECE981F}" sibTransId="{AA83FBBD-7818-4366-BE77-C1302B5F78A6}"/>
    <dgm:cxn modelId="{8517CF35-B654-4222-B1D1-D56915E5537F}" type="presOf" srcId="{FB4E620F-1CE4-4238-BDCF-6428B7F02901}" destId="{EF9674B1-559E-4C7C-B64E-96732B65D3D0}" srcOrd="0" destOrd="0" presId="urn:microsoft.com/office/officeart/2005/8/layout/orgChart1"/>
    <dgm:cxn modelId="{69C22C36-476E-4AA8-B6C4-8FA40888FD66}" srcId="{4D306EB9-911B-4015-9C50-2B85D1F256BC}" destId="{9449121D-DC31-44AB-9BE9-2D5C9DE4FD74}" srcOrd="0" destOrd="0" parTransId="{41E370FE-8C79-4184-9CEC-356DE97522FD}" sibTransId="{25B1930F-8919-4724-8E76-55F3C55626BB}"/>
    <dgm:cxn modelId="{A4858538-928B-4087-AC0C-59FBFBC65DF0}" srcId="{475EE753-D396-4CFE-AADB-2D35BA743872}" destId="{644FC69F-E422-4C0F-9178-33AC542D52BD}" srcOrd="0" destOrd="0" parTransId="{44FDC9FA-69DB-4DC3-93A5-D4C8D29C12F0}" sibTransId="{9E7D52BA-5D3B-447A-8F21-1292013C7A26}"/>
    <dgm:cxn modelId="{420B6A3E-282C-402A-BF1C-D6E5BB1F7FA5}" type="presOf" srcId="{5CAE0A1A-5A23-47E0-9970-56F477B31340}" destId="{866FA0B4-F343-440B-AFBB-C08DE9D65D90}" srcOrd="1" destOrd="0" presId="urn:microsoft.com/office/officeart/2005/8/layout/orgChart1"/>
    <dgm:cxn modelId="{2159583E-EC1A-47CE-87C6-6493B99DC140}" type="presOf" srcId="{7A4D34A0-E448-4B18-BB89-DCBBDF955937}" destId="{9D46E25E-8E7D-4C30-B49C-3FFCF6E06BF8}" srcOrd="1" destOrd="0" presId="urn:microsoft.com/office/officeart/2005/8/layout/orgChart1"/>
    <dgm:cxn modelId="{2ECDA45C-B743-4461-B3C6-3E6C874832D6}" type="presOf" srcId="{BDC113BE-2B60-4542-B9B8-C4062E684A43}" destId="{E138C493-117C-4FB9-A65C-C2A23EBF018E}" srcOrd="0" destOrd="0" presId="urn:microsoft.com/office/officeart/2005/8/layout/orgChart1"/>
    <dgm:cxn modelId="{33F50D5F-158D-4D42-80A4-CE998ED33DEE}" type="presOf" srcId="{4D306EB9-911B-4015-9C50-2B85D1F256BC}" destId="{046F5D2C-A129-4E0A-9920-08343615DBAE}" srcOrd="1" destOrd="0" presId="urn:microsoft.com/office/officeart/2005/8/layout/orgChart1"/>
    <dgm:cxn modelId="{FC7AC741-AB80-4ADC-B6E4-DB4FCEBED96F}" type="presOf" srcId="{F006AE0D-0B89-43CC-B62F-B8AEE51450E1}" destId="{72ABDBA4-3740-4FF9-9985-EB9ED18C1C2C}" srcOrd="0" destOrd="0" presId="urn:microsoft.com/office/officeart/2005/8/layout/orgChart1"/>
    <dgm:cxn modelId="{7555EC44-2577-44CE-8295-3987DECFB967}" type="presOf" srcId="{D21E54F4-DBA1-441B-AEE5-39A75AA21A02}" destId="{7A88193D-15B1-406B-AC76-B4F8C01BE205}" srcOrd="1" destOrd="0" presId="urn:microsoft.com/office/officeart/2005/8/layout/orgChart1"/>
    <dgm:cxn modelId="{0000FE64-911B-4413-B754-5D653C4D87F4}" srcId="{644FC69F-E422-4C0F-9178-33AC542D52BD}" destId="{E9334D64-E8BD-47BE-B8D8-7029E829ECD3}" srcOrd="5" destOrd="0" parTransId="{C4C1A7D9-C0D7-41F7-81F9-35DEB9134FC9}" sibTransId="{8F7331E7-11F6-48F7-A5D5-A6C9C4423AA3}"/>
    <dgm:cxn modelId="{F4CC5847-23F5-40B6-BB3E-AFDF38AEAC76}" type="presOf" srcId="{76C3423E-A070-403F-8F04-23C060B032DD}" destId="{C71362D2-B8C2-4684-A74C-C5FDC9BD2691}" srcOrd="1" destOrd="0" presId="urn:microsoft.com/office/officeart/2005/8/layout/orgChart1"/>
    <dgm:cxn modelId="{A86C586A-D529-409C-840B-6D71E3926942}" type="presOf" srcId="{531F6A81-CF3C-40BB-BCFB-1587367F9613}" destId="{1869C624-F9D1-4607-91F5-CDABED603613}" srcOrd="1" destOrd="0" presId="urn:microsoft.com/office/officeart/2005/8/layout/orgChart1"/>
    <dgm:cxn modelId="{458DC14B-0B9A-4C86-B223-75E6B132DDF6}" srcId="{76C3423E-A070-403F-8F04-23C060B032DD}" destId="{FE4EB53F-25C7-45B1-A164-3AC82B28FF50}" srcOrd="0" destOrd="0" parTransId="{9DA653E8-8D64-441A-A41D-18E038E6AEED}" sibTransId="{DAAECE1D-B61B-4853-A244-2E7878567C36}"/>
    <dgm:cxn modelId="{35F0616D-D2A5-4B4F-BC63-31BFF9669334}" type="presOf" srcId="{E9334D64-E8BD-47BE-B8D8-7029E829ECD3}" destId="{43401CFA-4128-41B2-98AD-04CAA8539E05}" srcOrd="0" destOrd="0" presId="urn:microsoft.com/office/officeart/2005/8/layout/orgChart1"/>
    <dgm:cxn modelId="{4B1A8750-BC16-4721-9649-FCEEF8C35A2E}" type="presOf" srcId="{C7CEC571-9029-4D58-A124-64B40D47C4F9}" destId="{FD23FA70-28A4-4191-B9EB-20175A542D68}" srcOrd="0" destOrd="0" presId="urn:microsoft.com/office/officeart/2005/8/layout/orgChart1"/>
    <dgm:cxn modelId="{E4BEFD52-A55E-45DF-97B2-E56670B68FE5}" type="presOf" srcId="{41E370FE-8C79-4184-9CEC-356DE97522FD}" destId="{4569C32A-A416-4010-BC55-61A462CA4C54}" srcOrd="0" destOrd="0" presId="urn:microsoft.com/office/officeart/2005/8/layout/orgChart1"/>
    <dgm:cxn modelId="{997E2A74-299A-485C-B00E-545B21B14EFB}" type="presOf" srcId="{9AC4A2D7-01A1-4BCE-851A-CAE00CFF6773}" destId="{86EC7A50-5B0C-4A12-9746-2EFD525E1424}" srcOrd="0" destOrd="0" presId="urn:microsoft.com/office/officeart/2005/8/layout/orgChart1"/>
    <dgm:cxn modelId="{4EA65677-51F1-4A81-AA2E-A3B0589C496F}" type="presOf" srcId="{111B2F09-E56F-444A-80F2-DBB73174FEEF}" destId="{41C6D749-02D1-4DD5-A2A6-058B65C068E6}" srcOrd="1" destOrd="0" presId="urn:microsoft.com/office/officeart/2005/8/layout/orgChart1"/>
    <dgm:cxn modelId="{FE60BD79-72B9-446E-B4BD-B5F32E2455F9}" srcId="{644FC69F-E422-4C0F-9178-33AC542D52BD}" destId="{76C3423E-A070-403F-8F04-23C060B032DD}" srcOrd="6" destOrd="0" parTransId="{FB4E620F-1CE4-4238-BDCF-6428B7F02901}" sibTransId="{F9989C37-E13C-4CCF-B72B-C8F8550991C4}"/>
    <dgm:cxn modelId="{3FEFF85A-E163-4F25-9AA8-8F13164E8848}" srcId="{644FC69F-E422-4C0F-9178-33AC542D52BD}" destId="{D21E54F4-DBA1-441B-AEE5-39A75AA21A02}" srcOrd="1" destOrd="0" parTransId="{D27A5BA4-F11C-4DF5-8338-0BC121347C85}" sibTransId="{673BA3F5-4F87-43D7-A681-91D1F46EEFDD}"/>
    <dgm:cxn modelId="{FEBFAE86-A136-4790-841E-5B4B947B8A68}" type="presOf" srcId="{27C573F8-988D-4A72-9529-20E82EAFAF6F}" destId="{AB6B597C-C3C3-4BB1-9BC0-42B41863ADB8}" srcOrd="0" destOrd="0" presId="urn:microsoft.com/office/officeart/2005/8/layout/orgChart1"/>
    <dgm:cxn modelId="{4A84B386-2354-4E04-9CF9-E12D8A22E220}" type="presOf" srcId="{01D1F876-ED76-4EF4-83F2-2BA7EA7F4971}" destId="{4DD41C54-8EE6-4E2B-8A84-7063BCE35265}" srcOrd="0" destOrd="0" presId="urn:microsoft.com/office/officeart/2005/8/layout/orgChart1"/>
    <dgm:cxn modelId="{20BBF689-78ED-4DF1-BB1F-B53D0B4AEE7E}" type="presOf" srcId="{644FC69F-E422-4C0F-9178-33AC542D52BD}" destId="{015C9F13-55D9-460E-A69E-DA687F719367}" srcOrd="0" destOrd="0" presId="urn:microsoft.com/office/officeart/2005/8/layout/orgChart1"/>
    <dgm:cxn modelId="{C8A3458A-352B-4CB5-8C95-C4EB7225C8EA}" type="presOf" srcId="{78DEF9EB-CF81-44B8-A382-38188F60919D}" destId="{D281C813-C8F8-43B7-939B-978F9DC354F6}" srcOrd="1" destOrd="0" presId="urn:microsoft.com/office/officeart/2005/8/layout/orgChart1"/>
    <dgm:cxn modelId="{C6C5CA8A-1FF9-48EA-BF71-16FCE12E660D}" type="presOf" srcId="{E9F57970-5CD0-46AF-BFD1-0D775D723F9B}" destId="{DD5DDB15-A1DA-461C-B955-64A850EEF55E}" srcOrd="1" destOrd="0" presId="urn:microsoft.com/office/officeart/2005/8/layout/orgChart1"/>
    <dgm:cxn modelId="{BF3CD68A-2D13-4571-9E8E-0BEB73E63FC1}" srcId="{E9F57970-5CD0-46AF-BFD1-0D775D723F9B}" destId="{78DEF9EB-CF81-44B8-A382-38188F60919D}" srcOrd="0" destOrd="0" parTransId="{F64DDC4A-FDA0-49E5-A2E0-67CFE41DAAEB}" sibTransId="{C3405C48-9A94-4932-9F1C-F627FF1229DA}"/>
    <dgm:cxn modelId="{C14C908C-2820-4684-A401-5E3CAC4F82E2}" type="presOf" srcId="{111B2F09-E56F-444A-80F2-DBB73174FEEF}" destId="{99BD7BD9-D520-4D08-A602-7883C846F3BE}" srcOrd="0" destOrd="0" presId="urn:microsoft.com/office/officeart/2005/8/layout/orgChart1"/>
    <dgm:cxn modelId="{842DAB8E-8296-41B3-95D4-88A651251A19}" srcId="{E9334D64-E8BD-47BE-B8D8-7029E829ECD3}" destId="{3FCB8F9D-DAF8-4AC0-9FE5-00F582AE8449}" srcOrd="0" destOrd="0" parTransId="{713D814C-D5EE-4866-A511-A7D61C8A8579}" sibTransId="{30132BF6-33B5-4A27-A441-713F42A5C333}"/>
    <dgm:cxn modelId="{55609391-4F78-42C9-838D-DBA2DF4364EC}" type="presOf" srcId="{476E6866-399B-42A3-BE28-CCF8885533AE}" destId="{C4E8CD88-79CE-43DC-949E-D40496B3E6B8}" srcOrd="1" destOrd="0" presId="urn:microsoft.com/office/officeart/2005/8/layout/orgChart1"/>
    <dgm:cxn modelId="{81F31893-6360-4BB7-A1F1-B243F64FFFD8}" type="presOf" srcId="{3FCB8F9D-DAF8-4AC0-9FE5-00F582AE8449}" destId="{D4947459-3D97-49F6-8F2C-132E20ECB04D}" srcOrd="0" destOrd="0" presId="urn:microsoft.com/office/officeart/2005/8/layout/orgChart1"/>
    <dgm:cxn modelId="{580A5D96-23DB-4F60-B732-EA30D2B4BA36}" type="presOf" srcId="{9DA653E8-8D64-441A-A41D-18E038E6AEED}" destId="{9299BA66-3307-4FFF-857A-D2BD0C5393CA}" srcOrd="0" destOrd="0" presId="urn:microsoft.com/office/officeart/2005/8/layout/orgChart1"/>
    <dgm:cxn modelId="{FC52F397-19C6-4792-B0C3-AE35FC0CF446}" type="presOf" srcId="{FE4EB53F-25C7-45B1-A164-3AC82B28FF50}" destId="{FF81BA99-58AD-43E1-B69D-46960C7FFD27}" srcOrd="0" destOrd="0" presId="urn:microsoft.com/office/officeart/2005/8/layout/orgChart1"/>
    <dgm:cxn modelId="{2EADEB9B-84B4-4D0C-8BED-A79DEC52BFAE}" type="presOf" srcId="{644FC69F-E422-4C0F-9178-33AC542D52BD}" destId="{16A29652-462F-458A-9F86-41B542870204}" srcOrd="1" destOrd="0" presId="urn:microsoft.com/office/officeart/2005/8/layout/orgChart1"/>
    <dgm:cxn modelId="{D3C44E9C-6768-477E-BA08-3D0C6CDD0880}" type="presOf" srcId="{9449121D-DC31-44AB-9BE9-2D5C9DE4FD74}" destId="{D521406D-457B-4484-B75A-C71D8CA8F183}" srcOrd="0" destOrd="0" presId="urn:microsoft.com/office/officeart/2005/8/layout/orgChart1"/>
    <dgm:cxn modelId="{051F48A7-E3F7-438D-BCE5-4E26F85AE5A7}" srcId="{476E6866-399B-42A3-BE28-CCF8885533AE}" destId="{531F6A81-CF3C-40BB-BCFB-1587367F9613}" srcOrd="1" destOrd="0" parTransId="{121401EC-504C-42E6-80B5-7B51874B4BBA}" sibTransId="{70BAA2EC-3EEC-4C49-BD9D-065639650ED1}"/>
    <dgm:cxn modelId="{2A87ECB2-6AAC-4AAF-A0D0-5334F2B86644}" type="presOf" srcId="{78DEF9EB-CF81-44B8-A382-38188F60919D}" destId="{E78B594C-FAC4-4B36-AEA1-73E3FFE6283B}" srcOrd="0" destOrd="0" presId="urn:microsoft.com/office/officeart/2005/8/layout/orgChart1"/>
    <dgm:cxn modelId="{48129CB3-3F7B-4FDE-8705-595D5D2645C5}" type="presOf" srcId="{9449121D-DC31-44AB-9BE9-2D5C9DE4FD74}" destId="{E9468E14-2D11-48ED-B535-80FEBCD4C2A9}" srcOrd="1" destOrd="0" presId="urn:microsoft.com/office/officeart/2005/8/layout/orgChart1"/>
    <dgm:cxn modelId="{5FF320B4-BE8E-4C44-92FD-A261AFDBBA89}" srcId="{D21E54F4-DBA1-441B-AEE5-39A75AA21A02}" destId="{D48239F1-9A02-43A0-BE36-A9E7E2B738B4}" srcOrd="1" destOrd="0" parTransId="{4A367B0D-8305-459C-8605-49C963E5FE5D}" sibTransId="{136698E8-804B-4D1A-8DBD-2C7B65DECA93}"/>
    <dgm:cxn modelId="{A86A38B8-7F3D-4534-9FFA-91AC19EFC2E6}" type="presOf" srcId="{D27A5BA4-F11C-4DF5-8338-0BC121347C85}" destId="{9B7026C0-7C0E-4266-8371-C4F0FA3B2EF5}" srcOrd="0" destOrd="0" presId="urn:microsoft.com/office/officeart/2005/8/layout/orgChart1"/>
    <dgm:cxn modelId="{D0613EB8-A5D0-4DFE-8B6D-AAF8E8CAA897}" type="presOf" srcId="{3FCB8F9D-DAF8-4AC0-9FE5-00F582AE8449}" destId="{69A5E3A4-9F62-417F-9E71-B054D7B665B4}" srcOrd="1" destOrd="0" presId="urn:microsoft.com/office/officeart/2005/8/layout/orgChart1"/>
    <dgm:cxn modelId="{5EA861BC-A6EA-4C5E-B406-0B6F06F64D57}" type="presOf" srcId="{D21E54F4-DBA1-441B-AEE5-39A75AA21A02}" destId="{6658F4DA-9964-443F-9CD1-C518A34C2C9C}" srcOrd="0" destOrd="0" presId="urn:microsoft.com/office/officeart/2005/8/layout/orgChart1"/>
    <dgm:cxn modelId="{6E2CE8BC-90E5-48E3-AA12-DC33DE0344E3}" type="presOf" srcId="{B3F7272D-88D6-46FD-9C2A-A4A5F804C466}" destId="{54D30EEC-D23B-4D6F-AF38-263A8CD3072A}" srcOrd="0" destOrd="0" presId="urn:microsoft.com/office/officeart/2005/8/layout/orgChart1"/>
    <dgm:cxn modelId="{6B0F46BD-6E74-410E-9452-2B624CB3297E}" type="presOf" srcId="{0C073CBB-8AD1-40DF-BA1F-FF9633AB0E5A}" destId="{F6EC5B30-AA06-4952-9029-9BF0E1E67C50}" srcOrd="1" destOrd="0" presId="urn:microsoft.com/office/officeart/2005/8/layout/orgChart1"/>
    <dgm:cxn modelId="{AC4B4DC7-169B-4228-A1FD-5F924BF42A75}" type="presOf" srcId="{4D306EB9-911B-4015-9C50-2B85D1F256BC}" destId="{C164C851-5D98-4A07-B707-887FD6BE2725}" srcOrd="0" destOrd="0" presId="urn:microsoft.com/office/officeart/2005/8/layout/orgChart1"/>
    <dgm:cxn modelId="{BC905DD0-6629-4F02-B7EA-D45D987E92A7}" type="presOf" srcId="{D48239F1-9A02-43A0-BE36-A9E7E2B738B4}" destId="{91FA3DB3-FDCD-4A31-A2E1-F6F4957BE378}" srcOrd="1" destOrd="0" presId="urn:microsoft.com/office/officeart/2005/8/layout/orgChart1"/>
    <dgm:cxn modelId="{2D8790D4-C31D-433F-8103-4659A4B7E73F}" type="presOf" srcId="{0C073CBB-8AD1-40DF-BA1F-FF9633AB0E5A}" destId="{A776F944-24DA-42BD-9B4E-EC9193F95F7E}" srcOrd="0" destOrd="0" presId="urn:microsoft.com/office/officeart/2005/8/layout/orgChart1"/>
    <dgm:cxn modelId="{6C0A93DC-16D2-42E2-83FF-C35FCD61CBB9}" srcId="{E9F57970-5CD0-46AF-BFD1-0D775D723F9B}" destId="{111B2F09-E56F-444A-80F2-DBB73174FEEF}" srcOrd="1" destOrd="0" parTransId="{BDC113BE-2B60-4542-B9B8-C4062E684A43}" sibTransId="{430E535E-B563-47BE-917D-ED5C4E534B4C}"/>
    <dgm:cxn modelId="{5D338FDE-9835-4E9E-9525-47F872152B9A}" srcId="{644FC69F-E422-4C0F-9178-33AC542D52BD}" destId="{27C573F8-988D-4A72-9529-20E82EAFAF6F}" srcOrd="2" destOrd="0" parTransId="{AC4A73D8-DB5A-48A4-8D85-B569645849AF}" sibTransId="{DDBBE161-0E44-480C-BA1A-FB9E70734ADE}"/>
    <dgm:cxn modelId="{A54327E0-0046-41CC-80A4-5D75DBCFABC1}" type="presOf" srcId="{7230EA40-B5AB-4C29-8514-990C0CE70A2C}" destId="{AA1A0852-9B5A-499A-8FE3-D1674419D92D}" srcOrd="1" destOrd="0" presId="urn:microsoft.com/office/officeart/2005/8/layout/orgChart1"/>
    <dgm:cxn modelId="{E58FC7E5-2692-485B-8365-E83C56DD3B00}" type="presOf" srcId="{475EE753-D396-4CFE-AADB-2D35BA743872}" destId="{0EFC1E5C-3018-4277-852E-8F8AD292FF61}" srcOrd="0" destOrd="0" presId="urn:microsoft.com/office/officeart/2005/8/layout/orgChart1"/>
    <dgm:cxn modelId="{6651A5ED-2021-47EC-BD49-543FE26D55CA}" type="presOf" srcId="{4A367B0D-8305-459C-8605-49C963E5FE5D}" destId="{704E9A9A-6E7D-4652-A4C2-4925D95789B2}" srcOrd="0" destOrd="0" presId="urn:microsoft.com/office/officeart/2005/8/layout/orgChart1"/>
    <dgm:cxn modelId="{36DE17EF-22EE-498B-91B9-1A1F7C88B2D7}" type="presOf" srcId="{476E6866-399B-42A3-BE28-CCF8885533AE}" destId="{37FAB2C5-DDF7-4598-A0FD-D06364DF15FE}" srcOrd="0" destOrd="0" presId="urn:microsoft.com/office/officeart/2005/8/layout/orgChart1"/>
    <dgm:cxn modelId="{AC4B0DF2-E770-40A4-810B-5987242FD6CC}" type="presOf" srcId="{7230EA40-B5AB-4C29-8514-990C0CE70A2C}" destId="{3381C61F-0E00-4B1B-ABAF-FAF113FD9B7C}" srcOrd="0" destOrd="0" presId="urn:microsoft.com/office/officeart/2005/8/layout/orgChart1"/>
    <dgm:cxn modelId="{11F389F4-2433-46DD-B8A2-3C50D73D5D89}" type="presOf" srcId="{7A4D34A0-E448-4B18-BB89-DCBBDF955937}" destId="{756BD7F0-C363-46A3-91C5-1E52D9674A7D}" srcOrd="0" destOrd="0" presId="urn:microsoft.com/office/officeart/2005/8/layout/orgChart1"/>
    <dgm:cxn modelId="{E764E7F4-60FD-497A-9532-E572171CEC32}" type="presOf" srcId="{76C3423E-A070-403F-8F04-23C060B032DD}" destId="{6E831ED2-8A73-4358-9EBB-D79D85902A0D}" srcOrd="0" destOrd="0" presId="urn:microsoft.com/office/officeart/2005/8/layout/orgChart1"/>
    <dgm:cxn modelId="{81D390F6-52AF-4C64-BE15-4F841B2AF321}" srcId="{644FC69F-E422-4C0F-9178-33AC542D52BD}" destId="{4D306EB9-911B-4015-9C50-2B85D1F256BC}" srcOrd="0" destOrd="0" parTransId="{9AC4A2D7-01A1-4BCE-851A-CAE00CFF6773}" sibTransId="{BDB4AC67-36FA-4D98-94C6-776DBB7D4BE6}"/>
    <dgm:cxn modelId="{4BFAE7F8-A5C7-443F-87FE-70F559ADD955}" type="presOf" srcId="{D48239F1-9A02-43A0-BE36-A9E7E2B738B4}" destId="{B98BBC73-7819-433F-B0FD-4C990FA33B7F}" srcOrd="0" destOrd="0" presId="urn:microsoft.com/office/officeart/2005/8/layout/orgChart1"/>
    <dgm:cxn modelId="{814E03F9-9EF9-41B3-82BA-D1007AD25962}" srcId="{644FC69F-E422-4C0F-9178-33AC542D52BD}" destId="{476E6866-399B-42A3-BE28-CCF8885533AE}" srcOrd="4" destOrd="0" parTransId="{C7CEC571-9029-4D58-A124-64B40D47C4F9}" sibTransId="{E1AAD3E7-9EAA-4796-9FB0-8EBD50D8A1A2}"/>
    <dgm:cxn modelId="{245522F9-C3E9-43FC-B3BE-A62F6BB12FD9}" srcId="{D21E54F4-DBA1-441B-AEE5-39A75AA21A02}" destId="{5CAE0A1A-5A23-47E0-9970-56F477B31340}" srcOrd="0" destOrd="0" parTransId="{01D1F876-ED76-4EF4-83F2-2BA7EA7F4971}" sibTransId="{070D5993-AA9C-429C-9014-D7A4F53155A2}"/>
    <dgm:cxn modelId="{4EF2DEFF-34AD-477A-ABA6-6FABAF17E9FC}" type="presOf" srcId="{27C573F8-988D-4A72-9529-20E82EAFAF6F}" destId="{AFC121A5-BBE7-4BEC-A9AF-35DBFC9DED0E}" srcOrd="1" destOrd="0" presId="urn:microsoft.com/office/officeart/2005/8/layout/orgChart1"/>
    <dgm:cxn modelId="{BF4E58BC-1A1D-42CB-AB37-2115671751E9}" type="presParOf" srcId="{0EFC1E5C-3018-4277-852E-8F8AD292FF61}" destId="{D8687F10-E455-4674-806C-79D7F50C302A}" srcOrd="0" destOrd="0" presId="urn:microsoft.com/office/officeart/2005/8/layout/orgChart1"/>
    <dgm:cxn modelId="{AD529632-538B-482D-9F5B-289721B692AD}" type="presParOf" srcId="{D8687F10-E455-4674-806C-79D7F50C302A}" destId="{85D69A58-388C-4B35-89CF-BEEB1D334125}" srcOrd="0" destOrd="0" presId="urn:microsoft.com/office/officeart/2005/8/layout/orgChart1"/>
    <dgm:cxn modelId="{009741EC-5D8C-4FD1-BCC7-FFA1BFF27B9C}" type="presParOf" srcId="{85D69A58-388C-4B35-89CF-BEEB1D334125}" destId="{015C9F13-55D9-460E-A69E-DA687F719367}" srcOrd="0" destOrd="0" presId="urn:microsoft.com/office/officeart/2005/8/layout/orgChart1"/>
    <dgm:cxn modelId="{7D131682-A364-4833-AF75-1AE6D8EC46C7}" type="presParOf" srcId="{85D69A58-388C-4B35-89CF-BEEB1D334125}" destId="{16A29652-462F-458A-9F86-41B542870204}" srcOrd="1" destOrd="0" presId="urn:microsoft.com/office/officeart/2005/8/layout/orgChart1"/>
    <dgm:cxn modelId="{4D38C9F8-F84A-4613-8CA3-A6E6683790A0}" type="presParOf" srcId="{D8687F10-E455-4674-806C-79D7F50C302A}" destId="{4CF70E6D-5F1F-426F-98AB-7DC4FF3A1797}" srcOrd="1" destOrd="0" presId="urn:microsoft.com/office/officeart/2005/8/layout/orgChart1"/>
    <dgm:cxn modelId="{04BDFCD7-94F5-4225-B108-41EED56CBADD}" type="presParOf" srcId="{4CF70E6D-5F1F-426F-98AB-7DC4FF3A1797}" destId="{86EC7A50-5B0C-4A12-9746-2EFD525E1424}" srcOrd="0" destOrd="0" presId="urn:microsoft.com/office/officeart/2005/8/layout/orgChart1"/>
    <dgm:cxn modelId="{B1A1AF13-9DDF-4E9E-8C52-E6EA74D0A180}" type="presParOf" srcId="{4CF70E6D-5F1F-426F-98AB-7DC4FF3A1797}" destId="{F1846DD0-B988-4EB2-B369-2EC66937426C}" srcOrd="1" destOrd="0" presId="urn:microsoft.com/office/officeart/2005/8/layout/orgChart1"/>
    <dgm:cxn modelId="{87520B97-DDEA-4662-85B6-E7FE826EB4DE}" type="presParOf" srcId="{F1846DD0-B988-4EB2-B369-2EC66937426C}" destId="{04D40416-D5D7-461D-B12D-5ABACD1208DF}" srcOrd="0" destOrd="0" presId="urn:microsoft.com/office/officeart/2005/8/layout/orgChart1"/>
    <dgm:cxn modelId="{F8629B50-8C48-4EE8-865E-BF2426514C28}" type="presParOf" srcId="{04D40416-D5D7-461D-B12D-5ABACD1208DF}" destId="{C164C851-5D98-4A07-B707-887FD6BE2725}" srcOrd="0" destOrd="0" presId="urn:microsoft.com/office/officeart/2005/8/layout/orgChart1"/>
    <dgm:cxn modelId="{EB5C840C-5B1E-4884-BFD7-6E3211972E02}" type="presParOf" srcId="{04D40416-D5D7-461D-B12D-5ABACD1208DF}" destId="{046F5D2C-A129-4E0A-9920-08343615DBAE}" srcOrd="1" destOrd="0" presId="urn:microsoft.com/office/officeart/2005/8/layout/orgChart1"/>
    <dgm:cxn modelId="{87FA6B86-0E4A-46BA-820C-42FB55367CA2}" type="presParOf" srcId="{F1846DD0-B988-4EB2-B369-2EC66937426C}" destId="{62246552-2263-4309-9D42-9AB2AF5C0148}" srcOrd="1" destOrd="0" presId="urn:microsoft.com/office/officeart/2005/8/layout/orgChart1"/>
    <dgm:cxn modelId="{A3C904CF-7814-4E05-A75F-327B20CE5FBA}" type="presParOf" srcId="{62246552-2263-4309-9D42-9AB2AF5C0148}" destId="{4569C32A-A416-4010-BC55-61A462CA4C54}" srcOrd="0" destOrd="0" presId="urn:microsoft.com/office/officeart/2005/8/layout/orgChart1"/>
    <dgm:cxn modelId="{005941DA-C92D-4194-99EF-AC534639555F}" type="presParOf" srcId="{62246552-2263-4309-9D42-9AB2AF5C0148}" destId="{01AE8856-927F-42B0-8EAF-B47295B5425F}" srcOrd="1" destOrd="0" presId="urn:microsoft.com/office/officeart/2005/8/layout/orgChart1"/>
    <dgm:cxn modelId="{20529C61-BE5D-47E3-953A-3C99E3A57372}" type="presParOf" srcId="{01AE8856-927F-42B0-8EAF-B47295B5425F}" destId="{C0BA51FE-3E2B-490C-8A7B-25BDFD73872E}" srcOrd="0" destOrd="0" presId="urn:microsoft.com/office/officeart/2005/8/layout/orgChart1"/>
    <dgm:cxn modelId="{92ED5829-C4A9-4E72-B6C8-85D750BF43AB}" type="presParOf" srcId="{C0BA51FE-3E2B-490C-8A7B-25BDFD73872E}" destId="{D521406D-457B-4484-B75A-C71D8CA8F183}" srcOrd="0" destOrd="0" presId="urn:microsoft.com/office/officeart/2005/8/layout/orgChart1"/>
    <dgm:cxn modelId="{3E86FA37-CA5F-4984-8122-BC7B100CE5C0}" type="presParOf" srcId="{C0BA51FE-3E2B-490C-8A7B-25BDFD73872E}" destId="{E9468E14-2D11-48ED-B535-80FEBCD4C2A9}" srcOrd="1" destOrd="0" presId="urn:microsoft.com/office/officeart/2005/8/layout/orgChart1"/>
    <dgm:cxn modelId="{84CCADB8-4F97-432B-B6B2-87E46B3B8E00}" type="presParOf" srcId="{01AE8856-927F-42B0-8EAF-B47295B5425F}" destId="{919FC656-1532-46A1-9A41-C8EEC152F53D}" srcOrd="1" destOrd="0" presId="urn:microsoft.com/office/officeart/2005/8/layout/orgChart1"/>
    <dgm:cxn modelId="{556F40E3-5B4A-4607-BC6C-BEFDBE0A34E1}" type="presParOf" srcId="{01AE8856-927F-42B0-8EAF-B47295B5425F}" destId="{D6EE2EFC-6E02-4C55-BF5D-AF1CDB99091E}" srcOrd="2" destOrd="0" presId="urn:microsoft.com/office/officeart/2005/8/layout/orgChart1"/>
    <dgm:cxn modelId="{BBB9F1A8-F96F-4C86-B26D-3CF8CA77D181}" type="presParOf" srcId="{F1846DD0-B988-4EB2-B369-2EC66937426C}" destId="{BD74CC3D-8E5D-4F52-A1F4-340491F2372D}" srcOrd="2" destOrd="0" presId="urn:microsoft.com/office/officeart/2005/8/layout/orgChart1"/>
    <dgm:cxn modelId="{B9CA2F69-C768-4907-9728-8B9CD9C7220C}" type="presParOf" srcId="{4CF70E6D-5F1F-426F-98AB-7DC4FF3A1797}" destId="{9B7026C0-7C0E-4266-8371-C4F0FA3B2EF5}" srcOrd="2" destOrd="0" presId="urn:microsoft.com/office/officeart/2005/8/layout/orgChart1"/>
    <dgm:cxn modelId="{13843AFC-306E-4006-BD99-4B9D19341D77}" type="presParOf" srcId="{4CF70E6D-5F1F-426F-98AB-7DC4FF3A1797}" destId="{6D3802F7-5663-4637-A2BC-7A0388BE3B7F}" srcOrd="3" destOrd="0" presId="urn:microsoft.com/office/officeart/2005/8/layout/orgChart1"/>
    <dgm:cxn modelId="{2BBF8C40-DE39-4063-9771-624F7FBA73A2}" type="presParOf" srcId="{6D3802F7-5663-4637-A2BC-7A0388BE3B7F}" destId="{8238C1F7-0C7C-4B41-8E6D-C60C88EF60B2}" srcOrd="0" destOrd="0" presId="urn:microsoft.com/office/officeart/2005/8/layout/orgChart1"/>
    <dgm:cxn modelId="{1863877C-DBC3-4912-A224-F4C92D056264}" type="presParOf" srcId="{8238C1F7-0C7C-4B41-8E6D-C60C88EF60B2}" destId="{6658F4DA-9964-443F-9CD1-C518A34C2C9C}" srcOrd="0" destOrd="0" presId="urn:microsoft.com/office/officeart/2005/8/layout/orgChart1"/>
    <dgm:cxn modelId="{8FA7C707-7739-4BCA-9093-E444A5AF7ACD}" type="presParOf" srcId="{8238C1F7-0C7C-4B41-8E6D-C60C88EF60B2}" destId="{7A88193D-15B1-406B-AC76-B4F8C01BE205}" srcOrd="1" destOrd="0" presId="urn:microsoft.com/office/officeart/2005/8/layout/orgChart1"/>
    <dgm:cxn modelId="{91012B5C-3173-4768-B7AB-2E7943CE61E7}" type="presParOf" srcId="{6D3802F7-5663-4637-A2BC-7A0388BE3B7F}" destId="{C18D9DE0-67F2-4F22-9FB2-C76FFED3ECBC}" srcOrd="1" destOrd="0" presId="urn:microsoft.com/office/officeart/2005/8/layout/orgChart1"/>
    <dgm:cxn modelId="{6303EAF7-7EB3-46F1-8796-D998A12D4B32}" type="presParOf" srcId="{C18D9DE0-67F2-4F22-9FB2-C76FFED3ECBC}" destId="{4DD41C54-8EE6-4E2B-8A84-7063BCE35265}" srcOrd="0" destOrd="0" presId="urn:microsoft.com/office/officeart/2005/8/layout/orgChart1"/>
    <dgm:cxn modelId="{6AB300D7-3D81-4810-9FD5-62615035C4C2}" type="presParOf" srcId="{C18D9DE0-67F2-4F22-9FB2-C76FFED3ECBC}" destId="{A654387E-7157-4C26-9825-0E874DFB1721}" srcOrd="1" destOrd="0" presId="urn:microsoft.com/office/officeart/2005/8/layout/orgChart1"/>
    <dgm:cxn modelId="{65BA4EC8-BE44-4CCF-B080-38C93B43E9FF}" type="presParOf" srcId="{A654387E-7157-4C26-9825-0E874DFB1721}" destId="{3AB10A6C-5C2F-40A0-9ED9-5C0D7453B02C}" srcOrd="0" destOrd="0" presId="urn:microsoft.com/office/officeart/2005/8/layout/orgChart1"/>
    <dgm:cxn modelId="{1D4A6585-CF8E-49AC-B68A-AC56D8D26567}" type="presParOf" srcId="{3AB10A6C-5C2F-40A0-9ED9-5C0D7453B02C}" destId="{B25F2D54-E093-49C5-BCA2-7962D8188043}" srcOrd="0" destOrd="0" presId="urn:microsoft.com/office/officeart/2005/8/layout/orgChart1"/>
    <dgm:cxn modelId="{3B73C6B1-A6C3-45EA-8AFE-3BF02EAAA9B9}" type="presParOf" srcId="{3AB10A6C-5C2F-40A0-9ED9-5C0D7453B02C}" destId="{866FA0B4-F343-440B-AFBB-C08DE9D65D90}" srcOrd="1" destOrd="0" presId="urn:microsoft.com/office/officeart/2005/8/layout/orgChart1"/>
    <dgm:cxn modelId="{3F3D619F-F7CB-44CC-9754-1A2F3A12E180}" type="presParOf" srcId="{A654387E-7157-4C26-9825-0E874DFB1721}" destId="{CEC868A2-F3AD-4867-AECE-E701CA6CB473}" srcOrd="1" destOrd="0" presId="urn:microsoft.com/office/officeart/2005/8/layout/orgChart1"/>
    <dgm:cxn modelId="{BBEAE6EF-E441-4B53-AB17-8E455E6AB555}" type="presParOf" srcId="{A654387E-7157-4C26-9825-0E874DFB1721}" destId="{ABDE8F51-AA7B-4D75-8C24-439DC9E0903D}" srcOrd="2" destOrd="0" presId="urn:microsoft.com/office/officeart/2005/8/layout/orgChart1"/>
    <dgm:cxn modelId="{80D26586-2187-403A-AB61-7134CD87EEE8}" type="presParOf" srcId="{C18D9DE0-67F2-4F22-9FB2-C76FFED3ECBC}" destId="{704E9A9A-6E7D-4652-A4C2-4925D95789B2}" srcOrd="2" destOrd="0" presId="urn:microsoft.com/office/officeart/2005/8/layout/orgChart1"/>
    <dgm:cxn modelId="{8E89CA35-32AC-4CE8-80F2-470F32893FF9}" type="presParOf" srcId="{C18D9DE0-67F2-4F22-9FB2-C76FFED3ECBC}" destId="{5A3A276F-6C5C-446D-BC71-7ACEC0209E06}" srcOrd="3" destOrd="0" presId="urn:microsoft.com/office/officeart/2005/8/layout/orgChart1"/>
    <dgm:cxn modelId="{139E7EED-F303-4FEF-BD65-19D2D59A36FA}" type="presParOf" srcId="{5A3A276F-6C5C-446D-BC71-7ACEC0209E06}" destId="{6A9B65C5-82C9-4071-8995-82BD61647E0B}" srcOrd="0" destOrd="0" presId="urn:microsoft.com/office/officeart/2005/8/layout/orgChart1"/>
    <dgm:cxn modelId="{E4245850-236A-4AE8-B6C8-57BE5F608D79}" type="presParOf" srcId="{6A9B65C5-82C9-4071-8995-82BD61647E0B}" destId="{B98BBC73-7819-433F-B0FD-4C990FA33B7F}" srcOrd="0" destOrd="0" presId="urn:microsoft.com/office/officeart/2005/8/layout/orgChart1"/>
    <dgm:cxn modelId="{BC4825CF-2603-4AB6-A7E6-69A82D3715B6}" type="presParOf" srcId="{6A9B65C5-82C9-4071-8995-82BD61647E0B}" destId="{91FA3DB3-FDCD-4A31-A2E1-F6F4957BE378}" srcOrd="1" destOrd="0" presId="urn:microsoft.com/office/officeart/2005/8/layout/orgChart1"/>
    <dgm:cxn modelId="{20A03F0D-9467-442E-B8BB-6A7091E0E1FE}" type="presParOf" srcId="{5A3A276F-6C5C-446D-BC71-7ACEC0209E06}" destId="{B2697D60-CB13-44FE-A33C-00AE1368DEA5}" srcOrd="1" destOrd="0" presId="urn:microsoft.com/office/officeart/2005/8/layout/orgChart1"/>
    <dgm:cxn modelId="{2264059D-D43C-4125-BF58-BAF7C08170BE}" type="presParOf" srcId="{5A3A276F-6C5C-446D-BC71-7ACEC0209E06}" destId="{AF144DB3-44D3-4D39-A476-342A9DDD3B23}" srcOrd="2" destOrd="0" presId="urn:microsoft.com/office/officeart/2005/8/layout/orgChart1"/>
    <dgm:cxn modelId="{B78F0B9D-6B2B-49D6-8597-EF85027E42EE}" type="presParOf" srcId="{6D3802F7-5663-4637-A2BC-7A0388BE3B7F}" destId="{47E80D97-1712-4D33-8C39-F7DA26F5DF65}" srcOrd="2" destOrd="0" presId="urn:microsoft.com/office/officeart/2005/8/layout/orgChart1"/>
    <dgm:cxn modelId="{20538A63-4DA4-4EB0-B666-DA490347BCBA}" type="presParOf" srcId="{4CF70E6D-5F1F-426F-98AB-7DC4FF3A1797}" destId="{9CA2B58D-F642-41B6-9416-BA232FD06BC0}" srcOrd="4" destOrd="0" presId="urn:microsoft.com/office/officeart/2005/8/layout/orgChart1"/>
    <dgm:cxn modelId="{C5AF5AF1-451B-40BB-A4CE-B93D8D965510}" type="presParOf" srcId="{4CF70E6D-5F1F-426F-98AB-7DC4FF3A1797}" destId="{EDA95C11-58FB-4DF0-BA57-5C1D6DD639E3}" srcOrd="5" destOrd="0" presId="urn:microsoft.com/office/officeart/2005/8/layout/orgChart1"/>
    <dgm:cxn modelId="{79355641-7791-4484-9C39-07D8F1F69170}" type="presParOf" srcId="{EDA95C11-58FB-4DF0-BA57-5C1D6DD639E3}" destId="{AE643E01-D1E2-4526-86FE-C94499CC96A3}" srcOrd="0" destOrd="0" presId="urn:microsoft.com/office/officeart/2005/8/layout/orgChart1"/>
    <dgm:cxn modelId="{352118F5-2803-47A7-BAAE-94DC0DAC5ABF}" type="presParOf" srcId="{AE643E01-D1E2-4526-86FE-C94499CC96A3}" destId="{AB6B597C-C3C3-4BB1-9BC0-42B41863ADB8}" srcOrd="0" destOrd="0" presId="urn:microsoft.com/office/officeart/2005/8/layout/orgChart1"/>
    <dgm:cxn modelId="{41F4D323-8180-4D0D-BB48-334868725FF0}" type="presParOf" srcId="{AE643E01-D1E2-4526-86FE-C94499CC96A3}" destId="{AFC121A5-BBE7-4BEC-A9AF-35DBFC9DED0E}" srcOrd="1" destOrd="0" presId="urn:microsoft.com/office/officeart/2005/8/layout/orgChart1"/>
    <dgm:cxn modelId="{65946AFD-B509-4789-BA3A-95A92CEB45EE}" type="presParOf" srcId="{EDA95C11-58FB-4DF0-BA57-5C1D6DD639E3}" destId="{A4432631-D2C9-4E9F-9ECA-7ACC81C48614}" srcOrd="1" destOrd="0" presId="urn:microsoft.com/office/officeart/2005/8/layout/orgChart1"/>
    <dgm:cxn modelId="{BA7DC3CF-A7D4-46DB-831B-DDB72C9341A7}" type="presParOf" srcId="{A4432631-D2C9-4E9F-9ECA-7ACC81C48614}" destId="{54D30EEC-D23B-4D6F-AF38-263A8CD3072A}" srcOrd="0" destOrd="0" presId="urn:microsoft.com/office/officeart/2005/8/layout/orgChart1"/>
    <dgm:cxn modelId="{250FB1A6-67BE-49E3-990D-46AA4825EBDD}" type="presParOf" srcId="{A4432631-D2C9-4E9F-9ECA-7ACC81C48614}" destId="{8532D29E-9F74-44CC-8AB0-EC2C5A51F6A4}" srcOrd="1" destOrd="0" presId="urn:microsoft.com/office/officeart/2005/8/layout/orgChart1"/>
    <dgm:cxn modelId="{67403443-3596-4F38-A380-66B38F67A48E}" type="presParOf" srcId="{8532D29E-9F74-44CC-8AB0-EC2C5A51F6A4}" destId="{CF507A5F-53A8-41C2-8957-5A31403992AD}" srcOrd="0" destOrd="0" presId="urn:microsoft.com/office/officeart/2005/8/layout/orgChart1"/>
    <dgm:cxn modelId="{94FBA319-03D6-466D-AFED-8F47DDAD9845}" type="presParOf" srcId="{CF507A5F-53A8-41C2-8957-5A31403992AD}" destId="{3381C61F-0E00-4B1B-ABAF-FAF113FD9B7C}" srcOrd="0" destOrd="0" presId="urn:microsoft.com/office/officeart/2005/8/layout/orgChart1"/>
    <dgm:cxn modelId="{D8655328-9702-4FDF-AE6E-FABEAFCB73DC}" type="presParOf" srcId="{CF507A5F-53A8-41C2-8957-5A31403992AD}" destId="{AA1A0852-9B5A-499A-8FE3-D1674419D92D}" srcOrd="1" destOrd="0" presId="urn:microsoft.com/office/officeart/2005/8/layout/orgChart1"/>
    <dgm:cxn modelId="{04F20169-9635-42AD-9BFB-2999C49783A5}" type="presParOf" srcId="{8532D29E-9F74-44CC-8AB0-EC2C5A51F6A4}" destId="{CA971B65-292D-4682-AADB-0DFF498D525C}" srcOrd="1" destOrd="0" presId="urn:microsoft.com/office/officeart/2005/8/layout/orgChart1"/>
    <dgm:cxn modelId="{4F17B6A5-F921-4CD2-BECC-9C991ADE411F}" type="presParOf" srcId="{8532D29E-9F74-44CC-8AB0-EC2C5A51F6A4}" destId="{CA7728B6-95B9-4A55-B348-ADA89ED264F5}" srcOrd="2" destOrd="0" presId="urn:microsoft.com/office/officeart/2005/8/layout/orgChart1"/>
    <dgm:cxn modelId="{713E7D8C-5AB8-49C2-BA92-D4E9AE408E24}" type="presParOf" srcId="{EDA95C11-58FB-4DF0-BA57-5C1D6DD639E3}" destId="{437C90CB-DCC4-48BF-80D1-81C37FCF2F56}" srcOrd="2" destOrd="0" presId="urn:microsoft.com/office/officeart/2005/8/layout/orgChart1"/>
    <dgm:cxn modelId="{FCDA9A00-B75E-43EE-8088-E224AD29981E}" type="presParOf" srcId="{4CF70E6D-5F1F-426F-98AB-7DC4FF3A1797}" destId="{DE29FD40-F4E0-427D-B71F-6FFE5C6E3C47}" srcOrd="6" destOrd="0" presId="urn:microsoft.com/office/officeart/2005/8/layout/orgChart1"/>
    <dgm:cxn modelId="{1C4284CD-415D-4B95-886F-9A7DEC98227A}" type="presParOf" srcId="{4CF70E6D-5F1F-426F-98AB-7DC4FF3A1797}" destId="{EE3906E3-C854-4682-BA45-8C553E98C986}" srcOrd="7" destOrd="0" presId="urn:microsoft.com/office/officeart/2005/8/layout/orgChart1"/>
    <dgm:cxn modelId="{ACB4A331-13C8-4F19-A08F-ED5AFF9F51EC}" type="presParOf" srcId="{EE3906E3-C854-4682-BA45-8C553E98C986}" destId="{121DA97F-BA31-4E64-84C4-1098A9FA2FBA}" srcOrd="0" destOrd="0" presId="urn:microsoft.com/office/officeart/2005/8/layout/orgChart1"/>
    <dgm:cxn modelId="{5FF35BD8-EDEA-41AA-BD57-A062F0F85222}" type="presParOf" srcId="{121DA97F-BA31-4E64-84C4-1098A9FA2FBA}" destId="{1D64FA19-1E1E-4A24-8622-BC43023D3CFB}" srcOrd="0" destOrd="0" presId="urn:microsoft.com/office/officeart/2005/8/layout/orgChart1"/>
    <dgm:cxn modelId="{DDE749DA-26A3-422E-853E-A27543D37CEC}" type="presParOf" srcId="{121DA97F-BA31-4E64-84C4-1098A9FA2FBA}" destId="{DD5DDB15-A1DA-461C-B955-64A850EEF55E}" srcOrd="1" destOrd="0" presId="urn:microsoft.com/office/officeart/2005/8/layout/orgChart1"/>
    <dgm:cxn modelId="{6FF4BDE1-5291-4408-938F-4012919EE772}" type="presParOf" srcId="{EE3906E3-C854-4682-BA45-8C553E98C986}" destId="{57ABBB18-3E46-4A9E-998A-FBCB98BF76AD}" srcOrd="1" destOrd="0" presId="urn:microsoft.com/office/officeart/2005/8/layout/orgChart1"/>
    <dgm:cxn modelId="{3688427A-B151-4534-912A-9EFF9827A1B3}" type="presParOf" srcId="{57ABBB18-3E46-4A9E-998A-FBCB98BF76AD}" destId="{84140444-A591-4516-A160-D08120713A51}" srcOrd="0" destOrd="0" presId="urn:microsoft.com/office/officeart/2005/8/layout/orgChart1"/>
    <dgm:cxn modelId="{86A2D7A0-6298-458E-B7BD-5550E699D7AB}" type="presParOf" srcId="{57ABBB18-3E46-4A9E-998A-FBCB98BF76AD}" destId="{7455BBDC-665E-422D-B867-20DF87E5954A}" srcOrd="1" destOrd="0" presId="urn:microsoft.com/office/officeart/2005/8/layout/orgChart1"/>
    <dgm:cxn modelId="{C749AABB-9F0B-4CDF-A7AE-34968CBE0386}" type="presParOf" srcId="{7455BBDC-665E-422D-B867-20DF87E5954A}" destId="{93FCDCD3-2560-493D-9D92-E7EB12B1CA78}" srcOrd="0" destOrd="0" presId="urn:microsoft.com/office/officeart/2005/8/layout/orgChart1"/>
    <dgm:cxn modelId="{E530570B-D3F5-47A6-A5AC-9240EF1366C9}" type="presParOf" srcId="{93FCDCD3-2560-493D-9D92-E7EB12B1CA78}" destId="{E78B594C-FAC4-4B36-AEA1-73E3FFE6283B}" srcOrd="0" destOrd="0" presId="urn:microsoft.com/office/officeart/2005/8/layout/orgChart1"/>
    <dgm:cxn modelId="{476D35E6-96B6-4D9C-8760-6CE1E1B94C8C}" type="presParOf" srcId="{93FCDCD3-2560-493D-9D92-E7EB12B1CA78}" destId="{D281C813-C8F8-43B7-939B-978F9DC354F6}" srcOrd="1" destOrd="0" presId="urn:microsoft.com/office/officeart/2005/8/layout/orgChart1"/>
    <dgm:cxn modelId="{9654B91C-2A12-425C-822E-0F5510421153}" type="presParOf" srcId="{7455BBDC-665E-422D-B867-20DF87E5954A}" destId="{3B970511-3DEE-474E-87BB-16BCCC84E1CA}" srcOrd="1" destOrd="0" presId="urn:microsoft.com/office/officeart/2005/8/layout/orgChart1"/>
    <dgm:cxn modelId="{1D46E5D2-0262-418E-8B51-B79ECE16CF08}" type="presParOf" srcId="{7455BBDC-665E-422D-B867-20DF87E5954A}" destId="{AFFCB747-80D8-49E6-803B-127935C63C30}" srcOrd="2" destOrd="0" presId="urn:microsoft.com/office/officeart/2005/8/layout/orgChart1"/>
    <dgm:cxn modelId="{99AE7EB3-4FE8-43AC-B439-D98D843CBD08}" type="presParOf" srcId="{57ABBB18-3E46-4A9E-998A-FBCB98BF76AD}" destId="{E138C493-117C-4FB9-A65C-C2A23EBF018E}" srcOrd="2" destOrd="0" presId="urn:microsoft.com/office/officeart/2005/8/layout/orgChart1"/>
    <dgm:cxn modelId="{0ED81C25-76A2-4F1D-BD39-F4EF9A6BE808}" type="presParOf" srcId="{57ABBB18-3E46-4A9E-998A-FBCB98BF76AD}" destId="{7491988F-2593-4994-BBB6-3E56124B7487}" srcOrd="3" destOrd="0" presId="urn:microsoft.com/office/officeart/2005/8/layout/orgChart1"/>
    <dgm:cxn modelId="{B6858CB1-72A9-464C-928E-B1F784AC8B3F}" type="presParOf" srcId="{7491988F-2593-4994-BBB6-3E56124B7487}" destId="{6BEFE04E-E364-4766-B95A-104F3F73C09E}" srcOrd="0" destOrd="0" presId="urn:microsoft.com/office/officeart/2005/8/layout/orgChart1"/>
    <dgm:cxn modelId="{55B8467B-28D6-456F-A937-0F5EBCC1A77E}" type="presParOf" srcId="{6BEFE04E-E364-4766-B95A-104F3F73C09E}" destId="{99BD7BD9-D520-4D08-A602-7883C846F3BE}" srcOrd="0" destOrd="0" presId="urn:microsoft.com/office/officeart/2005/8/layout/orgChart1"/>
    <dgm:cxn modelId="{BD3871C0-0679-4FCA-95E8-C8635CF4EDAE}" type="presParOf" srcId="{6BEFE04E-E364-4766-B95A-104F3F73C09E}" destId="{41C6D749-02D1-4DD5-A2A6-058B65C068E6}" srcOrd="1" destOrd="0" presId="urn:microsoft.com/office/officeart/2005/8/layout/orgChart1"/>
    <dgm:cxn modelId="{C47628D6-5C75-4F9A-8559-2803A4290E8A}" type="presParOf" srcId="{7491988F-2593-4994-BBB6-3E56124B7487}" destId="{08D0BED1-88CA-46B6-8514-1F547CA806F0}" srcOrd="1" destOrd="0" presId="urn:microsoft.com/office/officeart/2005/8/layout/orgChart1"/>
    <dgm:cxn modelId="{EEEE4AAE-F1E0-4700-B6AC-8358211FCF0E}" type="presParOf" srcId="{7491988F-2593-4994-BBB6-3E56124B7487}" destId="{31E97E05-3E6A-44F7-8C34-2CB8D1DA83AD}" srcOrd="2" destOrd="0" presId="urn:microsoft.com/office/officeart/2005/8/layout/orgChart1"/>
    <dgm:cxn modelId="{30AFF904-23A4-4BD8-9ED9-C2B97C3ADE66}" type="presParOf" srcId="{EE3906E3-C854-4682-BA45-8C553E98C986}" destId="{9B530493-7548-48F1-A808-0038A253A297}" srcOrd="2" destOrd="0" presId="urn:microsoft.com/office/officeart/2005/8/layout/orgChart1"/>
    <dgm:cxn modelId="{5DA032D0-1ED7-4C62-9BC7-10B8D1223A49}" type="presParOf" srcId="{4CF70E6D-5F1F-426F-98AB-7DC4FF3A1797}" destId="{FD23FA70-28A4-4191-B9EB-20175A542D68}" srcOrd="8" destOrd="0" presId="urn:microsoft.com/office/officeart/2005/8/layout/orgChart1"/>
    <dgm:cxn modelId="{76FCC4A6-764B-4A09-AA9F-6535456935FF}" type="presParOf" srcId="{4CF70E6D-5F1F-426F-98AB-7DC4FF3A1797}" destId="{BE3BC472-AABD-4C64-B38D-AC307481047A}" srcOrd="9" destOrd="0" presId="urn:microsoft.com/office/officeart/2005/8/layout/orgChart1"/>
    <dgm:cxn modelId="{C7ABDABD-0AA9-4B57-89A1-1EBF7F8A6C61}" type="presParOf" srcId="{BE3BC472-AABD-4C64-B38D-AC307481047A}" destId="{849F200A-9FFE-48A0-9B93-C26F83BA29F9}" srcOrd="0" destOrd="0" presId="urn:microsoft.com/office/officeart/2005/8/layout/orgChart1"/>
    <dgm:cxn modelId="{9C603420-4B61-487C-8A22-675DF90B7267}" type="presParOf" srcId="{849F200A-9FFE-48A0-9B93-C26F83BA29F9}" destId="{37FAB2C5-DDF7-4598-A0FD-D06364DF15FE}" srcOrd="0" destOrd="0" presId="urn:microsoft.com/office/officeart/2005/8/layout/orgChart1"/>
    <dgm:cxn modelId="{5A8C8091-3CF0-484B-B861-8B5D4252358B}" type="presParOf" srcId="{849F200A-9FFE-48A0-9B93-C26F83BA29F9}" destId="{C4E8CD88-79CE-43DC-949E-D40496B3E6B8}" srcOrd="1" destOrd="0" presId="urn:microsoft.com/office/officeart/2005/8/layout/orgChart1"/>
    <dgm:cxn modelId="{CDA02898-163A-4A95-AA8E-D05AE87947D3}" type="presParOf" srcId="{BE3BC472-AABD-4C64-B38D-AC307481047A}" destId="{E10DA2A8-75DE-4C1D-A7DD-75096AB0C6BA}" srcOrd="1" destOrd="0" presId="urn:microsoft.com/office/officeart/2005/8/layout/orgChart1"/>
    <dgm:cxn modelId="{4FB30875-EC36-4D2E-AE9B-50B452C91908}" type="presParOf" srcId="{E10DA2A8-75DE-4C1D-A7DD-75096AB0C6BA}" destId="{72ABDBA4-3740-4FF9-9985-EB9ED18C1C2C}" srcOrd="0" destOrd="0" presId="urn:microsoft.com/office/officeart/2005/8/layout/orgChart1"/>
    <dgm:cxn modelId="{C1E2C073-AE7D-4B33-B560-7596D857BC08}" type="presParOf" srcId="{E10DA2A8-75DE-4C1D-A7DD-75096AB0C6BA}" destId="{881617AA-0286-46E8-A536-EB7F059A5941}" srcOrd="1" destOrd="0" presId="urn:microsoft.com/office/officeart/2005/8/layout/orgChart1"/>
    <dgm:cxn modelId="{4939B883-A30A-45DA-BAC8-703DDFB715D1}" type="presParOf" srcId="{881617AA-0286-46E8-A536-EB7F059A5941}" destId="{92234934-CA5C-4A19-AEFA-B4EBB509972E}" srcOrd="0" destOrd="0" presId="urn:microsoft.com/office/officeart/2005/8/layout/orgChart1"/>
    <dgm:cxn modelId="{7E49ACD1-7B77-4224-AE81-F0AD39598842}" type="presParOf" srcId="{92234934-CA5C-4A19-AEFA-B4EBB509972E}" destId="{A776F944-24DA-42BD-9B4E-EC9193F95F7E}" srcOrd="0" destOrd="0" presId="urn:microsoft.com/office/officeart/2005/8/layout/orgChart1"/>
    <dgm:cxn modelId="{F113916F-FA3A-45EE-8AB4-5A9DA3DA33CC}" type="presParOf" srcId="{92234934-CA5C-4A19-AEFA-B4EBB509972E}" destId="{F6EC5B30-AA06-4952-9029-9BF0E1E67C50}" srcOrd="1" destOrd="0" presId="urn:microsoft.com/office/officeart/2005/8/layout/orgChart1"/>
    <dgm:cxn modelId="{4FDC8832-B6EC-4AA7-923D-42F4EFEA1C73}" type="presParOf" srcId="{881617AA-0286-46E8-A536-EB7F059A5941}" destId="{F1B32910-1901-463E-85A5-39612F1B7280}" srcOrd="1" destOrd="0" presId="urn:microsoft.com/office/officeart/2005/8/layout/orgChart1"/>
    <dgm:cxn modelId="{0FCC0826-3C26-4225-8CB4-9065438C36C6}" type="presParOf" srcId="{881617AA-0286-46E8-A536-EB7F059A5941}" destId="{7633D3D4-44E0-4033-997B-966B4BF95FBE}" srcOrd="2" destOrd="0" presId="urn:microsoft.com/office/officeart/2005/8/layout/orgChart1"/>
    <dgm:cxn modelId="{D4E63596-9EC0-466A-894A-B78AF9BA9FBB}" type="presParOf" srcId="{E10DA2A8-75DE-4C1D-A7DD-75096AB0C6BA}" destId="{D70E71EC-5518-459C-8EF8-14845604379C}" srcOrd="2" destOrd="0" presId="urn:microsoft.com/office/officeart/2005/8/layout/orgChart1"/>
    <dgm:cxn modelId="{E893B7D6-1F20-46D5-89D3-A53C178BBB5C}" type="presParOf" srcId="{E10DA2A8-75DE-4C1D-A7DD-75096AB0C6BA}" destId="{DA283293-0C16-47CF-B0DE-C6459FCBF709}" srcOrd="3" destOrd="0" presId="urn:microsoft.com/office/officeart/2005/8/layout/orgChart1"/>
    <dgm:cxn modelId="{4E719D3D-CCA9-492E-BA66-B6AB3A029E2B}" type="presParOf" srcId="{DA283293-0C16-47CF-B0DE-C6459FCBF709}" destId="{D4B378D9-435A-4E27-B8D6-0D7E4437E722}" srcOrd="0" destOrd="0" presId="urn:microsoft.com/office/officeart/2005/8/layout/orgChart1"/>
    <dgm:cxn modelId="{7BE71FF5-90B4-4652-BCDF-42F408AFE018}" type="presParOf" srcId="{D4B378D9-435A-4E27-B8D6-0D7E4437E722}" destId="{A80966E3-3F08-409F-9B74-DB73F2946D90}" srcOrd="0" destOrd="0" presId="urn:microsoft.com/office/officeart/2005/8/layout/orgChart1"/>
    <dgm:cxn modelId="{106ACF43-DA80-4091-B53C-7C3E4B96D40D}" type="presParOf" srcId="{D4B378D9-435A-4E27-B8D6-0D7E4437E722}" destId="{1869C624-F9D1-4607-91F5-CDABED603613}" srcOrd="1" destOrd="0" presId="urn:microsoft.com/office/officeart/2005/8/layout/orgChart1"/>
    <dgm:cxn modelId="{ECBAEC9B-2338-4756-909B-333CB4D2BB44}" type="presParOf" srcId="{DA283293-0C16-47CF-B0DE-C6459FCBF709}" destId="{3674AC3E-E8FE-45DD-B6CD-6F52123F225D}" srcOrd="1" destOrd="0" presId="urn:microsoft.com/office/officeart/2005/8/layout/orgChart1"/>
    <dgm:cxn modelId="{6B7E5D9B-B2F4-49D9-8186-CF3402AB8BE2}" type="presParOf" srcId="{DA283293-0C16-47CF-B0DE-C6459FCBF709}" destId="{B584040A-9765-47C2-B3B0-92E668145C8A}" srcOrd="2" destOrd="0" presId="urn:microsoft.com/office/officeart/2005/8/layout/orgChart1"/>
    <dgm:cxn modelId="{4CF51BFF-78CE-4823-B462-260E655D8925}" type="presParOf" srcId="{E10DA2A8-75DE-4C1D-A7DD-75096AB0C6BA}" destId="{B5A54F7C-332D-4A11-A47E-11CE42F63642}" srcOrd="4" destOrd="0" presId="urn:microsoft.com/office/officeart/2005/8/layout/orgChart1"/>
    <dgm:cxn modelId="{E0E04EF6-8D10-4527-B880-1833FB50411A}" type="presParOf" srcId="{E10DA2A8-75DE-4C1D-A7DD-75096AB0C6BA}" destId="{8E51C24B-4F94-47A7-B561-18368B0E8BC9}" srcOrd="5" destOrd="0" presId="urn:microsoft.com/office/officeart/2005/8/layout/orgChart1"/>
    <dgm:cxn modelId="{ED8B1138-AE18-4CF6-BDA0-43D59FCFCCBF}" type="presParOf" srcId="{8E51C24B-4F94-47A7-B561-18368B0E8BC9}" destId="{86C962E3-35CC-4077-8538-D029DA2267CC}" srcOrd="0" destOrd="0" presId="urn:microsoft.com/office/officeart/2005/8/layout/orgChart1"/>
    <dgm:cxn modelId="{6C3E0792-9081-4232-9FF1-22B576B0975E}" type="presParOf" srcId="{86C962E3-35CC-4077-8538-D029DA2267CC}" destId="{756BD7F0-C363-46A3-91C5-1E52D9674A7D}" srcOrd="0" destOrd="0" presId="urn:microsoft.com/office/officeart/2005/8/layout/orgChart1"/>
    <dgm:cxn modelId="{65B5D003-142F-4515-89A1-DA0C2E36DC33}" type="presParOf" srcId="{86C962E3-35CC-4077-8538-D029DA2267CC}" destId="{9D46E25E-8E7D-4C30-B49C-3FFCF6E06BF8}" srcOrd="1" destOrd="0" presId="urn:microsoft.com/office/officeart/2005/8/layout/orgChart1"/>
    <dgm:cxn modelId="{E32975B5-98F3-498A-8D4A-DFA5ECFAE109}" type="presParOf" srcId="{8E51C24B-4F94-47A7-B561-18368B0E8BC9}" destId="{4AE9CF09-18BE-4BB3-97D3-6BCFBE9E5F0B}" srcOrd="1" destOrd="0" presId="urn:microsoft.com/office/officeart/2005/8/layout/orgChart1"/>
    <dgm:cxn modelId="{CCE16178-A77B-462F-8981-CFD71F733916}" type="presParOf" srcId="{8E51C24B-4F94-47A7-B561-18368B0E8BC9}" destId="{3662D21C-BB88-4E68-ABDC-C52D4D4BBF8E}" srcOrd="2" destOrd="0" presId="urn:microsoft.com/office/officeart/2005/8/layout/orgChart1"/>
    <dgm:cxn modelId="{D400B161-D658-4219-9AEE-4F1CEF43EACD}" type="presParOf" srcId="{BE3BC472-AABD-4C64-B38D-AC307481047A}" destId="{FA6B2254-CC59-49B6-8753-848B4FA565FF}" srcOrd="2" destOrd="0" presId="urn:microsoft.com/office/officeart/2005/8/layout/orgChart1"/>
    <dgm:cxn modelId="{B537B01A-2393-4709-9FF4-C4482B066B3F}" type="presParOf" srcId="{4CF70E6D-5F1F-426F-98AB-7DC4FF3A1797}" destId="{B71C4C13-3203-4B47-BF80-C412C22F0E80}" srcOrd="10" destOrd="0" presId="urn:microsoft.com/office/officeart/2005/8/layout/orgChart1"/>
    <dgm:cxn modelId="{7375B22F-C94A-426F-A4B8-496590E9B3C0}" type="presParOf" srcId="{4CF70E6D-5F1F-426F-98AB-7DC4FF3A1797}" destId="{49FE7963-BA52-4CEE-B0B5-2807C14035B3}" srcOrd="11" destOrd="0" presId="urn:microsoft.com/office/officeart/2005/8/layout/orgChart1"/>
    <dgm:cxn modelId="{9E82ECFA-B022-4927-82DC-D3EEE48A0B46}" type="presParOf" srcId="{49FE7963-BA52-4CEE-B0B5-2807C14035B3}" destId="{1D025DBF-6734-47F8-90B5-5EF3F3E6CC4D}" srcOrd="0" destOrd="0" presId="urn:microsoft.com/office/officeart/2005/8/layout/orgChart1"/>
    <dgm:cxn modelId="{B8376DDE-59F7-4532-A2BC-9578F5EE9A12}" type="presParOf" srcId="{1D025DBF-6734-47F8-90B5-5EF3F3E6CC4D}" destId="{43401CFA-4128-41B2-98AD-04CAA8539E05}" srcOrd="0" destOrd="0" presId="urn:microsoft.com/office/officeart/2005/8/layout/orgChart1"/>
    <dgm:cxn modelId="{2BF6CEB1-93A0-459A-A68A-02897B8CBFEE}" type="presParOf" srcId="{1D025DBF-6734-47F8-90B5-5EF3F3E6CC4D}" destId="{172B10A7-0CA2-44EC-A046-9FFF872E6469}" srcOrd="1" destOrd="0" presId="urn:microsoft.com/office/officeart/2005/8/layout/orgChart1"/>
    <dgm:cxn modelId="{2A3655BD-0E28-4529-BA07-2FA0844B52E2}" type="presParOf" srcId="{49FE7963-BA52-4CEE-B0B5-2807C14035B3}" destId="{6C97D803-28A2-4B46-9E19-9C8BCC05F214}" srcOrd="1" destOrd="0" presId="urn:microsoft.com/office/officeart/2005/8/layout/orgChart1"/>
    <dgm:cxn modelId="{7A412A9B-7B82-4582-836D-CCEB6C8539C0}" type="presParOf" srcId="{6C97D803-28A2-4B46-9E19-9C8BCC05F214}" destId="{0D0BC952-1AB9-46B2-B42C-FCA43B9F3EE1}" srcOrd="0" destOrd="0" presId="urn:microsoft.com/office/officeart/2005/8/layout/orgChart1"/>
    <dgm:cxn modelId="{FBD656A7-7790-4646-B7E5-AFE34359688A}" type="presParOf" srcId="{6C97D803-28A2-4B46-9E19-9C8BCC05F214}" destId="{A1BE22BB-5509-4747-A077-126BF2F38802}" srcOrd="1" destOrd="0" presId="urn:microsoft.com/office/officeart/2005/8/layout/orgChart1"/>
    <dgm:cxn modelId="{F9B7C67B-C3CE-41EC-90B8-D7A10DA40727}" type="presParOf" srcId="{A1BE22BB-5509-4747-A077-126BF2F38802}" destId="{0AB94221-750E-4152-AA24-BD8EA81ECC2A}" srcOrd="0" destOrd="0" presId="urn:microsoft.com/office/officeart/2005/8/layout/orgChart1"/>
    <dgm:cxn modelId="{953E5F80-85AF-4121-9375-E2ED7E2A9EE7}" type="presParOf" srcId="{0AB94221-750E-4152-AA24-BD8EA81ECC2A}" destId="{D4947459-3D97-49F6-8F2C-132E20ECB04D}" srcOrd="0" destOrd="0" presId="urn:microsoft.com/office/officeart/2005/8/layout/orgChart1"/>
    <dgm:cxn modelId="{51209F71-AEC9-4108-B7A1-DFDEC79A5028}" type="presParOf" srcId="{0AB94221-750E-4152-AA24-BD8EA81ECC2A}" destId="{69A5E3A4-9F62-417F-9E71-B054D7B665B4}" srcOrd="1" destOrd="0" presId="urn:microsoft.com/office/officeart/2005/8/layout/orgChart1"/>
    <dgm:cxn modelId="{050EBA03-0369-4D04-8CBC-4F23E90468CD}" type="presParOf" srcId="{A1BE22BB-5509-4747-A077-126BF2F38802}" destId="{E0C7A587-D62C-4013-B4FC-2A0034E74F8C}" srcOrd="1" destOrd="0" presId="urn:microsoft.com/office/officeart/2005/8/layout/orgChart1"/>
    <dgm:cxn modelId="{74341968-C43E-4944-882D-06B671C49CEF}" type="presParOf" srcId="{A1BE22BB-5509-4747-A077-126BF2F38802}" destId="{BB4FB713-0390-4A83-B181-72A46AADC965}" srcOrd="2" destOrd="0" presId="urn:microsoft.com/office/officeart/2005/8/layout/orgChart1"/>
    <dgm:cxn modelId="{BA26A9D9-04A7-4020-90A3-2806EB5D75DB}" type="presParOf" srcId="{49FE7963-BA52-4CEE-B0B5-2807C14035B3}" destId="{D675E6F4-5796-488E-824B-01C8D77E8C1F}" srcOrd="2" destOrd="0" presId="urn:microsoft.com/office/officeart/2005/8/layout/orgChart1"/>
    <dgm:cxn modelId="{7484338C-D1AC-4166-B2EE-0C43B18E55A1}" type="presParOf" srcId="{4CF70E6D-5F1F-426F-98AB-7DC4FF3A1797}" destId="{EF9674B1-559E-4C7C-B64E-96732B65D3D0}" srcOrd="12" destOrd="0" presId="urn:microsoft.com/office/officeart/2005/8/layout/orgChart1"/>
    <dgm:cxn modelId="{7CFEBA80-7974-4367-8870-A2E4CE160130}" type="presParOf" srcId="{4CF70E6D-5F1F-426F-98AB-7DC4FF3A1797}" destId="{71304AB5-3C49-426B-8A6F-42A774B737CA}" srcOrd="13" destOrd="0" presId="urn:microsoft.com/office/officeart/2005/8/layout/orgChart1"/>
    <dgm:cxn modelId="{943DB7A4-FCCE-4E6D-BD07-2EAB0E4885DE}" type="presParOf" srcId="{71304AB5-3C49-426B-8A6F-42A774B737CA}" destId="{D812016D-B1C6-4763-AA0B-C00053F7BF77}" srcOrd="0" destOrd="0" presId="urn:microsoft.com/office/officeart/2005/8/layout/orgChart1"/>
    <dgm:cxn modelId="{102DB6DB-4E20-435A-8609-912A56AC35C5}" type="presParOf" srcId="{D812016D-B1C6-4763-AA0B-C00053F7BF77}" destId="{6E831ED2-8A73-4358-9EBB-D79D85902A0D}" srcOrd="0" destOrd="0" presId="urn:microsoft.com/office/officeart/2005/8/layout/orgChart1"/>
    <dgm:cxn modelId="{63F9886F-61E9-4D11-ABE1-20F3628468B1}" type="presParOf" srcId="{D812016D-B1C6-4763-AA0B-C00053F7BF77}" destId="{C71362D2-B8C2-4684-A74C-C5FDC9BD2691}" srcOrd="1" destOrd="0" presId="urn:microsoft.com/office/officeart/2005/8/layout/orgChart1"/>
    <dgm:cxn modelId="{952583AE-09F5-4115-B57C-BC0EE06D0A84}" type="presParOf" srcId="{71304AB5-3C49-426B-8A6F-42A774B737CA}" destId="{5960F9D5-EE8D-4A66-8DB3-4D78CE22F87D}" srcOrd="1" destOrd="0" presId="urn:microsoft.com/office/officeart/2005/8/layout/orgChart1"/>
    <dgm:cxn modelId="{EF27174F-FCF0-4C15-A26F-D7FDE865DEF7}" type="presParOf" srcId="{5960F9D5-EE8D-4A66-8DB3-4D78CE22F87D}" destId="{9299BA66-3307-4FFF-857A-D2BD0C5393CA}" srcOrd="0" destOrd="0" presId="urn:microsoft.com/office/officeart/2005/8/layout/orgChart1"/>
    <dgm:cxn modelId="{EC1001BE-49FA-4128-A7DF-F787F4A150BB}" type="presParOf" srcId="{5960F9D5-EE8D-4A66-8DB3-4D78CE22F87D}" destId="{90EEA8DD-A52F-4D75-9CD3-387D3FCB8F21}" srcOrd="1" destOrd="0" presId="urn:microsoft.com/office/officeart/2005/8/layout/orgChart1"/>
    <dgm:cxn modelId="{2D98B359-A34B-4B1B-BB90-8D6254FF7AA0}" type="presParOf" srcId="{90EEA8DD-A52F-4D75-9CD3-387D3FCB8F21}" destId="{B36EAD2A-DA4F-4ABC-AEC6-BCC9EF67CBD7}" srcOrd="0" destOrd="0" presId="urn:microsoft.com/office/officeart/2005/8/layout/orgChart1"/>
    <dgm:cxn modelId="{19C2846A-113C-4336-8E49-9C3990F08BCC}" type="presParOf" srcId="{B36EAD2A-DA4F-4ABC-AEC6-BCC9EF67CBD7}" destId="{FF81BA99-58AD-43E1-B69D-46960C7FFD27}" srcOrd="0" destOrd="0" presId="urn:microsoft.com/office/officeart/2005/8/layout/orgChart1"/>
    <dgm:cxn modelId="{0F2AF01B-28B8-4B8E-8881-61EF2B8B5F1B}" type="presParOf" srcId="{B36EAD2A-DA4F-4ABC-AEC6-BCC9EF67CBD7}" destId="{C6F73829-1722-4425-9D8E-A53B7BAB344A}" srcOrd="1" destOrd="0" presId="urn:microsoft.com/office/officeart/2005/8/layout/orgChart1"/>
    <dgm:cxn modelId="{3D97853C-0A2E-4E0D-A87A-D54158931349}" type="presParOf" srcId="{90EEA8DD-A52F-4D75-9CD3-387D3FCB8F21}" destId="{2C6A6FEA-EBF9-48D8-995B-BF1CF5966B8F}" srcOrd="1" destOrd="0" presId="urn:microsoft.com/office/officeart/2005/8/layout/orgChart1"/>
    <dgm:cxn modelId="{AAD8FC2B-C4CC-42B9-883C-B78A64147DFC}" type="presParOf" srcId="{90EEA8DD-A52F-4D75-9CD3-387D3FCB8F21}" destId="{55B93D5E-1976-4026-83A3-929894F0CF8F}" srcOrd="2" destOrd="0" presId="urn:microsoft.com/office/officeart/2005/8/layout/orgChart1"/>
    <dgm:cxn modelId="{62E2B1D3-4BDE-4A06-B9EC-FF6FE93A6651}" type="presParOf" srcId="{71304AB5-3C49-426B-8A6F-42A774B737CA}" destId="{35967CD2-A0DC-4CA9-9732-0764B69DBDF4}" srcOrd="2" destOrd="0" presId="urn:microsoft.com/office/officeart/2005/8/layout/orgChart1"/>
    <dgm:cxn modelId="{8D66041D-45D4-4321-99B5-D64A15250840}" type="presParOf" srcId="{D8687F10-E455-4674-806C-79D7F50C302A}" destId="{A85C0DB8-98CE-4C7A-B046-75EFE7F6B8C5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475EE753-D396-4CFE-AADB-2D35BA743872}" type="doc">
      <dgm:prSet loTypeId="urn:microsoft.com/office/officeart/2005/8/layout/orgChart1" loCatId="hierarchy" qsTypeId="urn:microsoft.com/office/officeart/2005/8/quickstyle/simple3" qsCatId="simple" csTypeId="urn:microsoft.com/office/officeart/2005/8/colors/accent0_1" csCatId="mainScheme" phldr="1"/>
      <dgm:spPr/>
      <dgm:t>
        <a:bodyPr/>
        <a:lstStyle/>
        <a:p>
          <a:endParaRPr lang="en-PH"/>
        </a:p>
      </dgm:t>
    </dgm:pt>
    <dgm:pt modelId="{644FC69F-E422-4C0F-9178-33AC542D52BD}">
      <dgm:prSet custT="1"/>
      <dgm:spPr/>
      <dgm:t>
        <a:bodyPr/>
        <a:lstStyle/>
        <a:p>
          <a:pPr algn="ctr"/>
          <a:r>
            <a:rPr lang="en-PH" sz="1100" b="0">
              <a:latin typeface="Arial "/>
              <a:cs typeface="Arial" panose="020B0604020202020204" pitchFamily="34" charset="0"/>
            </a:rPr>
            <a:t>DEARS: Disaster Emergency Assistance and Rescue Supports</a:t>
          </a:r>
        </a:p>
      </dgm:t>
    </dgm:pt>
    <dgm:pt modelId="{44FDC9FA-69DB-4DC3-93A5-D4C8D29C12F0}" type="parTrans" cxnId="{A4858538-928B-4087-AC0C-59FBFBC65DF0}">
      <dgm:prSet/>
      <dgm:spPr/>
      <dgm:t>
        <a:bodyPr/>
        <a:lstStyle/>
        <a:p>
          <a:endParaRPr lang="en-PH"/>
        </a:p>
      </dgm:t>
    </dgm:pt>
    <dgm:pt modelId="{9E7D52BA-5D3B-447A-8F21-1292013C7A26}" type="sibTrans" cxnId="{A4858538-928B-4087-AC0C-59FBFBC65DF0}">
      <dgm:prSet/>
      <dgm:spPr/>
      <dgm:t>
        <a:bodyPr/>
        <a:lstStyle/>
        <a:p>
          <a:endParaRPr lang="en-PH"/>
        </a:p>
      </dgm:t>
    </dgm:pt>
    <dgm:pt modelId="{4D306EB9-911B-4015-9C50-2B85D1F256BC}">
      <dgm:prSet custT="1"/>
      <dgm:spPr/>
      <dgm:t>
        <a:bodyPr/>
        <a:lstStyle/>
        <a:p>
          <a:pPr algn="ctr"/>
          <a:r>
            <a:rPr lang="en-PH" sz="1100" b="0" i="0" u="none">
              <a:latin typeface="Arial "/>
              <a:cs typeface="Arial" panose="020B0604020202020204" pitchFamily="34" charset="0"/>
            </a:rPr>
            <a:t>Flash Flood Rescue: Applying Architecture</a:t>
          </a:r>
          <a:endParaRPr lang="en-PH" sz="1100">
            <a:latin typeface="Arial "/>
          </a:endParaRPr>
        </a:p>
      </dgm:t>
    </dgm:pt>
    <dgm:pt modelId="{9AC4A2D7-01A1-4BCE-851A-CAE00CFF6773}" type="parTrans" cxnId="{81D390F6-52AF-4C64-BE15-4F841B2AF321}">
      <dgm:prSet/>
      <dgm:spPr/>
      <dgm:t>
        <a:bodyPr/>
        <a:lstStyle/>
        <a:p>
          <a:pPr algn="ctr"/>
          <a:endParaRPr lang="en-PH">
            <a:latin typeface="Arial "/>
          </a:endParaRPr>
        </a:p>
      </dgm:t>
    </dgm:pt>
    <dgm:pt modelId="{BDB4AC67-36FA-4D98-94C6-776DBB7D4BE6}" type="sibTrans" cxnId="{81D390F6-52AF-4C64-BE15-4F841B2AF321}">
      <dgm:prSet/>
      <dgm:spPr/>
      <dgm:t>
        <a:bodyPr/>
        <a:lstStyle/>
        <a:p>
          <a:endParaRPr lang="en-PH"/>
        </a:p>
      </dgm:t>
    </dgm:pt>
    <dgm:pt modelId="{476E6866-399B-42A3-BE28-CCF8885533AE}">
      <dgm:prSet custT="1"/>
      <dgm:spPr/>
      <dgm:t>
        <a:bodyPr/>
        <a:lstStyle/>
        <a:p>
          <a:pPr algn="ctr"/>
          <a:r>
            <a:rPr lang="en-PH" sz="1100" b="0" i="0" u="none">
              <a:latin typeface="Arial "/>
              <a:cs typeface="Arial" panose="020B0604020202020204" pitchFamily="34" charset="0"/>
            </a:rPr>
            <a:t>Paramedic Facilities</a:t>
          </a:r>
          <a:endParaRPr lang="en-PH" sz="1100">
            <a:latin typeface="Arial "/>
          </a:endParaRPr>
        </a:p>
      </dgm:t>
    </dgm:pt>
    <dgm:pt modelId="{C7CEC571-9029-4D58-A124-64B40D47C4F9}" type="parTrans" cxnId="{814E03F9-9EF9-41B3-82BA-D1007AD25962}">
      <dgm:prSet/>
      <dgm:spPr/>
      <dgm:t>
        <a:bodyPr/>
        <a:lstStyle/>
        <a:p>
          <a:pPr algn="ctr"/>
          <a:endParaRPr lang="en-PH">
            <a:latin typeface="Arial "/>
          </a:endParaRPr>
        </a:p>
      </dgm:t>
    </dgm:pt>
    <dgm:pt modelId="{E1AAD3E7-9EAA-4796-9FB0-8EBD50D8A1A2}" type="sibTrans" cxnId="{814E03F9-9EF9-41B3-82BA-D1007AD25962}">
      <dgm:prSet/>
      <dgm:spPr/>
      <dgm:t>
        <a:bodyPr/>
        <a:lstStyle/>
        <a:p>
          <a:endParaRPr lang="en-PH"/>
        </a:p>
      </dgm:t>
    </dgm:pt>
    <dgm:pt modelId="{E9334D64-E8BD-47BE-B8D8-7029E829ECD3}">
      <dgm:prSet custT="1"/>
      <dgm:spPr/>
      <dgm:t>
        <a:bodyPr/>
        <a:lstStyle/>
        <a:p>
          <a:pPr algn="ctr"/>
          <a:r>
            <a:rPr lang="en-PH" sz="1100" b="0" i="0" u="none">
              <a:latin typeface="Arial "/>
              <a:cs typeface="Arial" panose="020B0604020202020204" pitchFamily="34" charset="0"/>
            </a:rPr>
            <a:t>Disaster Resilience Architecture</a:t>
          </a:r>
          <a:endParaRPr lang="en-PH" sz="1100">
            <a:latin typeface="Arial "/>
          </a:endParaRPr>
        </a:p>
      </dgm:t>
    </dgm:pt>
    <dgm:pt modelId="{C4C1A7D9-C0D7-41F7-81F9-35DEB9134FC9}" type="parTrans" cxnId="{0000FE64-911B-4413-B754-5D653C4D87F4}">
      <dgm:prSet/>
      <dgm:spPr/>
      <dgm:t>
        <a:bodyPr/>
        <a:lstStyle/>
        <a:p>
          <a:pPr algn="ctr"/>
          <a:endParaRPr lang="en-PH">
            <a:latin typeface="Arial "/>
          </a:endParaRPr>
        </a:p>
      </dgm:t>
    </dgm:pt>
    <dgm:pt modelId="{8F7331E7-11F6-48F7-A5D5-A6C9C4423AA3}" type="sibTrans" cxnId="{0000FE64-911B-4413-B754-5D653C4D87F4}">
      <dgm:prSet/>
      <dgm:spPr/>
      <dgm:t>
        <a:bodyPr/>
        <a:lstStyle/>
        <a:p>
          <a:endParaRPr lang="en-PH"/>
        </a:p>
      </dgm:t>
    </dgm:pt>
    <dgm:pt modelId="{76C3423E-A070-403F-8F04-23C060B032DD}">
      <dgm:prSet custT="1"/>
      <dgm:spPr/>
      <dgm:t>
        <a:bodyPr/>
        <a:lstStyle/>
        <a:p>
          <a:pPr algn="ctr"/>
          <a:r>
            <a:rPr lang="en-PH" sz="1100" b="0" i="0" u="none">
              <a:latin typeface="Arial "/>
              <a:cs typeface="Arial" panose="020B0604020202020204" pitchFamily="34" charset="0"/>
            </a:rPr>
            <a:t>Vernacular Architecture</a:t>
          </a:r>
          <a:endParaRPr lang="en-PH" sz="1100">
            <a:latin typeface="Arial "/>
          </a:endParaRPr>
        </a:p>
      </dgm:t>
    </dgm:pt>
    <dgm:pt modelId="{FB4E620F-1CE4-4238-BDCF-6428B7F02901}" type="parTrans" cxnId="{FE60BD79-72B9-446E-B4BD-B5F32E2455F9}">
      <dgm:prSet/>
      <dgm:spPr/>
      <dgm:t>
        <a:bodyPr/>
        <a:lstStyle/>
        <a:p>
          <a:pPr algn="ctr"/>
          <a:endParaRPr lang="en-PH">
            <a:latin typeface="Arial "/>
          </a:endParaRPr>
        </a:p>
      </dgm:t>
    </dgm:pt>
    <dgm:pt modelId="{F9989C37-E13C-4CCF-B72B-C8F8550991C4}" type="sibTrans" cxnId="{FE60BD79-72B9-446E-B4BD-B5F32E2455F9}">
      <dgm:prSet/>
      <dgm:spPr/>
      <dgm:t>
        <a:bodyPr/>
        <a:lstStyle/>
        <a:p>
          <a:endParaRPr lang="en-PH"/>
        </a:p>
      </dgm:t>
    </dgm:pt>
    <dgm:pt modelId="{D21E54F4-DBA1-441B-AEE5-39A75AA21A02}">
      <dgm:prSet custT="1"/>
      <dgm:spPr/>
      <dgm:t>
        <a:bodyPr/>
        <a:lstStyle/>
        <a:p>
          <a:pPr algn="ctr"/>
          <a:r>
            <a:rPr lang="en-PH" sz="1100" b="0" i="0" u="none">
              <a:latin typeface="Arial "/>
              <a:cs typeface="Arial" panose="020B0604020202020204" pitchFamily="34" charset="0"/>
            </a:rPr>
            <a:t>Evacuation Facilities</a:t>
          </a:r>
          <a:endParaRPr lang="en-PH" sz="1100">
            <a:latin typeface="Arial "/>
          </a:endParaRPr>
        </a:p>
      </dgm:t>
    </dgm:pt>
    <dgm:pt modelId="{D27A5BA4-F11C-4DF5-8338-0BC121347C85}" type="parTrans" cxnId="{3FEFF85A-E163-4F25-9AA8-8F13164E8848}">
      <dgm:prSet/>
      <dgm:spPr/>
      <dgm:t>
        <a:bodyPr/>
        <a:lstStyle/>
        <a:p>
          <a:pPr algn="ctr"/>
          <a:endParaRPr lang="en-PH">
            <a:latin typeface="Arial "/>
          </a:endParaRPr>
        </a:p>
      </dgm:t>
    </dgm:pt>
    <dgm:pt modelId="{673BA3F5-4F87-43D7-A681-91D1F46EEFDD}" type="sibTrans" cxnId="{3FEFF85A-E163-4F25-9AA8-8F13164E8848}">
      <dgm:prSet/>
      <dgm:spPr/>
      <dgm:t>
        <a:bodyPr/>
        <a:lstStyle/>
        <a:p>
          <a:endParaRPr lang="en-PH"/>
        </a:p>
      </dgm:t>
    </dgm:pt>
    <dgm:pt modelId="{27C573F8-988D-4A72-9529-20E82EAFAF6F}">
      <dgm:prSet custT="1"/>
      <dgm:spPr/>
      <dgm:t>
        <a:bodyPr/>
        <a:lstStyle/>
        <a:p>
          <a:pPr algn="ctr"/>
          <a:r>
            <a:rPr lang="en-PH" sz="1100" b="0" i="0" u="none">
              <a:latin typeface="Arial "/>
              <a:cs typeface="Arial" panose="020B0604020202020204" pitchFamily="34" charset="0"/>
            </a:rPr>
            <a:t>Emergency Assistance</a:t>
          </a:r>
          <a:endParaRPr lang="en-PH" sz="1100">
            <a:latin typeface="Arial "/>
          </a:endParaRPr>
        </a:p>
      </dgm:t>
    </dgm:pt>
    <dgm:pt modelId="{AC4A73D8-DB5A-48A4-8D85-B569645849AF}" type="parTrans" cxnId="{5D338FDE-9835-4E9E-9525-47F872152B9A}">
      <dgm:prSet/>
      <dgm:spPr/>
      <dgm:t>
        <a:bodyPr/>
        <a:lstStyle/>
        <a:p>
          <a:pPr algn="ctr"/>
          <a:endParaRPr lang="en-PH">
            <a:latin typeface="Arial "/>
          </a:endParaRPr>
        </a:p>
      </dgm:t>
    </dgm:pt>
    <dgm:pt modelId="{DDBBE161-0E44-480C-BA1A-FB9E70734ADE}" type="sibTrans" cxnId="{5D338FDE-9835-4E9E-9525-47F872152B9A}">
      <dgm:prSet/>
      <dgm:spPr/>
      <dgm:t>
        <a:bodyPr/>
        <a:lstStyle/>
        <a:p>
          <a:endParaRPr lang="en-PH"/>
        </a:p>
      </dgm:t>
    </dgm:pt>
    <dgm:pt modelId="{E9F57970-5CD0-46AF-BFD1-0D775D723F9B}">
      <dgm:prSet custT="1"/>
      <dgm:spPr/>
      <dgm:t>
        <a:bodyPr/>
        <a:lstStyle/>
        <a:p>
          <a:pPr algn="ctr"/>
          <a:r>
            <a:rPr lang="en-PH" sz="1100" b="0" i="0" u="none">
              <a:latin typeface="Arial "/>
              <a:cs typeface="Arial" panose="020B0604020202020204" pitchFamily="34" charset="0"/>
            </a:rPr>
            <a:t>Rescue Support</a:t>
          </a:r>
          <a:endParaRPr lang="en-PH" sz="1100">
            <a:latin typeface="Arial "/>
          </a:endParaRPr>
        </a:p>
      </dgm:t>
    </dgm:pt>
    <dgm:pt modelId="{1261BEB2-C9F7-42E6-AB0E-C893BECE981F}" type="parTrans" cxnId="{1853AA2A-7001-4038-A9CC-DE2139C6A4F6}">
      <dgm:prSet/>
      <dgm:spPr/>
      <dgm:t>
        <a:bodyPr/>
        <a:lstStyle/>
        <a:p>
          <a:pPr algn="ctr"/>
          <a:endParaRPr lang="en-PH">
            <a:latin typeface="Arial "/>
          </a:endParaRPr>
        </a:p>
      </dgm:t>
    </dgm:pt>
    <dgm:pt modelId="{AA83FBBD-7818-4366-BE77-C1302B5F78A6}" type="sibTrans" cxnId="{1853AA2A-7001-4038-A9CC-DE2139C6A4F6}">
      <dgm:prSet/>
      <dgm:spPr/>
      <dgm:t>
        <a:bodyPr/>
        <a:lstStyle/>
        <a:p>
          <a:endParaRPr lang="en-PH"/>
        </a:p>
      </dgm:t>
    </dgm:pt>
    <dgm:pt modelId="{9449121D-DC31-44AB-9BE9-2D5C9DE4FD74}">
      <dgm:prSet custT="1"/>
      <dgm:spPr/>
      <dgm:t>
        <a:bodyPr/>
        <a:lstStyle/>
        <a:p>
          <a:pPr algn="ctr"/>
          <a:r>
            <a:rPr lang="en-PH" sz="1100">
              <a:latin typeface="Arial "/>
              <a:cs typeface="Arial" panose="020B0604020202020204" pitchFamily="34" charset="0"/>
            </a:rPr>
            <a:t>Enhancing Resilience of Low-Rise Vernacular Masonry Homes in Flash Flood-Prone Regions - Platt et al. (2021)</a:t>
          </a:r>
        </a:p>
      </dgm:t>
    </dgm:pt>
    <dgm:pt modelId="{41E370FE-8C79-4184-9CEC-356DE97522FD}" type="parTrans" cxnId="{69C22C36-476E-4AA8-B6C4-8FA40888FD66}">
      <dgm:prSet/>
      <dgm:spPr/>
      <dgm:t>
        <a:bodyPr/>
        <a:lstStyle/>
        <a:p>
          <a:pPr algn="ctr"/>
          <a:endParaRPr lang="en-PH">
            <a:latin typeface="Arial "/>
          </a:endParaRPr>
        </a:p>
      </dgm:t>
    </dgm:pt>
    <dgm:pt modelId="{25B1930F-8919-4724-8E76-55F3C55626BB}" type="sibTrans" cxnId="{69C22C36-476E-4AA8-B6C4-8FA40888FD66}">
      <dgm:prSet/>
      <dgm:spPr/>
      <dgm:t>
        <a:bodyPr/>
        <a:lstStyle/>
        <a:p>
          <a:endParaRPr lang="en-PH"/>
        </a:p>
      </dgm:t>
    </dgm:pt>
    <dgm:pt modelId="{5CAE0A1A-5A23-47E0-9970-56F477B31340}">
      <dgm:prSet custT="1"/>
      <dgm:spPr/>
      <dgm:t>
        <a:bodyPr/>
        <a:lstStyle/>
        <a:p>
          <a:pPr algn="ctr"/>
          <a:r>
            <a:rPr lang="en-PH" sz="1100">
              <a:latin typeface="Arial "/>
              <a:cs typeface="Arial" panose="020B0604020202020204" pitchFamily="34" charset="0"/>
            </a:rPr>
            <a:t>Enhancing Evacuation Safety with BEME Algorithm - Kurdi et al. (2020)</a:t>
          </a:r>
        </a:p>
      </dgm:t>
    </dgm:pt>
    <dgm:pt modelId="{01D1F876-ED76-4EF4-83F2-2BA7EA7F4971}" type="parTrans" cxnId="{245522F9-C3E9-43FC-B3BE-A62F6BB12FD9}">
      <dgm:prSet/>
      <dgm:spPr/>
      <dgm:t>
        <a:bodyPr/>
        <a:lstStyle/>
        <a:p>
          <a:pPr algn="ctr"/>
          <a:endParaRPr lang="en-PH">
            <a:latin typeface="Arial "/>
          </a:endParaRPr>
        </a:p>
      </dgm:t>
    </dgm:pt>
    <dgm:pt modelId="{070D5993-AA9C-429C-9014-D7A4F53155A2}" type="sibTrans" cxnId="{245522F9-C3E9-43FC-B3BE-A62F6BB12FD9}">
      <dgm:prSet/>
      <dgm:spPr/>
      <dgm:t>
        <a:bodyPr/>
        <a:lstStyle/>
        <a:p>
          <a:endParaRPr lang="en-PH"/>
        </a:p>
      </dgm:t>
    </dgm:pt>
    <dgm:pt modelId="{7230EA40-B5AB-4C29-8514-990C0CE70A2C}">
      <dgm:prSet custT="1"/>
      <dgm:spPr/>
      <dgm:t>
        <a:bodyPr/>
        <a:lstStyle/>
        <a:p>
          <a:pPr algn="ctr"/>
          <a:r>
            <a:rPr lang="en-PH" sz="1100" b="0" i="0">
              <a:latin typeface="Arial "/>
            </a:rPr>
            <a:t>Disaster-Resilient Architecture and Disaster Risk Reduction. - NDRRMP (2011-2028)</a:t>
          </a:r>
          <a:endParaRPr lang="en-PH" sz="1100">
            <a:latin typeface="Arial "/>
            <a:cs typeface="Arial" panose="020B0604020202020204" pitchFamily="34" charset="0"/>
          </a:endParaRPr>
        </a:p>
      </dgm:t>
    </dgm:pt>
    <dgm:pt modelId="{B3F7272D-88D6-46FD-9C2A-A4A5F804C466}" type="parTrans" cxnId="{FFB35418-77CF-4B2F-8CB4-54D3C558CE5D}">
      <dgm:prSet/>
      <dgm:spPr/>
      <dgm:t>
        <a:bodyPr/>
        <a:lstStyle/>
        <a:p>
          <a:pPr algn="ctr"/>
          <a:endParaRPr lang="en-PH">
            <a:latin typeface="Arial "/>
          </a:endParaRPr>
        </a:p>
      </dgm:t>
    </dgm:pt>
    <dgm:pt modelId="{04313F59-970B-488F-A947-71F97A1F332C}" type="sibTrans" cxnId="{FFB35418-77CF-4B2F-8CB4-54D3C558CE5D}">
      <dgm:prSet/>
      <dgm:spPr/>
      <dgm:t>
        <a:bodyPr/>
        <a:lstStyle/>
        <a:p>
          <a:endParaRPr lang="en-PH"/>
        </a:p>
      </dgm:t>
    </dgm:pt>
    <dgm:pt modelId="{78DEF9EB-CF81-44B8-A382-38188F60919D}">
      <dgm:prSet custT="1"/>
      <dgm:spPr/>
      <dgm:t>
        <a:bodyPr/>
        <a:lstStyle/>
        <a:p>
          <a:pPr algn="ctr"/>
          <a:r>
            <a:rPr lang="en-PH" sz="1100" b="0" i="0">
              <a:latin typeface="Arial "/>
            </a:rPr>
            <a:t>Disaster Response and Preparedness - officialgazette.gov.ph (2013)</a:t>
          </a:r>
          <a:endParaRPr lang="en-PH" sz="1100">
            <a:latin typeface="Arial "/>
            <a:cs typeface="Arial" panose="020B0604020202020204" pitchFamily="34" charset="0"/>
          </a:endParaRPr>
        </a:p>
      </dgm:t>
    </dgm:pt>
    <dgm:pt modelId="{F64DDC4A-FDA0-49E5-A2E0-67CFE41DAAEB}" type="parTrans" cxnId="{BF3CD68A-2D13-4571-9E8E-0BEB73E63FC1}">
      <dgm:prSet/>
      <dgm:spPr/>
      <dgm:t>
        <a:bodyPr/>
        <a:lstStyle/>
        <a:p>
          <a:pPr algn="ctr"/>
          <a:endParaRPr lang="en-PH">
            <a:latin typeface="Arial "/>
          </a:endParaRPr>
        </a:p>
      </dgm:t>
    </dgm:pt>
    <dgm:pt modelId="{C3405C48-9A94-4932-9F1C-F627FF1229DA}" type="sibTrans" cxnId="{BF3CD68A-2D13-4571-9E8E-0BEB73E63FC1}">
      <dgm:prSet/>
      <dgm:spPr/>
      <dgm:t>
        <a:bodyPr/>
        <a:lstStyle/>
        <a:p>
          <a:endParaRPr lang="en-PH"/>
        </a:p>
      </dgm:t>
    </dgm:pt>
    <dgm:pt modelId="{0C073CBB-8AD1-40DF-BA1F-FF9633AB0E5A}">
      <dgm:prSet custT="1"/>
      <dgm:spPr/>
      <dgm:t>
        <a:bodyPr/>
        <a:lstStyle/>
        <a:p>
          <a:pPr algn="ctr"/>
          <a:r>
            <a:rPr lang="en-PH" sz="1100" b="0" i="0">
              <a:latin typeface="Arial "/>
            </a:rPr>
            <a:t>Emergency Medical Services (EMS) Infrastructure -WebMD Editorial Contributors (2023)</a:t>
          </a:r>
          <a:endParaRPr lang="en-PH" sz="1100">
            <a:latin typeface="Arial "/>
            <a:cs typeface="Arial" panose="020B0604020202020204" pitchFamily="34" charset="0"/>
          </a:endParaRPr>
        </a:p>
      </dgm:t>
    </dgm:pt>
    <dgm:pt modelId="{F006AE0D-0B89-43CC-B62F-B8AEE51450E1}" type="parTrans" cxnId="{31F7EA02-7BCF-44F4-9B39-12EAA5E5BC78}">
      <dgm:prSet/>
      <dgm:spPr/>
      <dgm:t>
        <a:bodyPr/>
        <a:lstStyle/>
        <a:p>
          <a:pPr algn="ctr"/>
          <a:endParaRPr lang="en-PH">
            <a:latin typeface="Arial "/>
          </a:endParaRPr>
        </a:p>
      </dgm:t>
    </dgm:pt>
    <dgm:pt modelId="{8B6F0DD2-82C5-4163-A082-6F5AD9D69835}" type="sibTrans" cxnId="{31F7EA02-7BCF-44F4-9B39-12EAA5E5BC78}">
      <dgm:prSet/>
      <dgm:spPr/>
      <dgm:t>
        <a:bodyPr/>
        <a:lstStyle/>
        <a:p>
          <a:endParaRPr lang="en-PH"/>
        </a:p>
      </dgm:t>
    </dgm:pt>
    <dgm:pt modelId="{FE4EB53F-25C7-45B1-A164-3AC82B28FF50}">
      <dgm:prSet custT="1"/>
      <dgm:spPr/>
      <dgm:t>
        <a:bodyPr/>
        <a:lstStyle/>
        <a:p>
          <a:pPr algn="ctr"/>
          <a:r>
            <a:rPr lang="en-PH" sz="1100">
              <a:latin typeface="Arial "/>
              <a:cs typeface="Arial" panose="020B0604020202020204" pitchFamily="34" charset="0"/>
            </a:rPr>
            <a:t>Sustainable Approach of Vernacular Architecture in the Modern World - Nguyen et al. (2019)</a:t>
          </a:r>
        </a:p>
      </dgm:t>
    </dgm:pt>
    <dgm:pt modelId="{9DA653E8-8D64-441A-A41D-18E038E6AEED}" type="parTrans" cxnId="{458DC14B-0B9A-4C86-B223-75E6B132DDF6}">
      <dgm:prSet/>
      <dgm:spPr/>
      <dgm:t>
        <a:bodyPr/>
        <a:lstStyle/>
        <a:p>
          <a:pPr algn="ctr"/>
          <a:endParaRPr lang="en-PH">
            <a:latin typeface="Arial "/>
          </a:endParaRPr>
        </a:p>
      </dgm:t>
    </dgm:pt>
    <dgm:pt modelId="{DAAECE1D-B61B-4853-A244-2E7878567C36}" type="sibTrans" cxnId="{458DC14B-0B9A-4C86-B223-75E6B132DDF6}">
      <dgm:prSet/>
      <dgm:spPr/>
      <dgm:t>
        <a:bodyPr/>
        <a:lstStyle/>
        <a:p>
          <a:endParaRPr lang="en-PH"/>
        </a:p>
      </dgm:t>
    </dgm:pt>
    <dgm:pt modelId="{111B2F09-E56F-444A-80F2-DBB73174FEEF}">
      <dgm:prSet custT="1"/>
      <dgm:spPr/>
      <dgm:t>
        <a:bodyPr/>
        <a:lstStyle/>
        <a:p>
          <a:pPr algn="ctr"/>
          <a:r>
            <a:rPr lang="en-PH" sz="1100" b="0" i="0">
              <a:latin typeface="Arial "/>
            </a:rPr>
            <a:t>Urban Search and Rescue Operations - Fema.gov (2020)</a:t>
          </a:r>
          <a:endParaRPr lang="en-PH" sz="1100">
            <a:latin typeface="Arial "/>
            <a:cs typeface="Arial" panose="020B0604020202020204" pitchFamily="34" charset="0"/>
          </a:endParaRPr>
        </a:p>
      </dgm:t>
    </dgm:pt>
    <dgm:pt modelId="{BDC113BE-2B60-4542-B9B8-C4062E684A43}" type="parTrans" cxnId="{6C0A93DC-16D2-42E2-83FF-C35FCD61CBB9}">
      <dgm:prSet/>
      <dgm:spPr/>
      <dgm:t>
        <a:bodyPr/>
        <a:lstStyle/>
        <a:p>
          <a:pPr algn="ctr"/>
          <a:endParaRPr lang="en-PH">
            <a:latin typeface="Arial "/>
          </a:endParaRPr>
        </a:p>
      </dgm:t>
    </dgm:pt>
    <dgm:pt modelId="{430E535E-B563-47BE-917D-ED5C4E534B4C}" type="sibTrans" cxnId="{6C0A93DC-16D2-42E2-83FF-C35FCD61CBB9}">
      <dgm:prSet/>
      <dgm:spPr/>
      <dgm:t>
        <a:bodyPr/>
        <a:lstStyle/>
        <a:p>
          <a:endParaRPr lang="en-PH"/>
        </a:p>
      </dgm:t>
    </dgm:pt>
    <dgm:pt modelId="{66A47C6B-36D5-45FC-ADAC-059D625876D8}">
      <dgm:prSet custT="1"/>
      <dgm:spPr/>
      <dgm:t>
        <a:bodyPr/>
        <a:lstStyle/>
        <a:p>
          <a:pPr algn="ctr"/>
          <a:r>
            <a:rPr lang="en-PH" sz="1100">
              <a:latin typeface="Arial "/>
              <a:cs typeface="Arial" panose="020B0604020202020204" pitchFamily="34" charset="0"/>
            </a:rPr>
            <a:t>Advancing Emergency Evacuation Planning with CADRO Algorithm - E s et al. (2023)</a:t>
          </a:r>
        </a:p>
      </dgm:t>
    </dgm:pt>
    <dgm:pt modelId="{A120CA92-A70C-4691-B808-0DDD4F1DFAB0}" type="parTrans" cxnId="{5313863C-679B-4AEE-8327-07538EA130EC}">
      <dgm:prSet/>
      <dgm:spPr/>
      <dgm:t>
        <a:bodyPr/>
        <a:lstStyle/>
        <a:p>
          <a:pPr algn="ctr"/>
          <a:endParaRPr lang="en-PH">
            <a:latin typeface="Arial "/>
          </a:endParaRPr>
        </a:p>
      </dgm:t>
    </dgm:pt>
    <dgm:pt modelId="{D9886DA4-02AE-41D2-A455-64D652523E72}" type="sibTrans" cxnId="{5313863C-679B-4AEE-8327-07538EA130EC}">
      <dgm:prSet/>
      <dgm:spPr/>
      <dgm:t>
        <a:bodyPr/>
        <a:lstStyle/>
        <a:p>
          <a:endParaRPr lang="en-PH"/>
        </a:p>
      </dgm:t>
    </dgm:pt>
    <dgm:pt modelId="{21D8E3BA-F729-4BDE-A964-3C3AD4ABE695}">
      <dgm:prSet custT="1"/>
      <dgm:spPr/>
      <dgm:t>
        <a:bodyPr/>
        <a:lstStyle/>
        <a:p>
          <a:pPr algn="ctr"/>
          <a:r>
            <a:rPr lang="en-PH" sz="1100">
              <a:latin typeface="Arial "/>
              <a:cs typeface="Arial" panose="020B0604020202020204" pitchFamily="34" charset="0"/>
            </a:rPr>
            <a:t>Optimizing Emergency Evacuation with Integrated Vertical and Horizontal Planning - Sun et al. (2022)</a:t>
          </a:r>
        </a:p>
      </dgm:t>
    </dgm:pt>
    <dgm:pt modelId="{36ADB8F1-C79A-4CD4-9F31-1F9BE55ABD45}" type="parTrans" cxnId="{DC78312D-2476-43F8-81D5-18BDFBD24999}">
      <dgm:prSet/>
      <dgm:spPr/>
      <dgm:t>
        <a:bodyPr/>
        <a:lstStyle/>
        <a:p>
          <a:pPr algn="ctr"/>
          <a:endParaRPr lang="en-PH">
            <a:latin typeface="Arial "/>
          </a:endParaRPr>
        </a:p>
      </dgm:t>
    </dgm:pt>
    <dgm:pt modelId="{1AB98D1F-E514-4C01-ACD2-A85F47D17647}" type="sibTrans" cxnId="{DC78312D-2476-43F8-81D5-18BDFBD24999}">
      <dgm:prSet/>
      <dgm:spPr/>
      <dgm:t>
        <a:bodyPr/>
        <a:lstStyle/>
        <a:p>
          <a:endParaRPr lang="en-PH"/>
        </a:p>
      </dgm:t>
    </dgm:pt>
    <dgm:pt modelId="{DB2C88FB-392F-4CB0-A3A2-C1EB76D44E31}">
      <dgm:prSet custT="1"/>
      <dgm:spPr/>
      <dgm:t>
        <a:bodyPr/>
        <a:lstStyle/>
        <a:p>
          <a:pPr algn="ctr"/>
          <a:r>
            <a:rPr lang="en-PH" sz="1100" b="0" i="0">
              <a:latin typeface="Arial "/>
            </a:rPr>
            <a:t>Resilience Attributes in Local Disaster Management Plans - Ner et al. (2022)</a:t>
          </a:r>
          <a:endParaRPr lang="en-PH" sz="1100">
            <a:latin typeface="Arial "/>
            <a:cs typeface="Arial" panose="020B0604020202020204" pitchFamily="34" charset="0"/>
          </a:endParaRPr>
        </a:p>
      </dgm:t>
    </dgm:pt>
    <dgm:pt modelId="{D3DE92C5-B28A-47B4-8F8C-EDDCB40A403A}" type="parTrans" cxnId="{F08ED660-D93A-4C31-9DAC-498274735157}">
      <dgm:prSet/>
      <dgm:spPr/>
      <dgm:t>
        <a:bodyPr/>
        <a:lstStyle/>
        <a:p>
          <a:pPr algn="ctr"/>
          <a:endParaRPr lang="en-PH">
            <a:latin typeface="Arial "/>
          </a:endParaRPr>
        </a:p>
      </dgm:t>
    </dgm:pt>
    <dgm:pt modelId="{D6512C2D-B777-4A5E-B5CD-2A4379C44156}" type="sibTrans" cxnId="{F08ED660-D93A-4C31-9DAC-498274735157}">
      <dgm:prSet/>
      <dgm:spPr/>
      <dgm:t>
        <a:bodyPr/>
        <a:lstStyle/>
        <a:p>
          <a:endParaRPr lang="en-PH"/>
        </a:p>
      </dgm:t>
    </dgm:pt>
    <dgm:pt modelId="{02355B19-ABC5-4BFC-B6F3-3210DFC7654D}">
      <dgm:prSet/>
      <dgm:spPr/>
      <dgm:t>
        <a:bodyPr/>
        <a:lstStyle/>
        <a:p>
          <a:pPr algn="ctr"/>
          <a:r>
            <a:rPr lang="en-PH" b="0" i="0">
              <a:latin typeface="Arial "/>
            </a:rPr>
            <a:t>Integration of Resilience and Sustainability in Building Design. - Dengwani (2022)</a:t>
          </a:r>
          <a:endParaRPr lang="en-PH">
            <a:latin typeface="Arial "/>
            <a:cs typeface="Arial" panose="020B0604020202020204" pitchFamily="34" charset="0"/>
          </a:endParaRPr>
        </a:p>
      </dgm:t>
    </dgm:pt>
    <dgm:pt modelId="{5C77E341-6BCA-4D03-9F82-14EDB2BD95BD}" type="parTrans" cxnId="{13A477ED-B884-4AF4-B0D9-D727820AC3A5}">
      <dgm:prSet/>
      <dgm:spPr/>
      <dgm:t>
        <a:bodyPr/>
        <a:lstStyle/>
        <a:p>
          <a:pPr algn="ctr"/>
          <a:endParaRPr lang="en-PH">
            <a:latin typeface="Arial "/>
          </a:endParaRPr>
        </a:p>
      </dgm:t>
    </dgm:pt>
    <dgm:pt modelId="{0FFD80F6-5341-45B2-B9AA-4FE6AF5E00DC}" type="sibTrans" cxnId="{13A477ED-B884-4AF4-B0D9-D727820AC3A5}">
      <dgm:prSet/>
      <dgm:spPr/>
      <dgm:t>
        <a:bodyPr/>
        <a:lstStyle/>
        <a:p>
          <a:endParaRPr lang="en-PH"/>
        </a:p>
      </dgm:t>
    </dgm:pt>
    <dgm:pt modelId="{3E7F2160-9E3A-48B2-A7AD-8D491A467A3B}">
      <dgm:prSet/>
      <dgm:spPr/>
      <dgm:t>
        <a:bodyPr/>
        <a:lstStyle/>
        <a:p>
          <a:pPr algn="ctr"/>
          <a:r>
            <a:rPr lang="en-PH" b="0" i="0">
              <a:latin typeface="Arial "/>
            </a:rPr>
            <a:t>Emergency Facilities for Disaster Risk Reduction and Management -</a:t>
          </a:r>
          <a:r>
            <a:rPr lang="en-PH">
              <a:latin typeface="Arial "/>
            </a:rPr>
            <a:t>DRRM (2010)</a:t>
          </a:r>
          <a:r>
            <a:rPr lang="en-PH" b="0" i="0">
              <a:latin typeface="Arial "/>
            </a:rPr>
            <a:t> </a:t>
          </a:r>
          <a:endParaRPr lang="en-PH">
            <a:latin typeface="Arial "/>
            <a:cs typeface="Arial" panose="020B0604020202020204" pitchFamily="34" charset="0"/>
          </a:endParaRPr>
        </a:p>
      </dgm:t>
    </dgm:pt>
    <dgm:pt modelId="{E112A11D-5E29-4FCA-90E9-C8A2D6395A09}" type="parTrans" cxnId="{9EC3D7CD-F17A-4238-B441-86C5A957F422}">
      <dgm:prSet/>
      <dgm:spPr/>
      <dgm:t>
        <a:bodyPr/>
        <a:lstStyle/>
        <a:p>
          <a:pPr algn="ctr"/>
          <a:endParaRPr lang="en-PH">
            <a:latin typeface="Arial "/>
          </a:endParaRPr>
        </a:p>
      </dgm:t>
    </dgm:pt>
    <dgm:pt modelId="{E392A32D-7CB8-424A-B29D-01C98A8034CB}" type="sibTrans" cxnId="{9EC3D7CD-F17A-4238-B441-86C5A957F422}">
      <dgm:prSet/>
      <dgm:spPr/>
      <dgm:t>
        <a:bodyPr/>
        <a:lstStyle/>
        <a:p>
          <a:endParaRPr lang="en-PH"/>
        </a:p>
      </dgm:t>
    </dgm:pt>
    <dgm:pt modelId="{30A6C1CA-460C-4023-9CAE-39A12D665E43}">
      <dgm:prSet/>
      <dgm:spPr/>
      <dgm:t>
        <a:bodyPr/>
        <a:lstStyle/>
        <a:p>
          <a:r>
            <a:rPr lang="en-PH" b="0" i="0">
              <a:latin typeface="Arial "/>
            </a:rPr>
            <a:t>Emergency Response Coordination - ems.gov (2023)</a:t>
          </a:r>
          <a:endParaRPr lang="en-PH">
            <a:latin typeface="Arial "/>
            <a:cs typeface="Arial" panose="020B0604020202020204" pitchFamily="34" charset="0"/>
          </a:endParaRPr>
        </a:p>
      </dgm:t>
    </dgm:pt>
    <dgm:pt modelId="{BBB64EC4-D507-41AA-8F22-82FF96AEE67E}" type="parTrans" cxnId="{BD86C36E-798F-4F04-AF58-0AF5ED8F1759}">
      <dgm:prSet/>
      <dgm:spPr/>
      <dgm:t>
        <a:bodyPr/>
        <a:lstStyle/>
        <a:p>
          <a:endParaRPr lang="en-PH">
            <a:latin typeface="Arial "/>
          </a:endParaRPr>
        </a:p>
      </dgm:t>
    </dgm:pt>
    <dgm:pt modelId="{E55663BF-EC57-4785-9AB6-BDBB3EB846C8}" type="sibTrans" cxnId="{BD86C36E-798F-4F04-AF58-0AF5ED8F1759}">
      <dgm:prSet/>
      <dgm:spPr/>
      <dgm:t>
        <a:bodyPr/>
        <a:lstStyle/>
        <a:p>
          <a:endParaRPr lang="en-PH"/>
        </a:p>
      </dgm:t>
    </dgm:pt>
    <dgm:pt modelId="{49EF58AD-CFA8-481E-9C85-F08561BC1D89}">
      <dgm:prSet/>
      <dgm:spPr/>
      <dgm:t>
        <a:bodyPr/>
        <a:lstStyle/>
        <a:p>
          <a:r>
            <a:rPr lang="en-PH" b="0" i="0">
              <a:latin typeface="Arial "/>
            </a:rPr>
            <a:t>Community Paramedicine Integration and Impact. - Syed (2023)</a:t>
          </a:r>
          <a:endParaRPr lang="en-PH">
            <a:latin typeface="Arial "/>
            <a:cs typeface="Arial" panose="020B0604020202020204" pitchFamily="34" charset="0"/>
          </a:endParaRPr>
        </a:p>
      </dgm:t>
    </dgm:pt>
    <dgm:pt modelId="{C4D3A01D-8C1E-439D-8E37-5F424DE31BAB}" type="parTrans" cxnId="{01625F89-A221-4F47-BE9B-6627F25A8B07}">
      <dgm:prSet/>
      <dgm:spPr/>
      <dgm:t>
        <a:bodyPr/>
        <a:lstStyle/>
        <a:p>
          <a:endParaRPr lang="en-PH">
            <a:latin typeface="Arial "/>
          </a:endParaRPr>
        </a:p>
      </dgm:t>
    </dgm:pt>
    <dgm:pt modelId="{F6494EB1-7D3E-4AAD-9819-469DC9C2817C}" type="sibTrans" cxnId="{01625F89-A221-4F47-BE9B-6627F25A8B07}">
      <dgm:prSet/>
      <dgm:spPr/>
      <dgm:t>
        <a:bodyPr/>
        <a:lstStyle/>
        <a:p>
          <a:endParaRPr lang="en-PH"/>
        </a:p>
      </dgm:t>
    </dgm:pt>
    <dgm:pt modelId="{0EFC1E5C-3018-4277-852E-8F8AD292FF61}" type="pres">
      <dgm:prSet presAssocID="{475EE753-D396-4CFE-AADB-2D35BA743872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D8687F10-E455-4674-806C-79D7F50C302A}" type="pres">
      <dgm:prSet presAssocID="{644FC69F-E422-4C0F-9178-33AC542D52BD}" presName="hierRoot1" presStyleCnt="0">
        <dgm:presLayoutVars>
          <dgm:hierBranch val="init"/>
        </dgm:presLayoutVars>
      </dgm:prSet>
      <dgm:spPr/>
    </dgm:pt>
    <dgm:pt modelId="{85D69A58-388C-4B35-89CF-BEEB1D334125}" type="pres">
      <dgm:prSet presAssocID="{644FC69F-E422-4C0F-9178-33AC542D52BD}" presName="rootComposite1" presStyleCnt="0"/>
      <dgm:spPr/>
    </dgm:pt>
    <dgm:pt modelId="{015C9F13-55D9-460E-A69E-DA687F719367}" type="pres">
      <dgm:prSet presAssocID="{644FC69F-E422-4C0F-9178-33AC542D52BD}" presName="rootText1" presStyleLbl="node0" presStyleIdx="0" presStyleCnt="1" custScaleX="319712">
        <dgm:presLayoutVars>
          <dgm:chPref val="3"/>
        </dgm:presLayoutVars>
      </dgm:prSet>
      <dgm:spPr/>
    </dgm:pt>
    <dgm:pt modelId="{16A29652-462F-458A-9F86-41B542870204}" type="pres">
      <dgm:prSet presAssocID="{644FC69F-E422-4C0F-9178-33AC542D52BD}" presName="rootConnector1" presStyleLbl="node1" presStyleIdx="0" presStyleCnt="0"/>
      <dgm:spPr/>
    </dgm:pt>
    <dgm:pt modelId="{4CF70E6D-5F1F-426F-98AB-7DC4FF3A1797}" type="pres">
      <dgm:prSet presAssocID="{644FC69F-E422-4C0F-9178-33AC542D52BD}" presName="hierChild2" presStyleCnt="0"/>
      <dgm:spPr/>
    </dgm:pt>
    <dgm:pt modelId="{86EC7A50-5B0C-4A12-9746-2EFD525E1424}" type="pres">
      <dgm:prSet presAssocID="{9AC4A2D7-01A1-4BCE-851A-CAE00CFF6773}" presName="Name37" presStyleLbl="parChTrans1D2" presStyleIdx="0" presStyleCnt="7"/>
      <dgm:spPr/>
    </dgm:pt>
    <dgm:pt modelId="{F1846DD0-B988-4EB2-B369-2EC66937426C}" type="pres">
      <dgm:prSet presAssocID="{4D306EB9-911B-4015-9C50-2B85D1F256BC}" presName="hierRoot2" presStyleCnt="0">
        <dgm:presLayoutVars>
          <dgm:hierBranch val="init"/>
        </dgm:presLayoutVars>
      </dgm:prSet>
      <dgm:spPr/>
    </dgm:pt>
    <dgm:pt modelId="{04D40416-D5D7-461D-B12D-5ABACD1208DF}" type="pres">
      <dgm:prSet presAssocID="{4D306EB9-911B-4015-9C50-2B85D1F256BC}" presName="rootComposite" presStyleCnt="0"/>
      <dgm:spPr/>
    </dgm:pt>
    <dgm:pt modelId="{C164C851-5D98-4A07-B707-887FD6BE2725}" type="pres">
      <dgm:prSet presAssocID="{4D306EB9-911B-4015-9C50-2B85D1F256BC}" presName="rootText" presStyleLbl="node2" presStyleIdx="0" presStyleCnt="7">
        <dgm:presLayoutVars>
          <dgm:chPref val="3"/>
        </dgm:presLayoutVars>
      </dgm:prSet>
      <dgm:spPr/>
    </dgm:pt>
    <dgm:pt modelId="{046F5D2C-A129-4E0A-9920-08343615DBAE}" type="pres">
      <dgm:prSet presAssocID="{4D306EB9-911B-4015-9C50-2B85D1F256BC}" presName="rootConnector" presStyleLbl="node2" presStyleIdx="0" presStyleCnt="7"/>
      <dgm:spPr/>
    </dgm:pt>
    <dgm:pt modelId="{62246552-2263-4309-9D42-9AB2AF5C0148}" type="pres">
      <dgm:prSet presAssocID="{4D306EB9-911B-4015-9C50-2B85D1F256BC}" presName="hierChild4" presStyleCnt="0"/>
      <dgm:spPr/>
    </dgm:pt>
    <dgm:pt modelId="{12073B28-B92B-4677-95BD-5034AD1EA763}" type="pres">
      <dgm:prSet presAssocID="{A120CA92-A70C-4691-B808-0DDD4F1DFAB0}" presName="Name37" presStyleLbl="parChTrans1D3" presStyleIdx="0" presStyleCnt="14"/>
      <dgm:spPr/>
    </dgm:pt>
    <dgm:pt modelId="{4A757E8C-7BEA-4EEC-A562-F8D3DAF3EB59}" type="pres">
      <dgm:prSet presAssocID="{66A47C6B-36D5-45FC-ADAC-059D625876D8}" presName="hierRoot2" presStyleCnt="0">
        <dgm:presLayoutVars>
          <dgm:hierBranch val="init"/>
        </dgm:presLayoutVars>
      </dgm:prSet>
      <dgm:spPr/>
    </dgm:pt>
    <dgm:pt modelId="{DF30B460-7EBF-422C-8B43-17E569AC1DDE}" type="pres">
      <dgm:prSet presAssocID="{66A47C6B-36D5-45FC-ADAC-059D625876D8}" presName="rootComposite" presStyleCnt="0"/>
      <dgm:spPr/>
    </dgm:pt>
    <dgm:pt modelId="{34D8E2AD-A335-47EC-A1E3-8B4630EF6311}" type="pres">
      <dgm:prSet presAssocID="{66A47C6B-36D5-45FC-ADAC-059D625876D8}" presName="rootText" presStyleLbl="node3" presStyleIdx="0" presStyleCnt="14" custScaleY="314405">
        <dgm:presLayoutVars>
          <dgm:chPref val="3"/>
        </dgm:presLayoutVars>
      </dgm:prSet>
      <dgm:spPr/>
    </dgm:pt>
    <dgm:pt modelId="{0E2C66D7-5CBB-4F67-899F-60208D5FB345}" type="pres">
      <dgm:prSet presAssocID="{66A47C6B-36D5-45FC-ADAC-059D625876D8}" presName="rootConnector" presStyleLbl="node3" presStyleIdx="0" presStyleCnt="14"/>
      <dgm:spPr/>
    </dgm:pt>
    <dgm:pt modelId="{205012C1-1C53-43C6-9573-EB2E56ABF094}" type="pres">
      <dgm:prSet presAssocID="{66A47C6B-36D5-45FC-ADAC-059D625876D8}" presName="hierChild4" presStyleCnt="0"/>
      <dgm:spPr/>
    </dgm:pt>
    <dgm:pt modelId="{D57AC9E7-FCCB-405E-BDFD-A00F87F4B1EB}" type="pres">
      <dgm:prSet presAssocID="{66A47C6B-36D5-45FC-ADAC-059D625876D8}" presName="hierChild5" presStyleCnt="0"/>
      <dgm:spPr/>
    </dgm:pt>
    <dgm:pt modelId="{4569C32A-A416-4010-BC55-61A462CA4C54}" type="pres">
      <dgm:prSet presAssocID="{41E370FE-8C79-4184-9CEC-356DE97522FD}" presName="Name37" presStyleLbl="parChTrans1D3" presStyleIdx="1" presStyleCnt="14"/>
      <dgm:spPr/>
    </dgm:pt>
    <dgm:pt modelId="{01AE8856-927F-42B0-8EAF-B47295B5425F}" type="pres">
      <dgm:prSet presAssocID="{9449121D-DC31-44AB-9BE9-2D5C9DE4FD74}" presName="hierRoot2" presStyleCnt="0">
        <dgm:presLayoutVars>
          <dgm:hierBranch val="init"/>
        </dgm:presLayoutVars>
      </dgm:prSet>
      <dgm:spPr/>
    </dgm:pt>
    <dgm:pt modelId="{C0BA51FE-3E2B-490C-8A7B-25BDFD73872E}" type="pres">
      <dgm:prSet presAssocID="{9449121D-DC31-44AB-9BE9-2D5C9DE4FD74}" presName="rootComposite" presStyleCnt="0"/>
      <dgm:spPr/>
    </dgm:pt>
    <dgm:pt modelId="{D521406D-457B-4484-B75A-C71D8CA8F183}" type="pres">
      <dgm:prSet presAssocID="{9449121D-DC31-44AB-9BE9-2D5C9DE4FD74}" presName="rootText" presStyleLbl="node3" presStyleIdx="1" presStyleCnt="14" custScaleY="289872">
        <dgm:presLayoutVars>
          <dgm:chPref val="3"/>
        </dgm:presLayoutVars>
      </dgm:prSet>
      <dgm:spPr/>
    </dgm:pt>
    <dgm:pt modelId="{E9468E14-2D11-48ED-B535-80FEBCD4C2A9}" type="pres">
      <dgm:prSet presAssocID="{9449121D-DC31-44AB-9BE9-2D5C9DE4FD74}" presName="rootConnector" presStyleLbl="node3" presStyleIdx="1" presStyleCnt="14"/>
      <dgm:spPr/>
    </dgm:pt>
    <dgm:pt modelId="{919FC656-1532-46A1-9A41-C8EEC152F53D}" type="pres">
      <dgm:prSet presAssocID="{9449121D-DC31-44AB-9BE9-2D5C9DE4FD74}" presName="hierChild4" presStyleCnt="0"/>
      <dgm:spPr/>
    </dgm:pt>
    <dgm:pt modelId="{D6EE2EFC-6E02-4C55-BF5D-AF1CDB99091E}" type="pres">
      <dgm:prSet presAssocID="{9449121D-DC31-44AB-9BE9-2D5C9DE4FD74}" presName="hierChild5" presStyleCnt="0"/>
      <dgm:spPr/>
    </dgm:pt>
    <dgm:pt modelId="{BD74CC3D-8E5D-4F52-A1F4-340491F2372D}" type="pres">
      <dgm:prSet presAssocID="{4D306EB9-911B-4015-9C50-2B85D1F256BC}" presName="hierChild5" presStyleCnt="0"/>
      <dgm:spPr/>
    </dgm:pt>
    <dgm:pt modelId="{9B7026C0-7C0E-4266-8371-C4F0FA3B2EF5}" type="pres">
      <dgm:prSet presAssocID="{D27A5BA4-F11C-4DF5-8338-0BC121347C85}" presName="Name37" presStyleLbl="parChTrans1D2" presStyleIdx="1" presStyleCnt="7"/>
      <dgm:spPr/>
    </dgm:pt>
    <dgm:pt modelId="{6D3802F7-5663-4637-A2BC-7A0388BE3B7F}" type="pres">
      <dgm:prSet presAssocID="{D21E54F4-DBA1-441B-AEE5-39A75AA21A02}" presName="hierRoot2" presStyleCnt="0">
        <dgm:presLayoutVars>
          <dgm:hierBranch val="init"/>
        </dgm:presLayoutVars>
      </dgm:prSet>
      <dgm:spPr/>
    </dgm:pt>
    <dgm:pt modelId="{8238C1F7-0C7C-4B41-8E6D-C60C88EF60B2}" type="pres">
      <dgm:prSet presAssocID="{D21E54F4-DBA1-441B-AEE5-39A75AA21A02}" presName="rootComposite" presStyleCnt="0"/>
      <dgm:spPr/>
    </dgm:pt>
    <dgm:pt modelId="{6658F4DA-9964-443F-9CD1-C518A34C2C9C}" type="pres">
      <dgm:prSet presAssocID="{D21E54F4-DBA1-441B-AEE5-39A75AA21A02}" presName="rootText" presStyleLbl="node2" presStyleIdx="1" presStyleCnt="7">
        <dgm:presLayoutVars>
          <dgm:chPref val="3"/>
        </dgm:presLayoutVars>
      </dgm:prSet>
      <dgm:spPr/>
    </dgm:pt>
    <dgm:pt modelId="{7A88193D-15B1-406B-AC76-B4F8C01BE205}" type="pres">
      <dgm:prSet presAssocID="{D21E54F4-DBA1-441B-AEE5-39A75AA21A02}" presName="rootConnector" presStyleLbl="node2" presStyleIdx="1" presStyleCnt="7"/>
      <dgm:spPr/>
    </dgm:pt>
    <dgm:pt modelId="{C18D9DE0-67F2-4F22-9FB2-C76FFED3ECBC}" type="pres">
      <dgm:prSet presAssocID="{D21E54F4-DBA1-441B-AEE5-39A75AA21A02}" presName="hierChild4" presStyleCnt="0"/>
      <dgm:spPr/>
    </dgm:pt>
    <dgm:pt modelId="{4DD41C54-8EE6-4E2B-8A84-7063BCE35265}" type="pres">
      <dgm:prSet presAssocID="{01D1F876-ED76-4EF4-83F2-2BA7EA7F4971}" presName="Name37" presStyleLbl="parChTrans1D3" presStyleIdx="2" presStyleCnt="14"/>
      <dgm:spPr/>
    </dgm:pt>
    <dgm:pt modelId="{A654387E-7157-4C26-9825-0E874DFB1721}" type="pres">
      <dgm:prSet presAssocID="{5CAE0A1A-5A23-47E0-9970-56F477B31340}" presName="hierRoot2" presStyleCnt="0">
        <dgm:presLayoutVars>
          <dgm:hierBranch val="init"/>
        </dgm:presLayoutVars>
      </dgm:prSet>
      <dgm:spPr/>
    </dgm:pt>
    <dgm:pt modelId="{3AB10A6C-5C2F-40A0-9ED9-5C0D7453B02C}" type="pres">
      <dgm:prSet presAssocID="{5CAE0A1A-5A23-47E0-9970-56F477B31340}" presName="rootComposite" presStyleCnt="0"/>
      <dgm:spPr/>
    </dgm:pt>
    <dgm:pt modelId="{B25F2D54-E093-49C5-BCA2-7962D8188043}" type="pres">
      <dgm:prSet presAssocID="{5CAE0A1A-5A23-47E0-9970-56F477B31340}" presName="rootText" presStyleLbl="node3" presStyleIdx="2" presStyleCnt="14" custScaleY="218184">
        <dgm:presLayoutVars>
          <dgm:chPref val="3"/>
        </dgm:presLayoutVars>
      </dgm:prSet>
      <dgm:spPr/>
    </dgm:pt>
    <dgm:pt modelId="{866FA0B4-F343-440B-AFBB-C08DE9D65D90}" type="pres">
      <dgm:prSet presAssocID="{5CAE0A1A-5A23-47E0-9970-56F477B31340}" presName="rootConnector" presStyleLbl="node3" presStyleIdx="2" presStyleCnt="14"/>
      <dgm:spPr/>
    </dgm:pt>
    <dgm:pt modelId="{CEC868A2-F3AD-4867-AECE-E701CA6CB473}" type="pres">
      <dgm:prSet presAssocID="{5CAE0A1A-5A23-47E0-9970-56F477B31340}" presName="hierChild4" presStyleCnt="0"/>
      <dgm:spPr/>
    </dgm:pt>
    <dgm:pt modelId="{ABDE8F51-AA7B-4D75-8C24-439DC9E0903D}" type="pres">
      <dgm:prSet presAssocID="{5CAE0A1A-5A23-47E0-9970-56F477B31340}" presName="hierChild5" presStyleCnt="0"/>
      <dgm:spPr/>
    </dgm:pt>
    <dgm:pt modelId="{F076B375-F1E8-4E0A-B0BF-E873D752EF8E}" type="pres">
      <dgm:prSet presAssocID="{36ADB8F1-C79A-4CD4-9F31-1F9BE55ABD45}" presName="Name37" presStyleLbl="parChTrans1D3" presStyleIdx="3" presStyleCnt="14"/>
      <dgm:spPr/>
    </dgm:pt>
    <dgm:pt modelId="{57151000-B06D-430C-8DD0-7B954DE234D0}" type="pres">
      <dgm:prSet presAssocID="{21D8E3BA-F729-4BDE-A964-3C3AD4ABE695}" presName="hierRoot2" presStyleCnt="0">
        <dgm:presLayoutVars>
          <dgm:hierBranch val="init"/>
        </dgm:presLayoutVars>
      </dgm:prSet>
      <dgm:spPr/>
    </dgm:pt>
    <dgm:pt modelId="{83165CCD-069F-48E3-810B-13FCBBE22BD3}" type="pres">
      <dgm:prSet presAssocID="{21D8E3BA-F729-4BDE-A964-3C3AD4ABE695}" presName="rootComposite" presStyleCnt="0"/>
      <dgm:spPr/>
    </dgm:pt>
    <dgm:pt modelId="{745F738D-501B-483A-AFA7-24DB5772CBC4}" type="pres">
      <dgm:prSet presAssocID="{21D8E3BA-F729-4BDE-A964-3C3AD4ABE695}" presName="rootText" presStyleLbl="node3" presStyleIdx="3" presStyleCnt="14" custScaleY="302701">
        <dgm:presLayoutVars>
          <dgm:chPref val="3"/>
        </dgm:presLayoutVars>
      </dgm:prSet>
      <dgm:spPr/>
    </dgm:pt>
    <dgm:pt modelId="{479BAE16-C635-4BB6-BC81-A5E80D4CA81A}" type="pres">
      <dgm:prSet presAssocID="{21D8E3BA-F729-4BDE-A964-3C3AD4ABE695}" presName="rootConnector" presStyleLbl="node3" presStyleIdx="3" presStyleCnt="14"/>
      <dgm:spPr/>
    </dgm:pt>
    <dgm:pt modelId="{B657CD5E-CD22-449C-B854-A3EFF002C440}" type="pres">
      <dgm:prSet presAssocID="{21D8E3BA-F729-4BDE-A964-3C3AD4ABE695}" presName="hierChild4" presStyleCnt="0"/>
      <dgm:spPr/>
    </dgm:pt>
    <dgm:pt modelId="{1C542252-95A8-4BC8-8854-1EAFA3ACF8B5}" type="pres">
      <dgm:prSet presAssocID="{21D8E3BA-F729-4BDE-A964-3C3AD4ABE695}" presName="hierChild5" presStyleCnt="0"/>
      <dgm:spPr/>
    </dgm:pt>
    <dgm:pt modelId="{47E80D97-1712-4D33-8C39-F7DA26F5DF65}" type="pres">
      <dgm:prSet presAssocID="{D21E54F4-DBA1-441B-AEE5-39A75AA21A02}" presName="hierChild5" presStyleCnt="0"/>
      <dgm:spPr/>
    </dgm:pt>
    <dgm:pt modelId="{9CA2B58D-F642-41B6-9416-BA232FD06BC0}" type="pres">
      <dgm:prSet presAssocID="{AC4A73D8-DB5A-48A4-8D85-B569645849AF}" presName="Name37" presStyleLbl="parChTrans1D2" presStyleIdx="2" presStyleCnt="7"/>
      <dgm:spPr/>
    </dgm:pt>
    <dgm:pt modelId="{EDA95C11-58FB-4DF0-BA57-5C1D6DD639E3}" type="pres">
      <dgm:prSet presAssocID="{27C573F8-988D-4A72-9529-20E82EAFAF6F}" presName="hierRoot2" presStyleCnt="0">
        <dgm:presLayoutVars>
          <dgm:hierBranch val="init"/>
        </dgm:presLayoutVars>
      </dgm:prSet>
      <dgm:spPr/>
    </dgm:pt>
    <dgm:pt modelId="{AE643E01-D1E2-4526-86FE-C94499CC96A3}" type="pres">
      <dgm:prSet presAssocID="{27C573F8-988D-4A72-9529-20E82EAFAF6F}" presName="rootComposite" presStyleCnt="0"/>
      <dgm:spPr/>
    </dgm:pt>
    <dgm:pt modelId="{AB6B597C-C3C3-4BB1-9BC0-42B41863ADB8}" type="pres">
      <dgm:prSet presAssocID="{27C573F8-988D-4A72-9529-20E82EAFAF6F}" presName="rootText" presStyleLbl="node2" presStyleIdx="2" presStyleCnt="7">
        <dgm:presLayoutVars>
          <dgm:chPref val="3"/>
        </dgm:presLayoutVars>
      </dgm:prSet>
      <dgm:spPr/>
    </dgm:pt>
    <dgm:pt modelId="{AFC121A5-BBE7-4BEC-A9AF-35DBFC9DED0E}" type="pres">
      <dgm:prSet presAssocID="{27C573F8-988D-4A72-9529-20E82EAFAF6F}" presName="rootConnector" presStyleLbl="node2" presStyleIdx="2" presStyleCnt="7"/>
      <dgm:spPr/>
    </dgm:pt>
    <dgm:pt modelId="{A4432631-D2C9-4E9F-9ECA-7ACC81C48614}" type="pres">
      <dgm:prSet presAssocID="{27C573F8-988D-4A72-9529-20E82EAFAF6F}" presName="hierChild4" presStyleCnt="0"/>
      <dgm:spPr/>
    </dgm:pt>
    <dgm:pt modelId="{54D30EEC-D23B-4D6F-AF38-263A8CD3072A}" type="pres">
      <dgm:prSet presAssocID="{B3F7272D-88D6-46FD-9C2A-A4A5F804C466}" presName="Name37" presStyleLbl="parChTrans1D3" presStyleIdx="4" presStyleCnt="14"/>
      <dgm:spPr/>
    </dgm:pt>
    <dgm:pt modelId="{8532D29E-9F74-44CC-8AB0-EC2C5A51F6A4}" type="pres">
      <dgm:prSet presAssocID="{7230EA40-B5AB-4C29-8514-990C0CE70A2C}" presName="hierRoot2" presStyleCnt="0">
        <dgm:presLayoutVars>
          <dgm:hierBranch val="l"/>
        </dgm:presLayoutVars>
      </dgm:prSet>
      <dgm:spPr/>
    </dgm:pt>
    <dgm:pt modelId="{CF507A5F-53A8-41C2-8957-5A31403992AD}" type="pres">
      <dgm:prSet presAssocID="{7230EA40-B5AB-4C29-8514-990C0CE70A2C}" presName="rootComposite" presStyleCnt="0"/>
      <dgm:spPr/>
    </dgm:pt>
    <dgm:pt modelId="{3381C61F-0E00-4B1B-ABAF-FAF113FD9B7C}" type="pres">
      <dgm:prSet presAssocID="{7230EA40-B5AB-4C29-8514-990C0CE70A2C}" presName="rootText" presStyleLbl="node3" presStyleIdx="4" presStyleCnt="14" custScaleY="197388">
        <dgm:presLayoutVars>
          <dgm:chPref val="3"/>
        </dgm:presLayoutVars>
      </dgm:prSet>
      <dgm:spPr/>
    </dgm:pt>
    <dgm:pt modelId="{AA1A0852-9B5A-499A-8FE3-D1674419D92D}" type="pres">
      <dgm:prSet presAssocID="{7230EA40-B5AB-4C29-8514-990C0CE70A2C}" presName="rootConnector" presStyleLbl="node3" presStyleIdx="4" presStyleCnt="14"/>
      <dgm:spPr/>
    </dgm:pt>
    <dgm:pt modelId="{CA971B65-292D-4682-AADB-0DFF498D525C}" type="pres">
      <dgm:prSet presAssocID="{7230EA40-B5AB-4C29-8514-990C0CE70A2C}" presName="hierChild4" presStyleCnt="0"/>
      <dgm:spPr/>
    </dgm:pt>
    <dgm:pt modelId="{CA7728B6-95B9-4A55-B348-ADA89ED264F5}" type="pres">
      <dgm:prSet presAssocID="{7230EA40-B5AB-4C29-8514-990C0CE70A2C}" presName="hierChild5" presStyleCnt="0"/>
      <dgm:spPr/>
    </dgm:pt>
    <dgm:pt modelId="{CECABC29-35A2-4ABC-B4A6-3FBD604C91FF}" type="pres">
      <dgm:prSet presAssocID="{E112A11D-5E29-4FCA-90E9-C8A2D6395A09}" presName="Name37" presStyleLbl="parChTrans1D3" presStyleIdx="5" presStyleCnt="14"/>
      <dgm:spPr/>
    </dgm:pt>
    <dgm:pt modelId="{176F25A4-CB01-4A24-ABDC-2F6F4CF066F2}" type="pres">
      <dgm:prSet presAssocID="{3E7F2160-9E3A-48B2-A7AD-8D491A467A3B}" presName="hierRoot2" presStyleCnt="0">
        <dgm:presLayoutVars>
          <dgm:hierBranch val="init"/>
        </dgm:presLayoutVars>
      </dgm:prSet>
      <dgm:spPr/>
    </dgm:pt>
    <dgm:pt modelId="{4162E551-D754-4DD2-930F-647DC1D06D06}" type="pres">
      <dgm:prSet presAssocID="{3E7F2160-9E3A-48B2-A7AD-8D491A467A3B}" presName="rootComposite" presStyleCnt="0"/>
      <dgm:spPr/>
    </dgm:pt>
    <dgm:pt modelId="{4246E642-7498-4E18-B95A-FD60B483D1F5}" type="pres">
      <dgm:prSet presAssocID="{3E7F2160-9E3A-48B2-A7AD-8D491A467A3B}" presName="rootText" presStyleLbl="node3" presStyleIdx="5" presStyleCnt="14" custScaleY="232647">
        <dgm:presLayoutVars>
          <dgm:chPref val="3"/>
        </dgm:presLayoutVars>
      </dgm:prSet>
      <dgm:spPr/>
    </dgm:pt>
    <dgm:pt modelId="{C7ECBBD7-41F4-4C6F-BF32-CC65E1113DD4}" type="pres">
      <dgm:prSet presAssocID="{3E7F2160-9E3A-48B2-A7AD-8D491A467A3B}" presName="rootConnector" presStyleLbl="node3" presStyleIdx="5" presStyleCnt="14"/>
      <dgm:spPr/>
    </dgm:pt>
    <dgm:pt modelId="{CB38B18D-C8F3-4DCA-8EAE-39A4CC09DD87}" type="pres">
      <dgm:prSet presAssocID="{3E7F2160-9E3A-48B2-A7AD-8D491A467A3B}" presName="hierChild4" presStyleCnt="0"/>
      <dgm:spPr/>
    </dgm:pt>
    <dgm:pt modelId="{72495869-F7AF-4AB3-854D-09C4DE8E9DB3}" type="pres">
      <dgm:prSet presAssocID="{3E7F2160-9E3A-48B2-A7AD-8D491A467A3B}" presName="hierChild5" presStyleCnt="0"/>
      <dgm:spPr/>
    </dgm:pt>
    <dgm:pt modelId="{437C90CB-DCC4-48BF-80D1-81C37FCF2F56}" type="pres">
      <dgm:prSet presAssocID="{27C573F8-988D-4A72-9529-20E82EAFAF6F}" presName="hierChild5" presStyleCnt="0"/>
      <dgm:spPr/>
    </dgm:pt>
    <dgm:pt modelId="{DE29FD40-F4E0-427D-B71F-6FFE5C6E3C47}" type="pres">
      <dgm:prSet presAssocID="{1261BEB2-C9F7-42E6-AB0E-C893BECE981F}" presName="Name37" presStyleLbl="parChTrans1D2" presStyleIdx="3" presStyleCnt="7"/>
      <dgm:spPr/>
    </dgm:pt>
    <dgm:pt modelId="{EE3906E3-C854-4682-BA45-8C553E98C986}" type="pres">
      <dgm:prSet presAssocID="{E9F57970-5CD0-46AF-BFD1-0D775D723F9B}" presName="hierRoot2" presStyleCnt="0">
        <dgm:presLayoutVars>
          <dgm:hierBranch val="init"/>
        </dgm:presLayoutVars>
      </dgm:prSet>
      <dgm:spPr/>
    </dgm:pt>
    <dgm:pt modelId="{121DA97F-BA31-4E64-84C4-1098A9FA2FBA}" type="pres">
      <dgm:prSet presAssocID="{E9F57970-5CD0-46AF-BFD1-0D775D723F9B}" presName="rootComposite" presStyleCnt="0"/>
      <dgm:spPr/>
    </dgm:pt>
    <dgm:pt modelId="{1D64FA19-1E1E-4A24-8622-BC43023D3CFB}" type="pres">
      <dgm:prSet presAssocID="{E9F57970-5CD0-46AF-BFD1-0D775D723F9B}" presName="rootText" presStyleLbl="node2" presStyleIdx="3" presStyleCnt="7">
        <dgm:presLayoutVars>
          <dgm:chPref val="3"/>
        </dgm:presLayoutVars>
      </dgm:prSet>
      <dgm:spPr/>
    </dgm:pt>
    <dgm:pt modelId="{DD5DDB15-A1DA-461C-B955-64A850EEF55E}" type="pres">
      <dgm:prSet presAssocID="{E9F57970-5CD0-46AF-BFD1-0D775D723F9B}" presName="rootConnector" presStyleLbl="node2" presStyleIdx="3" presStyleCnt="7"/>
      <dgm:spPr/>
    </dgm:pt>
    <dgm:pt modelId="{57ABBB18-3E46-4A9E-998A-FBCB98BF76AD}" type="pres">
      <dgm:prSet presAssocID="{E9F57970-5CD0-46AF-BFD1-0D775D723F9B}" presName="hierChild4" presStyleCnt="0"/>
      <dgm:spPr/>
    </dgm:pt>
    <dgm:pt modelId="{84140444-A591-4516-A160-D08120713A51}" type="pres">
      <dgm:prSet presAssocID="{F64DDC4A-FDA0-49E5-A2E0-67CFE41DAAEB}" presName="Name37" presStyleLbl="parChTrans1D3" presStyleIdx="6" presStyleCnt="14"/>
      <dgm:spPr/>
    </dgm:pt>
    <dgm:pt modelId="{7455BBDC-665E-422D-B867-20DF87E5954A}" type="pres">
      <dgm:prSet presAssocID="{78DEF9EB-CF81-44B8-A382-38188F60919D}" presName="hierRoot2" presStyleCnt="0">
        <dgm:presLayoutVars>
          <dgm:hierBranch val="init"/>
        </dgm:presLayoutVars>
      </dgm:prSet>
      <dgm:spPr/>
    </dgm:pt>
    <dgm:pt modelId="{93FCDCD3-2560-493D-9D92-E7EB12B1CA78}" type="pres">
      <dgm:prSet presAssocID="{78DEF9EB-CF81-44B8-A382-38188F60919D}" presName="rootComposite" presStyleCnt="0"/>
      <dgm:spPr/>
    </dgm:pt>
    <dgm:pt modelId="{E78B594C-FAC4-4B36-AEA1-73E3FFE6283B}" type="pres">
      <dgm:prSet presAssocID="{78DEF9EB-CF81-44B8-A382-38188F60919D}" presName="rootText" presStyleLbl="node3" presStyleIdx="6" presStyleCnt="14" custScaleY="208850">
        <dgm:presLayoutVars>
          <dgm:chPref val="3"/>
        </dgm:presLayoutVars>
      </dgm:prSet>
      <dgm:spPr/>
    </dgm:pt>
    <dgm:pt modelId="{D281C813-C8F8-43B7-939B-978F9DC354F6}" type="pres">
      <dgm:prSet presAssocID="{78DEF9EB-CF81-44B8-A382-38188F60919D}" presName="rootConnector" presStyleLbl="node3" presStyleIdx="6" presStyleCnt="14"/>
      <dgm:spPr/>
    </dgm:pt>
    <dgm:pt modelId="{3B970511-3DEE-474E-87BB-16BCCC84E1CA}" type="pres">
      <dgm:prSet presAssocID="{78DEF9EB-CF81-44B8-A382-38188F60919D}" presName="hierChild4" presStyleCnt="0"/>
      <dgm:spPr/>
    </dgm:pt>
    <dgm:pt modelId="{AFFCB747-80D8-49E6-803B-127935C63C30}" type="pres">
      <dgm:prSet presAssocID="{78DEF9EB-CF81-44B8-A382-38188F60919D}" presName="hierChild5" presStyleCnt="0"/>
      <dgm:spPr/>
    </dgm:pt>
    <dgm:pt modelId="{E138C493-117C-4FB9-A65C-C2A23EBF018E}" type="pres">
      <dgm:prSet presAssocID="{BDC113BE-2B60-4542-B9B8-C4062E684A43}" presName="Name37" presStyleLbl="parChTrans1D3" presStyleIdx="7" presStyleCnt="14"/>
      <dgm:spPr/>
    </dgm:pt>
    <dgm:pt modelId="{7491988F-2593-4994-BBB6-3E56124B7487}" type="pres">
      <dgm:prSet presAssocID="{111B2F09-E56F-444A-80F2-DBB73174FEEF}" presName="hierRoot2" presStyleCnt="0">
        <dgm:presLayoutVars>
          <dgm:hierBranch val="init"/>
        </dgm:presLayoutVars>
      </dgm:prSet>
      <dgm:spPr/>
    </dgm:pt>
    <dgm:pt modelId="{6BEFE04E-E364-4766-B95A-104F3F73C09E}" type="pres">
      <dgm:prSet presAssocID="{111B2F09-E56F-444A-80F2-DBB73174FEEF}" presName="rootComposite" presStyleCnt="0"/>
      <dgm:spPr/>
    </dgm:pt>
    <dgm:pt modelId="{99BD7BD9-D520-4D08-A602-7883C846F3BE}" type="pres">
      <dgm:prSet presAssocID="{111B2F09-E56F-444A-80F2-DBB73174FEEF}" presName="rootText" presStyleLbl="node3" presStyleIdx="7" presStyleCnt="14" custScaleY="180313">
        <dgm:presLayoutVars>
          <dgm:chPref val="3"/>
        </dgm:presLayoutVars>
      </dgm:prSet>
      <dgm:spPr/>
    </dgm:pt>
    <dgm:pt modelId="{41C6D749-02D1-4DD5-A2A6-058B65C068E6}" type="pres">
      <dgm:prSet presAssocID="{111B2F09-E56F-444A-80F2-DBB73174FEEF}" presName="rootConnector" presStyleLbl="node3" presStyleIdx="7" presStyleCnt="14"/>
      <dgm:spPr/>
    </dgm:pt>
    <dgm:pt modelId="{08D0BED1-88CA-46B6-8514-1F547CA806F0}" type="pres">
      <dgm:prSet presAssocID="{111B2F09-E56F-444A-80F2-DBB73174FEEF}" presName="hierChild4" presStyleCnt="0"/>
      <dgm:spPr/>
    </dgm:pt>
    <dgm:pt modelId="{31E97E05-3E6A-44F7-8C34-2CB8D1DA83AD}" type="pres">
      <dgm:prSet presAssocID="{111B2F09-E56F-444A-80F2-DBB73174FEEF}" presName="hierChild5" presStyleCnt="0"/>
      <dgm:spPr/>
    </dgm:pt>
    <dgm:pt modelId="{95A392B9-273E-4652-B068-16FAFF051744}" type="pres">
      <dgm:prSet presAssocID="{BBB64EC4-D507-41AA-8F22-82FF96AEE67E}" presName="Name37" presStyleLbl="parChTrans1D3" presStyleIdx="8" presStyleCnt="14"/>
      <dgm:spPr/>
    </dgm:pt>
    <dgm:pt modelId="{49504CF1-B550-49D9-81AF-84F0DA73EDEF}" type="pres">
      <dgm:prSet presAssocID="{30A6C1CA-460C-4023-9CAE-39A12D665E43}" presName="hierRoot2" presStyleCnt="0">
        <dgm:presLayoutVars>
          <dgm:hierBranch val="init"/>
        </dgm:presLayoutVars>
      </dgm:prSet>
      <dgm:spPr/>
    </dgm:pt>
    <dgm:pt modelId="{0514879B-9157-4018-A1A6-5709C8F807F1}" type="pres">
      <dgm:prSet presAssocID="{30A6C1CA-460C-4023-9CAE-39A12D665E43}" presName="rootComposite" presStyleCnt="0"/>
      <dgm:spPr/>
    </dgm:pt>
    <dgm:pt modelId="{273A9C31-FE24-4511-A77F-A66B0C26A9E7}" type="pres">
      <dgm:prSet presAssocID="{30A6C1CA-460C-4023-9CAE-39A12D665E43}" presName="rootText" presStyleLbl="node3" presStyleIdx="8" presStyleCnt="14" custScaleY="141720">
        <dgm:presLayoutVars>
          <dgm:chPref val="3"/>
        </dgm:presLayoutVars>
      </dgm:prSet>
      <dgm:spPr/>
    </dgm:pt>
    <dgm:pt modelId="{A94D1DD5-ADAB-48D8-B7C0-A5C41C6F3332}" type="pres">
      <dgm:prSet presAssocID="{30A6C1CA-460C-4023-9CAE-39A12D665E43}" presName="rootConnector" presStyleLbl="node3" presStyleIdx="8" presStyleCnt="14"/>
      <dgm:spPr/>
    </dgm:pt>
    <dgm:pt modelId="{E3307FA3-9616-4A26-894D-14A7CFFEB7A2}" type="pres">
      <dgm:prSet presAssocID="{30A6C1CA-460C-4023-9CAE-39A12D665E43}" presName="hierChild4" presStyleCnt="0"/>
      <dgm:spPr/>
    </dgm:pt>
    <dgm:pt modelId="{0784ED37-E4E6-4F2D-9733-41F28DE2AE8B}" type="pres">
      <dgm:prSet presAssocID="{30A6C1CA-460C-4023-9CAE-39A12D665E43}" presName="hierChild5" presStyleCnt="0"/>
      <dgm:spPr/>
    </dgm:pt>
    <dgm:pt modelId="{9B530493-7548-48F1-A808-0038A253A297}" type="pres">
      <dgm:prSet presAssocID="{E9F57970-5CD0-46AF-BFD1-0D775D723F9B}" presName="hierChild5" presStyleCnt="0"/>
      <dgm:spPr/>
    </dgm:pt>
    <dgm:pt modelId="{FD23FA70-28A4-4191-B9EB-20175A542D68}" type="pres">
      <dgm:prSet presAssocID="{C7CEC571-9029-4D58-A124-64B40D47C4F9}" presName="Name37" presStyleLbl="parChTrans1D2" presStyleIdx="4" presStyleCnt="7"/>
      <dgm:spPr/>
    </dgm:pt>
    <dgm:pt modelId="{BE3BC472-AABD-4C64-B38D-AC307481047A}" type="pres">
      <dgm:prSet presAssocID="{476E6866-399B-42A3-BE28-CCF8885533AE}" presName="hierRoot2" presStyleCnt="0">
        <dgm:presLayoutVars>
          <dgm:hierBranch val="init"/>
        </dgm:presLayoutVars>
      </dgm:prSet>
      <dgm:spPr/>
    </dgm:pt>
    <dgm:pt modelId="{849F200A-9FFE-48A0-9B93-C26F83BA29F9}" type="pres">
      <dgm:prSet presAssocID="{476E6866-399B-42A3-BE28-CCF8885533AE}" presName="rootComposite" presStyleCnt="0"/>
      <dgm:spPr/>
    </dgm:pt>
    <dgm:pt modelId="{37FAB2C5-DDF7-4598-A0FD-D06364DF15FE}" type="pres">
      <dgm:prSet presAssocID="{476E6866-399B-42A3-BE28-CCF8885533AE}" presName="rootText" presStyleLbl="node2" presStyleIdx="4" presStyleCnt="7">
        <dgm:presLayoutVars>
          <dgm:chPref val="3"/>
        </dgm:presLayoutVars>
      </dgm:prSet>
      <dgm:spPr/>
    </dgm:pt>
    <dgm:pt modelId="{C4E8CD88-79CE-43DC-949E-D40496B3E6B8}" type="pres">
      <dgm:prSet presAssocID="{476E6866-399B-42A3-BE28-CCF8885533AE}" presName="rootConnector" presStyleLbl="node2" presStyleIdx="4" presStyleCnt="7"/>
      <dgm:spPr/>
    </dgm:pt>
    <dgm:pt modelId="{E10DA2A8-75DE-4C1D-A7DD-75096AB0C6BA}" type="pres">
      <dgm:prSet presAssocID="{476E6866-399B-42A3-BE28-CCF8885533AE}" presName="hierChild4" presStyleCnt="0"/>
      <dgm:spPr/>
    </dgm:pt>
    <dgm:pt modelId="{72ABDBA4-3740-4FF9-9985-EB9ED18C1C2C}" type="pres">
      <dgm:prSet presAssocID="{F006AE0D-0B89-43CC-B62F-B8AEE51450E1}" presName="Name37" presStyleLbl="parChTrans1D3" presStyleIdx="9" presStyleCnt="14"/>
      <dgm:spPr/>
    </dgm:pt>
    <dgm:pt modelId="{881617AA-0286-46E8-A536-EB7F059A5941}" type="pres">
      <dgm:prSet presAssocID="{0C073CBB-8AD1-40DF-BA1F-FF9633AB0E5A}" presName="hierRoot2" presStyleCnt="0">
        <dgm:presLayoutVars>
          <dgm:hierBranch val="init"/>
        </dgm:presLayoutVars>
      </dgm:prSet>
      <dgm:spPr/>
    </dgm:pt>
    <dgm:pt modelId="{92234934-CA5C-4A19-AEFA-B4EBB509972E}" type="pres">
      <dgm:prSet presAssocID="{0C073CBB-8AD1-40DF-BA1F-FF9633AB0E5A}" presName="rootComposite" presStyleCnt="0"/>
      <dgm:spPr/>
    </dgm:pt>
    <dgm:pt modelId="{A776F944-24DA-42BD-9B4E-EC9193F95F7E}" type="pres">
      <dgm:prSet presAssocID="{0C073CBB-8AD1-40DF-BA1F-FF9633AB0E5A}" presName="rootText" presStyleLbl="node3" presStyleIdx="9" presStyleCnt="14" custScaleY="187484">
        <dgm:presLayoutVars>
          <dgm:chPref val="3"/>
        </dgm:presLayoutVars>
      </dgm:prSet>
      <dgm:spPr/>
    </dgm:pt>
    <dgm:pt modelId="{F6EC5B30-AA06-4952-9029-9BF0E1E67C50}" type="pres">
      <dgm:prSet presAssocID="{0C073CBB-8AD1-40DF-BA1F-FF9633AB0E5A}" presName="rootConnector" presStyleLbl="node3" presStyleIdx="9" presStyleCnt="14"/>
      <dgm:spPr/>
    </dgm:pt>
    <dgm:pt modelId="{F1B32910-1901-463E-85A5-39612F1B7280}" type="pres">
      <dgm:prSet presAssocID="{0C073CBB-8AD1-40DF-BA1F-FF9633AB0E5A}" presName="hierChild4" presStyleCnt="0"/>
      <dgm:spPr/>
    </dgm:pt>
    <dgm:pt modelId="{7633D3D4-44E0-4033-997B-966B4BF95FBE}" type="pres">
      <dgm:prSet presAssocID="{0C073CBB-8AD1-40DF-BA1F-FF9633AB0E5A}" presName="hierChild5" presStyleCnt="0"/>
      <dgm:spPr/>
    </dgm:pt>
    <dgm:pt modelId="{B628A86C-3778-4F35-B5FE-E091096105D7}" type="pres">
      <dgm:prSet presAssocID="{C4D3A01D-8C1E-439D-8E37-5F424DE31BAB}" presName="Name37" presStyleLbl="parChTrans1D3" presStyleIdx="10" presStyleCnt="14"/>
      <dgm:spPr/>
    </dgm:pt>
    <dgm:pt modelId="{E25DC303-1D27-400B-9362-60FB7F9C1CDE}" type="pres">
      <dgm:prSet presAssocID="{49EF58AD-CFA8-481E-9C85-F08561BC1D89}" presName="hierRoot2" presStyleCnt="0">
        <dgm:presLayoutVars>
          <dgm:hierBranch val="init"/>
        </dgm:presLayoutVars>
      </dgm:prSet>
      <dgm:spPr/>
    </dgm:pt>
    <dgm:pt modelId="{CEA1C16E-D907-4D1D-B8AF-B653632A7C26}" type="pres">
      <dgm:prSet presAssocID="{49EF58AD-CFA8-481E-9C85-F08561BC1D89}" presName="rootComposite" presStyleCnt="0"/>
      <dgm:spPr/>
    </dgm:pt>
    <dgm:pt modelId="{69D10173-E3AE-4668-A141-B3B0A64D3B6C}" type="pres">
      <dgm:prSet presAssocID="{49EF58AD-CFA8-481E-9C85-F08561BC1D89}" presName="rootText" presStyleLbl="node3" presStyleIdx="10" presStyleCnt="14" custScaleY="187484">
        <dgm:presLayoutVars>
          <dgm:chPref val="3"/>
        </dgm:presLayoutVars>
      </dgm:prSet>
      <dgm:spPr/>
    </dgm:pt>
    <dgm:pt modelId="{E7AE48C3-A3F5-4047-9CD2-ACD0963DB3B0}" type="pres">
      <dgm:prSet presAssocID="{49EF58AD-CFA8-481E-9C85-F08561BC1D89}" presName="rootConnector" presStyleLbl="node3" presStyleIdx="10" presStyleCnt="14"/>
      <dgm:spPr/>
    </dgm:pt>
    <dgm:pt modelId="{070EF55A-494A-46F2-B091-56E7CD726336}" type="pres">
      <dgm:prSet presAssocID="{49EF58AD-CFA8-481E-9C85-F08561BC1D89}" presName="hierChild4" presStyleCnt="0"/>
      <dgm:spPr/>
    </dgm:pt>
    <dgm:pt modelId="{1E60B7D2-2465-4D01-AD9F-461CF1A3E614}" type="pres">
      <dgm:prSet presAssocID="{49EF58AD-CFA8-481E-9C85-F08561BC1D89}" presName="hierChild5" presStyleCnt="0"/>
      <dgm:spPr/>
    </dgm:pt>
    <dgm:pt modelId="{FA6B2254-CC59-49B6-8753-848B4FA565FF}" type="pres">
      <dgm:prSet presAssocID="{476E6866-399B-42A3-BE28-CCF8885533AE}" presName="hierChild5" presStyleCnt="0"/>
      <dgm:spPr/>
    </dgm:pt>
    <dgm:pt modelId="{B71C4C13-3203-4B47-BF80-C412C22F0E80}" type="pres">
      <dgm:prSet presAssocID="{C4C1A7D9-C0D7-41F7-81F9-35DEB9134FC9}" presName="Name37" presStyleLbl="parChTrans1D2" presStyleIdx="5" presStyleCnt="7"/>
      <dgm:spPr/>
    </dgm:pt>
    <dgm:pt modelId="{49FE7963-BA52-4CEE-B0B5-2807C14035B3}" type="pres">
      <dgm:prSet presAssocID="{E9334D64-E8BD-47BE-B8D8-7029E829ECD3}" presName="hierRoot2" presStyleCnt="0">
        <dgm:presLayoutVars>
          <dgm:hierBranch val="init"/>
        </dgm:presLayoutVars>
      </dgm:prSet>
      <dgm:spPr/>
    </dgm:pt>
    <dgm:pt modelId="{1D025DBF-6734-47F8-90B5-5EF3F3E6CC4D}" type="pres">
      <dgm:prSet presAssocID="{E9334D64-E8BD-47BE-B8D8-7029E829ECD3}" presName="rootComposite" presStyleCnt="0"/>
      <dgm:spPr/>
    </dgm:pt>
    <dgm:pt modelId="{43401CFA-4128-41B2-98AD-04CAA8539E05}" type="pres">
      <dgm:prSet presAssocID="{E9334D64-E8BD-47BE-B8D8-7029E829ECD3}" presName="rootText" presStyleLbl="node2" presStyleIdx="5" presStyleCnt="7">
        <dgm:presLayoutVars>
          <dgm:chPref val="3"/>
        </dgm:presLayoutVars>
      </dgm:prSet>
      <dgm:spPr/>
    </dgm:pt>
    <dgm:pt modelId="{172B10A7-0CA2-44EC-A046-9FFF872E6469}" type="pres">
      <dgm:prSet presAssocID="{E9334D64-E8BD-47BE-B8D8-7029E829ECD3}" presName="rootConnector" presStyleLbl="node2" presStyleIdx="5" presStyleCnt="7"/>
      <dgm:spPr/>
    </dgm:pt>
    <dgm:pt modelId="{6C97D803-28A2-4B46-9E19-9C8BCC05F214}" type="pres">
      <dgm:prSet presAssocID="{E9334D64-E8BD-47BE-B8D8-7029E829ECD3}" presName="hierChild4" presStyleCnt="0"/>
      <dgm:spPr/>
    </dgm:pt>
    <dgm:pt modelId="{56E65E00-D203-4045-BF8F-92EB78F22C85}" type="pres">
      <dgm:prSet presAssocID="{D3DE92C5-B28A-47B4-8F8C-EDDCB40A403A}" presName="Name37" presStyleLbl="parChTrans1D3" presStyleIdx="11" presStyleCnt="14"/>
      <dgm:spPr/>
    </dgm:pt>
    <dgm:pt modelId="{1F82607E-4687-4B3F-BAE9-83A9143ABA01}" type="pres">
      <dgm:prSet presAssocID="{DB2C88FB-392F-4CB0-A3A2-C1EB76D44E31}" presName="hierRoot2" presStyleCnt="0">
        <dgm:presLayoutVars>
          <dgm:hierBranch val="init"/>
        </dgm:presLayoutVars>
      </dgm:prSet>
      <dgm:spPr/>
    </dgm:pt>
    <dgm:pt modelId="{947EF1F7-44B7-4538-96B3-C07BE9EFF69D}" type="pres">
      <dgm:prSet presAssocID="{DB2C88FB-392F-4CB0-A3A2-C1EB76D44E31}" presName="rootComposite" presStyleCnt="0"/>
      <dgm:spPr/>
    </dgm:pt>
    <dgm:pt modelId="{9CAE691A-52DE-4D8F-9D8E-CE150C37C850}" type="pres">
      <dgm:prSet presAssocID="{DB2C88FB-392F-4CB0-A3A2-C1EB76D44E31}" presName="rootText" presStyleLbl="node3" presStyleIdx="11" presStyleCnt="14" custScaleY="180189">
        <dgm:presLayoutVars>
          <dgm:chPref val="3"/>
        </dgm:presLayoutVars>
      </dgm:prSet>
      <dgm:spPr/>
    </dgm:pt>
    <dgm:pt modelId="{C42F50AA-63AB-4890-8A10-F272408850CB}" type="pres">
      <dgm:prSet presAssocID="{DB2C88FB-392F-4CB0-A3A2-C1EB76D44E31}" presName="rootConnector" presStyleLbl="node3" presStyleIdx="11" presStyleCnt="14"/>
      <dgm:spPr/>
    </dgm:pt>
    <dgm:pt modelId="{3EC8E024-B2A3-4F3B-BE5E-4388F9B6BEF0}" type="pres">
      <dgm:prSet presAssocID="{DB2C88FB-392F-4CB0-A3A2-C1EB76D44E31}" presName="hierChild4" presStyleCnt="0"/>
      <dgm:spPr/>
    </dgm:pt>
    <dgm:pt modelId="{F2B6D035-C0A3-4617-9734-FA88D887F298}" type="pres">
      <dgm:prSet presAssocID="{DB2C88FB-392F-4CB0-A3A2-C1EB76D44E31}" presName="hierChild5" presStyleCnt="0"/>
      <dgm:spPr/>
    </dgm:pt>
    <dgm:pt modelId="{C25AC990-3940-4018-A1D3-BE8EFBBD08E2}" type="pres">
      <dgm:prSet presAssocID="{5C77E341-6BCA-4D03-9F82-14EDB2BD95BD}" presName="Name37" presStyleLbl="parChTrans1D3" presStyleIdx="12" presStyleCnt="14"/>
      <dgm:spPr/>
    </dgm:pt>
    <dgm:pt modelId="{FD96E254-6D8C-414D-8A7A-E9638B3C3422}" type="pres">
      <dgm:prSet presAssocID="{02355B19-ABC5-4BFC-B6F3-3210DFC7654D}" presName="hierRoot2" presStyleCnt="0">
        <dgm:presLayoutVars>
          <dgm:hierBranch val="init"/>
        </dgm:presLayoutVars>
      </dgm:prSet>
      <dgm:spPr/>
    </dgm:pt>
    <dgm:pt modelId="{B5D9E5DE-32A9-471E-809A-40C132F56A51}" type="pres">
      <dgm:prSet presAssocID="{02355B19-ABC5-4BFC-B6F3-3210DFC7654D}" presName="rootComposite" presStyleCnt="0"/>
      <dgm:spPr/>
    </dgm:pt>
    <dgm:pt modelId="{491AB307-82A1-4E4B-B889-8ECE4DD52AD9}" type="pres">
      <dgm:prSet presAssocID="{02355B19-ABC5-4BFC-B6F3-3210DFC7654D}" presName="rootText" presStyleLbl="node3" presStyleIdx="12" presStyleCnt="14" custScaleY="180189">
        <dgm:presLayoutVars>
          <dgm:chPref val="3"/>
        </dgm:presLayoutVars>
      </dgm:prSet>
      <dgm:spPr/>
    </dgm:pt>
    <dgm:pt modelId="{B2CDBD3E-B133-4C4A-BA42-C7A5028A3831}" type="pres">
      <dgm:prSet presAssocID="{02355B19-ABC5-4BFC-B6F3-3210DFC7654D}" presName="rootConnector" presStyleLbl="node3" presStyleIdx="12" presStyleCnt="14"/>
      <dgm:spPr/>
    </dgm:pt>
    <dgm:pt modelId="{C7FB7334-CC11-43E2-87E8-3BC1AB759940}" type="pres">
      <dgm:prSet presAssocID="{02355B19-ABC5-4BFC-B6F3-3210DFC7654D}" presName="hierChild4" presStyleCnt="0"/>
      <dgm:spPr/>
    </dgm:pt>
    <dgm:pt modelId="{4B1D1A0D-0F4E-4928-A633-25B429823BF5}" type="pres">
      <dgm:prSet presAssocID="{02355B19-ABC5-4BFC-B6F3-3210DFC7654D}" presName="hierChild5" presStyleCnt="0"/>
      <dgm:spPr/>
    </dgm:pt>
    <dgm:pt modelId="{D675E6F4-5796-488E-824B-01C8D77E8C1F}" type="pres">
      <dgm:prSet presAssocID="{E9334D64-E8BD-47BE-B8D8-7029E829ECD3}" presName="hierChild5" presStyleCnt="0"/>
      <dgm:spPr/>
    </dgm:pt>
    <dgm:pt modelId="{EF9674B1-559E-4C7C-B64E-96732B65D3D0}" type="pres">
      <dgm:prSet presAssocID="{FB4E620F-1CE4-4238-BDCF-6428B7F02901}" presName="Name37" presStyleLbl="parChTrans1D2" presStyleIdx="6" presStyleCnt="7"/>
      <dgm:spPr/>
    </dgm:pt>
    <dgm:pt modelId="{71304AB5-3C49-426B-8A6F-42A774B737CA}" type="pres">
      <dgm:prSet presAssocID="{76C3423E-A070-403F-8F04-23C060B032DD}" presName="hierRoot2" presStyleCnt="0">
        <dgm:presLayoutVars>
          <dgm:hierBranch val="init"/>
        </dgm:presLayoutVars>
      </dgm:prSet>
      <dgm:spPr/>
    </dgm:pt>
    <dgm:pt modelId="{D812016D-B1C6-4763-AA0B-C00053F7BF77}" type="pres">
      <dgm:prSet presAssocID="{76C3423E-A070-403F-8F04-23C060B032DD}" presName="rootComposite" presStyleCnt="0"/>
      <dgm:spPr/>
    </dgm:pt>
    <dgm:pt modelId="{6E831ED2-8A73-4358-9EBB-D79D85902A0D}" type="pres">
      <dgm:prSet presAssocID="{76C3423E-A070-403F-8F04-23C060B032DD}" presName="rootText" presStyleLbl="node2" presStyleIdx="6" presStyleCnt="7">
        <dgm:presLayoutVars>
          <dgm:chPref val="3"/>
        </dgm:presLayoutVars>
      </dgm:prSet>
      <dgm:spPr/>
    </dgm:pt>
    <dgm:pt modelId="{C71362D2-B8C2-4684-A74C-C5FDC9BD2691}" type="pres">
      <dgm:prSet presAssocID="{76C3423E-A070-403F-8F04-23C060B032DD}" presName="rootConnector" presStyleLbl="node2" presStyleIdx="6" presStyleCnt="7"/>
      <dgm:spPr/>
    </dgm:pt>
    <dgm:pt modelId="{5960F9D5-EE8D-4A66-8DB3-4D78CE22F87D}" type="pres">
      <dgm:prSet presAssocID="{76C3423E-A070-403F-8F04-23C060B032DD}" presName="hierChild4" presStyleCnt="0"/>
      <dgm:spPr/>
    </dgm:pt>
    <dgm:pt modelId="{9299BA66-3307-4FFF-857A-D2BD0C5393CA}" type="pres">
      <dgm:prSet presAssocID="{9DA653E8-8D64-441A-A41D-18E038E6AEED}" presName="Name37" presStyleLbl="parChTrans1D3" presStyleIdx="13" presStyleCnt="14"/>
      <dgm:spPr/>
    </dgm:pt>
    <dgm:pt modelId="{90EEA8DD-A52F-4D75-9CD3-387D3FCB8F21}" type="pres">
      <dgm:prSet presAssocID="{FE4EB53F-25C7-45B1-A164-3AC82B28FF50}" presName="hierRoot2" presStyleCnt="0">
        <dgm:presLayoutVars>
          <dgm:hierBranch val="init"/>
        </dgm:presLayoutVars>
      </dgm:prSet>
      <dgm:spPr/>
    </dgm:pt>
    <dgm:pt modelId="{B36EAD2A-DA4F-4ABC-AEC6-BCC9EF67CBD7}" type="pres">
      <dgm:prSet presAssocID="{FE4EB53F-25C7-45B1-A164-3AC82B28FF50}" presName="rootComposite" presStyleCnt="0"/>
      <dgm:spPr/>
    </dgm:pt>
    <dgm:pt modelId="{FF81BA99-58AD-43E1-B69D-46960C7FFD27}" type="pres">
      <dgm:prSet presAssocID="{FE4EB53F-25C7-45B1-A164-3AC82B28FF50}" presName="rootText" presStyleLbl="node3" presStyleIdx="13" presStyleCnt="14" custScaleY="186839">
        <dgm:presLayoutVars>
          <dgm:chPref val="3"/>
        </dgm:presLayoutVars>
      </dgm:prSet>
      <dgm:spPr/>
    </dgm:pt>
    <dgm:pt modelId="{C6F73829-1722-4425-9D8E-A53B7BAB344A}" type="pres">
      <dgm:prSet presAssocID="{FE4EB53F-25C7-45B1-A164-3AC82B28FF50}" presName="rootConnector" presStyleLbl="node3" presStyleIdx="13" presStyleCnt="14"/>
      <dgm:spPr/>
    </dgm:pt>
    <dgm:pt modelId="{2C6A6FEA-EBF9-48D8-995B-BF1CF5966B8F}" type="pres">
      <dgm:prSet presAssocID="{FE4EB53F-25C7-45B1-A164-3AC82B28FF50}" presName="hierChild4" presStyleCnt="0"/>
      <dgm:spPr/>
    </dgm:pt>
    <dgm:pt modelId="{55B93D5E-1976-4026-83A3-929894F0CF8F}" type="pres">
      <dgm:prSet presAssocID="{FE4EB53F-25C7-45B1-A164-3AC82B28FF50}" presName="hierChild5" presStyleCnt="0"/>
      <dgm:spPr/>
    </dgm:pt>
    <dgm:pt modelId="{35967CD2-A0DC-4CA9-9732-0764B69DBDF4}" type="pres">
      <dgm:prSet presAssocID="{76C3423E-A070-403F-8F04-23C060B032DD}" presName="hierChild5" presStyleCnt="0"/>
      <dgm:spPr/>
    </dgm:pt>
    <dgm:pt modelId="{A85C0DB8-98CE-4C7A-B046-75EFE7F6B8C5}" type="pres">
      <dgm:prSet presAssocID="{644FC69F-E422-4C0F-9178-33AC542D52BD}" presName="hierChild3" presStyleCnt="0"/>
      <dgm:spPr/>
    </dgm:pt>
  </dgm:ptLst>
  <dgm:cxnLst>
    <dgm:cxn modelId="{31F7EA02-7BCF-44F4-9B39-12EAA5E5BC78}" srcId="{476E6866-399B-42A3-BE28-CCF8885533AE}" destId="{0C073CBB-8AD1-40DF-BA1F-FF9633AB0E5A}" srcOrd="0" destOrd="0" parTransId="{F006AE0D-0B89-43CC-B62F-B8AEE51450E1}" sibTransId="{8B6F0DD2-82C5-4163-A082-6F5AD9D69835}"/>
    <dgm:cxn modelId="{2E95EB04-342E-4F47-AF2C-35398F46BFBF}" type="presOf" srcId="{BBB64EC4-D507-41AA-8F22-82FF96AEE67E}" destId="{95A392B9-273E-4652-B068-16FAFF051744}" srcOrd="0" destOrd="0" presId="urn:microsoft.com/office/officeart/2005/8/layout/orgChart1"/>
    <dgm:cxn modelId="{78F78C06-A78A-48E8-93F5-516EE195FA36}" type="presOf" srcId="{F006AE0D-0B89-43CC-B62F-B8AEE51450E1}" destId="{72ABDBA4-3740-4FF9-9985-EB9ED18C1C2C}" srcOrd="0" destOrd="0" presId="urn:microsoft.com/office/officeart/2005/8/layout/orgChart1"/>
    <dgm:cxn modelId="{9FE31307-2126-48BE-A578-EDA920CB718B}" type="presOf" srcId="{36ADB8F1-C79A-4CD4-9F31-1F9BE55ABD45}" destId="{F076B375-F1E8-4E0A-B0BF-E873D752EF8E}" srcOrd="0" destOrd="0" presId="urn:microsoft.com/office/officeart/2005/8/layout/orgChart1"/>
    <dgm:cxn modelId="{4FFFBE0C-A059-410F-93EB-71D0CE9D7EE0}" type="presOf" srcId="{1261BEB2-C9F7-42E6-AB0E-C893BECE981F}" destId="{DE29FD40-F4E0-427D-B71F-6FFE5C6E3C47}" srcOrd="0" destOrd="0" presId="urn:microsoft.com/office/officeart/2005/8/layout/orgChart1"/>
    <dgm:cxn modelId="{98072A0E-CB77-4F9A-B2FA-D6F0A2441CBD}" type="presOf" srcId="{5CAE0A1A-5A23-47E0-9970-56F477B31340}" destId="{B25F2D54-E093-49C5-BCA2-7962D8188043}" srcOrd="0" destOrd="0" presId="urn:microsoft.com/office/officeart/2005/8/layout/orgChart1"/>
    <dgm:cxn modelId="{5ECCD511-B138-4820-9889-3D5F3E5FBA6D}" type="presOf" srcId="{111B2F09-E56F-444A-80F2-DBB73174FEEF}" destId="{41C6D749-02D1-4DD5-A2A6-058B65C068E6}" srcOrd="1" destOrd="0" presId="urn:microsoft.com/office/officeart/2005/8/layout/orgChart1"/>
    <dgm:cxn modelId="{FFB35418-77CF-4B2F-8CB4-54D3C558CE5D}" srcId="{27C573F8-988D-4A72-9529-20E82EAFAF6F}" destId="{7230EA40-B5AB-4C29-8514-990C0CE70A2C}" srcOrd="0" destOrd="0" parTransId="{B3F7272D-88D6-46FD-9C2A-A4A5F804C466}" sibTransId="{04313F59-970B-488F-A947-71F97A1F332C}"/>
    <dgm:cxn modelId="{7251E718-3D0B-4931-AE87-A3EC9019AE00}" type="presOf" srcId="{3E7F2160-9E3A-48B2-A7AD-8D491A467A3B}" destId="{C7ECBBD7-41F4-4C6F-BF32-CC65E1113DD4}" srcOrd="1" destOrd="0" presId="urn:microsoft.com/office/officeart/2005/8/layout/orgChart1"/>
    <dgm:cxn modelId="{ECC6BB19-7DAC-4120-9590-9B4440F005DC}" type="presOf" srcId="{76C3423E-A070-403F-8F04-23C060B032DD}" destId="{6E831ED2-8A73-4358-9EBB-D79D85902A0D}" srcOrd="0" destOrd="0" presId="urn:microsoft.com/office/officeart/2005/8/layout/orgChart1"/>
    <dgm:cxn modelId="{D0B57B1A-9F69-40C1-90E5-9B54EF25E830}" type="presOf" srcId="{30A6C1CA-460C-4023-9CAE-39A12D665E43}" destId="{273A9C31-FE24-4511-A77F-A66B0C26A9E7}" srcOrd="0" destOrd="0" presId="urn:microsoft.com/office/officeart/2005/8/layout/orgChart1"/>
    <dgm:cxn modelId="{3FD88D1D-3B41-4F58-B67A-44D27A91B4CB}" type="presOf" srcId="{49EF58AD-CFA8-481E-9C85-F08561BC1D89}" destId="{E7AE48C3-A3F5-4047-9CD2-ACD0963DB3B0}" srcOrd="1" destOrd="0" presId="urn:microsoft.com/office/officeart/2005/8/layout/orgChart1"/>
    <dgm:cxn modelId="{D2C23626-BFD6-45B8-B0DC-CF063B4D3FB4}" type="presOf" srcId="{76C3423E-A070-403F-8F04-23C060B032DD}" destId="{C71362D2-B8C2-4684-A74C-C5FDC9BD2691}" srcOrd="1" destOrd="0" presId="urn:microsoft.com/office/officeart/2005/8/layout/orgChart1"/>
    <dgm:cxn modelId="{4174CF29-B7C4-471B-982F-A64D29670D45}" type="presOf" srcId="{476E6866-399B-42A3-BE28-CCF8885533AE}" destId="{37FAB2C5-DDF7-4598-A0FD-D06364DF15FE}" srcOrd="0" destOrd="0" presId="urn:microsoft.com/office/officeart/2005/8/layout/orgChart1"/>
    <dgm:cxn modelId="{1853AA2A-7001-4038-A9CC-DE2139C6A4F6}" srcId="{644FC69F-E422-4C0F-9178-33AC542D52BD}" destId="{E9F57970-5CD0-46AF-BFD1-0D775D723F9B}" srcOrd="3" destOrd="0" parTransId="{1261BEB2-C9F7-42E6-AB0E-C893BECE981F}" sibTransId="{AA83FBBD-7818-4366-BE77-C1302B5F78A6}"/>
    <dgm:cxn modelId="{DC78312D-2476-43F8-81D5-18BDFBD24999}" srcId="{D21E54F4-DBA1-441B-AEE5-39A75AA21A02}" destId="{21D8E3BA-F729-4BDE-A964-3C3AD4ABE695}" srcOrd="1" destOrd="0" parTransId="{36ADB8F1-C79A-4CD4-9F31-1F9BE55ABD45}" sibTransId="{1AB98D1F-E514-4C01-ACD2-A85F47D17647}"/>
    <dgm:cxn modelId="{AB11A42D-8EE0-4385-A545-FE52A7CCC916}" type="presOf" srcId="{DB2C88FB-392F-4CB0-A3A2-C1EB76D44E31}" destId="{9CAE691A-52DE-4D8F-9D8E-CE150C37C850}" srcOrd="0" destOrd="0" presId="urn:microsoft.com/office/officeart/2005/8/layout/orgChart1"/>
    <dgm:cxn modelId="{87D56D2F-EA45-4CFA-9FA7-FE64A115A7ED}" type="presOf" srcId="{0C073CBB-8AD1-40DF-BA1F-FF9633AB0E5A}" destId="{F6EC5B30-AA06-4952-9029-9BF0E1E67C50}" srcOrd="1" destOrd="0" presId="urn:microsoft.com/office/officeart/2005/8/layout/orgChart1"/>
    <dgm:cxn modelId="{D0A53032-FDCE-4651-98EF-0E73BB6F57C2}" type="presOf" srcId="{FB4E620F-1CE4-4238-BDCF-6428B7F02901}" destId="{EF9674B1-559E-4C7C-B64E-96732B65D3D0}" srcOrd="0" destOrd="0" presId="urn:microsoft.com/office/officeart/2005/8/layout/orgChart1"/>
    <dgm:cxn modelId="{69C22C36-476E-4AA8-B6C4-8FA40888FD66}" srcId="{4D306EB9-911B-4015-9C50-2B85D1F256BC}" destId="{9449121D-DC31-44AB-9BE9-2D5C9DE4FD74}" srcOrd="1" destOrd="0" parTransId="{41E370FE-8C79-4184-9CEC-356DE97522FD}" sibTransId="{25B1930F-8919-4724-8E76-55F3C55626BB}"/>
    <dgm:cxn modelId="{2ABDBA36-92B3-40E0-A880-51044E3955A9}" type="presOf" srcId="{4D306EB9-911B-4015-9C50-2B85D1F256BC}" destId="{C164C851-5D98-4A07-B707-887FD6BE2725}" srcOrd="0" destOrd="0" presId="urn:microsoft.com/office/officeart/2005/8/layout/orgChart1"/>
    <dgm:cxn modelId="{8AE6BB37-CC57-44D4-A7A9-111F9D2B23D2}" type="presOf" srcId="{01D1F876-ED76-4EF4-83F2-2BA7EA7F4971}" destId="{4DD41C54-8EE6-4E2B-8A84-7063BCE35265}" srcOrd="0" destOrd="0" presId="urn:microsoft.com/office/officeart/2005/8/layout/orgChart1"/>
    <dgm:cxn modelId="{A4858538-928B-4087-AC0C-59FBFBC65DF0}" srcId="{475EE753-D396-4CFE-AADB-2D35BA743872}" destId="{644FC69F-E422-4C0F-9178-33AC542D52BD}" srcOrd="0" destOrd="0" parTransId="{44FDC9FA-69DB-4DC3-93A5-D4C8D29C12F0}" sibTransId="{9E7D52BA-5D3B-447A-8F21-1292013C7A26}"/>
    <dgm:cxn modelId="{5313863C-679B-4AEE-8327-07538EA130EC}" srcId="{4D306EB9-911B-4015-9C50-2B85D1F256BC}" destId="{66A47C6B-36D5-45FC-ADAC-059D625876D8}" srcOrd="0" destOrd="0" parTransId="{A120CA92-A70C-4691-B808-0DDD4F1DFAB0}" sibTransId="{D9886DA4-02AE-41D2-A455-64D652523E72}"/>
    <dgm:cxn modelId="{FB02945B-44DE-4840-AAE1-89F679B671A8}" type="presOf" srcId="{D3DE92C5-B28A-47B4-8F8C-EDDCB40A403A}" destId="{56E65E00-D203-4045-BF8F-92EB78F22C85}" srcOrd="0" destOrd="0" presId="urn:microsoft.com/office/officeart/2005/8/layout/orgChart1"/>
    <dgm:cxn modelId="{2EE4095D-928E-47E7-A988-D8F53CCA2B41}" type="presOf" srcId="{F64DDC4A-FDA0-49E5-A2E0-67CFE41DAAEB}" destId="{84140444-A591-4516-A160-D08120713A51}" srcOrd="0" destOrd="0" presId="urn:microsoft.com/office/officeart/2005/8/layout/orgChart1"/>
    <dgm:cxn modelId="{F08ED660-D93A-4C31-9DAC-498274735157}" srcId="{E9334D64-E8BD-47BE-B8D8-7029E829ECD3}" destId="{DB2C88FB-392F-4CB0-A3A2-C1EB76D44E31}" srcOrd="0" destOrd="0" parTransId="{D3DE92C5-B28A-47B4-8F8C-EDDCB40A403A}" sibTransId="{D6512C2D-B777-4A5E-B5CD-2A4379C44156}"/>
    <dgm:cxn modelId="{0000FE64-911B-4413-B754-5D653C4D87F4}" srcId="{644FC69F-E422-4C0F-9178-33AC542D52BD}" destId="{E9334D64-E8BD-47BE-B8D8-7029E829ECD3}" srcOrd="5" destOrd="0" parTransId="{C4C1A7D9-C0D7-41F7-81F9-35DEB9134FC9}" sibTransId="{8F7331E7-11F6-48F7-A5D5-A6C9C4423AA3}"/>
    <dgm:cxn modelId="{A469C049-A38B-4C11-A0BD-5AEF0D6EB750}" type="presOf" srcId="{78DEF9EB-CF81-44B8-A382-38188F60919D}" destId="{D281C813-C8F8-43B7-939B-978F9DC354F6}" srcOrd="1" destOrd="0" presId="urn:microsoft.com/office/officeart/2005/8/layout/orgChart1"/>
    <dgm:cxn modelId="{77A9FA6A-C63E-49AB-A566-C347EB22C622}" type="presOf" srcId="{27C573F8-988D-4A72-9529-20E82EAFAF6F}" destId="{AB6B597C-C3C3-4BB1-9BC0-42B41863ADB8}" srcOrd="0" destOrd="0" presId="urn:microsoft.com/office/officeart/2005/8/layout/orgChart1"/>
    <dgm:cxn modelId="{458DC14B-0B9A-4C86-B223-75E6B132DDF6}" srcId="{76C3423E-A070-403F-8F04-23C060B032DD}" destId="{FE4EB53F-25C7-45B1-A164-3AC82B28FF50}" srcOrd="0" destOrd="0" parTransId="{9DA653E8-8D64-441A-A41D-18E038E6AEED}" sibTransId="{DAAECE1D-B61B-4853-A244-2E7878567C36}"/>
    <dgm:cxn modelId="{CDCEFD4C-D8A9-4FE9-A9D6-FF1D0BDFD78D}" type="presOf" srcId="{5CAE0A1A-5A23-47E0-9970-56F477B31340}" destId="{866FA0B4-F343-440B-AFBB-C08DE9D65D90}" srcOrd="1" destOrd="0" presId="urn:microsoft.com/office/officeart/2005/8/layout/orgChart1"/>
    <dgm:cxn modelId="{BD86C36E-798F-4F04-AF58-0AF5ED8F1759}" srcId="{E9F57970-5CD0-46AF-BFD1-0D775D723F9B}" destId="{30A6C1CA-460C-4023-9CAE-39A12D665E43}" srcOrd="2" destOrd="0" parTransId="{BBB64EC4-D507-41AA-8F22-82FF96AEE67E}" sibTransId="{E55663BF-EC57-4785-9AB6-BDBB3EB846C8}"/>
    <dgm:cxn modelId="{B1C7264F-B32A-4C3F-9FBD-3238D3EBD539}" type="presOf" srcId="{21D8E3BA-F729-4BDE-A964-3C3AD4ABE695}" destId="{745F738D-501B-483A-AFA7-24DB5772CBC4}" srcOrd="0" destOrd="0" presId="urn:microsoft.com/office/officeart/2005/8/layout/orgChart1"/>
    <dgm:cxn modelId="{91AC2E4F-31E1-4529-83E2-813CA1F988A2}" type="presOf" srcId="{66A47C6B-36D5-45FC-ADAC-059D625876D8}" destId="{0E2C66D7-5CBB-4F67-899F-60208D5FB345}" srcOrd="1" destOrd="0" presId="urn:microsoft.com/office/officeart/2005/8/layout/orgChart1"/>
    <dgm:cxn modelId="{A54C384F-7058-4B00-8914-DB6716A614EE}" type="presOf" srcId="{9DA653E8-8D64-441A-A41D-18E038E6AEED}" destId="{9299BA66-3307-4FFF-857A-D2BD0C5393CA}" srcOrd="0" destOrd="0" presId="urn:microsoft.com/office/officeart/2005/8/layout/orgChart1"/>
    <dgm:cxn modelId="{C047AB52-D62A-4C87-855B-12C09BF67244}" type="presOf" srcId="{E112A11D-5E29-4FCA-90E9-C8A2D6395A09}" destId="{CECABC29-35A2-4ABC-B4A6-3FBD604C91FF}" srcOrd="0" destOrd="0" presId="urn:microsoft.com/office/officeart/2005/8/layout/orgChart1"/>
    <dgm:cxn modelId="{555DAF73-DC38-4509-93D4-3EAAB63F825A}" type="presOf" srcId="{7230EA40-B5AB-4C29-8514-990C0CE70A2C}" destId="{3381C61F-0E00-4B1B-ABAF-FAF113FD9B7C}" srcOrd="0" destOrd="0" presId="urn:microsoft.com/office/officeart/2005/8/layout/orgChart1"/>
    <dgm:cxn modelId="{40B3BE53-3495-4098-9AFD-E81D15E7173F}" type="presOf" srcId="{DB2C88FB-392F-4CB0-A3A2-C1EB76D44E31}" destId="{C42F50AA-63AB-4890-8A10-F272408850CB}" srcOrd="1" destOrd="0" presId="urn:microsoft.com/office/officeart/2005/8/layout/orgChart1"/>
    <dgm:cxn modelId="{43D5E773-D945-4200-A9E5-368D8EBCD6F8}" type="presOf" srcId="{9AC4A2D7-01A1-4BCE-851A-CAE00CFF6773}" destId="{86EC7A50-5B0C-4A12-9746-2EFD525E1424}" srcOrd="0" destOrd="0" presId="urn:microsoft.com/office/officeart/2005/8/layout/orgChart1"/>
    <dgm:cxn modelId="{06C28776-B768-458B-99A8-1FF6DFA89382}" type="presOf" srcId="{644FC69F-E422-4C0F-9178-33AC542D52BD}" destId="{015C9F13-55D9-460E-A69E-DA687F719367}" srcOrd="0" destOrd="0" presId="urn:microsoft.com/office/officeart/2005/8/layout/orgChart1"/>
    <dgm:cxn modelId="{701A0758-7E6A-48BB-8E6E-8909C07DC677}" type="presOf" srcId="{27C573F8-988D-4A72-9529-20E82EAFAF6F}" destId="{AFC121A5-BBE7-4BEC-A9AF-35DBFC9DED0E}" srcOrd="1" destOrd="0" presId="urn:microsoft.com/office/officeart/2005/8/layout/orgChart1"/>
    <dgm:cxn modelId="{9F3A2379-D651-4917-9F20-7D1D40E97377}" type="presOf" srcId="{02355B19-ABC5-4BFC-B6F3-3210DFC7654D}" destId="{491AB307-82A1-4E4B-B889-8ECE4DD52AD9}" srcOrd="0" destOrd="0" presId="urn:microsoft.com/office/officeart/2005/8/layout/orgChart1"/>
    <dgm:cxn modelId="{CA349C79-5D7B-4A29-9016-13A0441A03EF}" type="presOf" srcId="{9449121D-DC31-44AB-9BE9-2D5C9DE4FD74}" destId="{E9468E14-2D11-48ED-B535-80FEBCD4C2A9}" srcOrd="1" destOrd="0" presId="urn:microsoft.com/office/officeart/2005/8/layout/orgChart1"/>
    <dgm:cxn modelId="{FE60BD79-72B9-446E-B4BD-B5F32E2455F9}" srcId="{644FC69F-E422-4C0F-9178-33AC542D52BD}" destId="{76C3423E-A070-403F-8F04-23C060B032DD}" srcOrd="6" destOrd="0" parTransId="{FB4E620F-1CE4-4238-BDCF-6428B7F02901}" sibTransId="{F9989C37-E13C-4CCF-B72B-C8F8550991C4}"/>
    <dgm:cxn modelId="{3FEFF85A-E163-4F25-9AA8-8F13164E8848}" srcId="{644FC69F-E422-4C0F-9178-33AC542D52BD}" destId="{D21E54F4-DBA1-441B-AEE5-39A75AA21A02}" srcOrd="1" destOrd="0" parTransId="{D27A5BA4-F11C-4DF5-8338-0BC121347C85}" sibTransId="{673BA3F5-4F87-43D7-A681-91D1F46EEFDD}"/>
    <dgm:cxn modelId="{E531597B-581E-4B6C-8ABB-EF71A3F50524}" type="presOf" srcId="{FE4EB53F-25C7-45B1-A164-3AC82B28FF50}" destId="{C6F73829-1722-4425-9D8E-A53B7BAB344A}" srcOrd="1" destOrd="0" presId="urn:microsoft.com/office/officeart/2005/8/layout/orgChart1"/>
    <dgm:cxn modelId="{4ACC937B-70AC-4E68-AB8A-B50764DBAEC0}" type="presOf" srcId="{AC4A73D8-DB5A-48A4-8D85-B569645849AF}" destId="{9CA2B58D-F642-41B6-9416-BA232FD06BC0}" srcOrd="0" destOrd="0" presId="urn:microsoft.com/office/officeart/2005/8/layout/orgChart1"/>
    <dgm:cxn modelId="{59C77B7E-F671-46E6-A0E8-DCCBD95910E6}" type="presOf" srcId="{E9F57970-5CD0-46AF-BFD1-0D775D723F9B}" destId="{DD5DDB15-A1DA-461C-B955-64A850EEF55E}" srcOrd="1" destOrd="0" presId="urn:microsoft.com/office/officeart/2005/8/layout/orgChart1"/>
    <dgm:cxn modelId="{B61E1E82-2525-46B0-9F93-BF966C9A5689}" type="presOf" srcId="{78DEF9EB-CF81-44B8-A382-38188F60919D}" destId="{E78B594C-FAC4-4B36-AEA1-73E3FFE6283B}" srcOrd="0" destOrd="0" presId="urn:microsoft.com/office/officeart/2005/8/layout/orgChart1"/>
    <dgm:cxn modelId="{D986FA84-9F5C-4441-BC1A-2849B53379D6}" type="presOf" srcId="{C7CEC571-9029-4D58-A124-64B40D47C4F9}" destId="{FD23FA70-28A4-4191-B9EB-20175A542D68}" srcOrd="0" destOrd="0" presId="urn:microsoft.com/office/officeart/2005/8/layout/orgChart1"/>
    <dgm:cxn modelId="{01625F89-A221-4F47-BE9B-6627F25A8B07}" srcId="{476E6866-399B-42A3-BE28-CCF8885533AE}" destId="{49EF58AD-CFA8-481E-9C85-F08561BC1D89}" srcOrd="1" destOrd="0" parTransId="{C4D3A01D-8C1E-439D-8E37-5F424DE31BAB}" sibTransId="{F6494EB1-7D3E-4AAD-9819-469DC9C2817C}"/>
    <dgm:cxn modelId="{BF3CD68A-2D13-4571-9E8E-0BEB73E63FC1}" srcId="{E9F57970-5CD0-46AF-BFD1-0D775D723F9B}" destId="{78DEF9EB-CF81-44B8-A382-38188F60919D}" srcOrd="0" destOrd="0" parTransId="{F64DDC4A-FDA0-49E5-A2E0-67CFE41DAAEB}" sibTransId="{C3405C48-9A94-4932-9F1C-F627FF1229DA}"/>
    <dgm:cxn modelId="{00914396-5546-407D-A643-FC38B68C70BB}" type="presOf" srcId="{9449121D-DC31-44AB-9BE9-2D5C9DE4FD74}" destId="{D521406D-457B-4484-B75A-C71D8CA8F183}" srcOrd="0" destOrd="0" presId="urn:microsoft.com/office/officeart/2005/8/layout/orgChart1"/>
    <dgm:cxn modelId="{BD226D9D-7F58-4D23-84D8-46A62F93B172}" type="presOf" srcId="{E9334D64-E8BD-47BE-B8D8-7029E829ECD3}" destId="{172B10A7-0CA2-44EC-A046-9FFF872E6469}" srcOrd="1" destOrd="0" presId="urn:microsoft.com/office/officeart/2005/8/layout/orgChart1"/>
    <dgm:cxn modelId="{17FAD19D-4948-4AF6-A1EC-F09251565B36}" type="presOf" srcId="{476E6866-399B-42A3-BE28-CCF8885533AE}" destId="{C4E8CD88-79CE-43DC-949E-D40496B3E6B8}" srcOrd="1" destOrd="0" presId="urn:microsoft.com/office/officeart/2005/8/layout/orgChart1"/>
    <dgm:cxn modelId="{6BF9A2A0-36A4-4ECA-845A-76B391305674}" type="presOf" srcId="{02355B19-ABC5-4BFC-B6F3-3210DFC7654D}" destId="{B2CDBD3E-B133-4C4A-BA42-C7A5028A3831}" srcOrd="1" destOrd="0" presId="urn:microsoft.com/office/officeart/2005/8/layout/orgChart1"/>
    <dgm:cxn modelId="{30EFB2A2-8FEA-42C6-9091-94A41E667175}" type="presOf" srcId="{E9334D64-E8BD-47BE-B8D8-7029E829ECD3}" destId="{43401CFA-4128-41B2-98AD-04CAA8539E05}" srcOrd="0" destOrd="0" presId="urn:microsoft.com/office/officeart/2005/8/layout/orgChart1"/>
    <dgm:cxn modelId="{6F43E2A3-48D2-44A6-9C64-4E1753B86A01}" type="presOf" srcId="{E9F57970-5CD0-46AF-BFD1-0D775D723F9B}" destId="{1D64FA19-1E1E-4A24-8622-BC43023D3CFB}" srcOrd="0" destOrd="0" presId="urn:microsoft.com/office/officeart/2005/8/layout/orgChart1"/>
    <dgm:cxn modelId="{B91F87AF-96FC-461A-8F5E-D0B2A2E26E92}" type="presOf" srcId="{66A47C6B-36D5-45FC-ADAC-059D625876D8}" destId="{34D8E2AD-A335-47EC-A1E3-8B4630EF6311}" srcOrd="0" destOrd="0" presId="urn:microsoft.com/office/officeart/2005/8/layout/orgChart1"/>
    <dgm:cxn modelId="{078C76B2-23EF-457A-85E3-160154CB3B65}" type="presOf" srcId="{A120CA92-A70C-4691-B808-0DDD4F1DFAB0}" destId="{12073B28-B92B-4677-95BD-5034AD1EA763}" srcOrd="0" destOrd="0" presId="urn:microsoft.com/office/officeart/2005/8/layout/orgChart1"/>
    <dgm:cxn modelId="{968860B3-1942-41E5-92F8-23C4A3B9997A}" type="presOf" srcId="{3E7F2160-9E3A-48B2-A7AD-8D491A467A3B}" destId="{4246E642-7498-4E18-B95A-FD60B483D1F5}" srcOrd="0" destOrd="0" presId="urn:microsoft.com/office/officeart/2005/8/layout/orgChart1"/>
    <dgm:cxn modelId="{7CA0E4B6-8A1F-49A4-9066-1C2C6A5E550C}" type="presOf" srcId="{41E370FE-8C79-4184-9CEC-356DE97522FD}" destId="{4569C32A-A416-4010-BC55-61A462CA4C54}" srcOrd="0" destOrd="0" presId="urn:microsoft.com/office/officeart/2005/8/layout/orgChart1"/>
    <dgm:cxn modelId="{C7A26DB9-8887-4B80-A977-963F86CD2F74}" type="presOf" srcId="{30A6C1CA-460C-4023-9CAE-39A12D665E43}" destId="{A94D1DD5-ADAB-48D8-B7C0-A5C41C6F3332}" srcOrd="1" destOrd="0" presId="urn:microsoft.com/office/officeart/2005/8/layout/orgChart1"/>
    <dgm:cxn modelId="{28BF25BA-7C60-4FE8-B23D-990E6E990EAD}" type="presOf" srcId="{C4C1A7D9-C0D7-41F7-81F9-35DEB9134FC9}" destId="{B71C4C13-3203-4B47-BF80-C412C22F0E80}" srcOrd="0" destOrd="0" presId="urn:microsoft.com/office/officeart/2005/8/layout/orgChart1"/>
    <dgm:cxn modelId="{BCFFCDBD-D99F-4A8B-9B06-312A7407EFE6}" type="presOf" srcId="{D21E54F4-DBA1-441B-AEE5-39A75AA21A02}" destId="{6658F4DA-9964-443F-9CD1-C518A34C2C9C}" srcOrd="0" destOrd="0" presId="urn:microsoft.com/office/officeart/2005/8/layout/orgChart1"/>
    <dgm:cxn modelId="{2F7541C4-A687-4117-8408-038475DCFDF9}" type="presOf" srcId="{FE4EB53F-25C7-45B1-A164-3AC82B28FF50}" destId="{FF81BA99-58AD-43E1-B69D-46960C7FFD27}" srcOrd="0" destOrd="0" presId="urn:microsoft.com/office/officeart/2005/8/layout/orgChart1"/>
    <dgm:cxn modelId="{0F7237C5-946F-441D-9729-79CCF8919D54}" type="presOf" srcId="{7230EA40-B5AB-4C29-8514-990C0CE70A2C}" destId="{AA1A0852-9B5A-499A-8FE3-D1674419D92D}" srcOrd="1" destOrd="0" presId="urn:microsoft.com/office/officeart/2005/8/layout/orgChart1"/>
    <dgm:cxn modelId="{6FC401CA-40F9-4406-8009-04D7CE4C23D7}" type="presOf" srcId="{0C073CBB-8AD1-40DF-BA1F-FF9633AB0E5A}" destId="{A776F944-24DA-42BD-9B4E-EC9193F95F7E}" srcOrd="0" destOrd="0" presId="urn:microsoft.com/office/officeart/2005/8/layout/orgChart1"/>
    <dgm:cxn modelId="{A701F8CA-9800-4517-B46A-5872C2E9410A}" type="presOf" srcId="{644FC69F-E422-4C0F-9178-33AC542D52BD}" destId="{16A29652-462F-458A-9F86-41B542870204}" srcOrd="1" destOrd="0" presId="urn:microsoft.com/office/officeart/2005/8/layout/orgChart1"/>
    <dgm:cxn modelId="{9EC3D7CD-F17A-4238-B441-86C5A957F422}" srcId="{27C573F8-988D-4A72-9529-20E82EAFAF6F}" destId="{3E7F2160-9E3A-48B2-A7AD-8D491A467A3B}" srcOrd="1" destOrd="0" parTransId="{E112A11D-5E29-4FCA-90E9-C8A2D6395A09}" sibTransId="{E392A32D-7CB8-424A-B29D-01C98A8034CB}"/>
    <dgm:cxn modelId="{2C46A6D4-663E-4AFE-9D7F-A83276BE0F7F}" type="presOf" srcId="{49EF58AD-CFA8-481E-9C85-F08561BC1D89}" destId="{69D10173-E3AE-4668-A141-B3B0A64D3B6C}" srcOrd="0" destOrd="0" presId="urn:microsoft.com/office/officeart/2005/8/layout/orgChart1"/>
    <dgm:cxn modelId="{C559E8DB-EB06-46A3-80E0-FACC42901A61}" type="presOf" srcId="{D27A5BA4-F11C-4DF5-8338-0BC121347C85}" destId="{9B7026C0-7C0E-4266-8371-C4F0FA3B2EF5}" srcOrd="0" destOrd="0" presId="urn:microsoft.com/office/officeart/2005/8/layout/orgChart1"/>
    <dgm:cxn modelId="{6C0A93DC-16D2-42E2-83FF-C35FCD61CBB9}" srcId="{E9F57970-5CD0-46AF-BFD1-0D775D723F9B}" destId="{111B2F09-E56F-444A-80F2-DBB73174FEEF}" srcOrd="1" destOrd="0" parTransId="{BDC113BE-2B60-4542-B9B8-C4062E684A43}" sibTransId="{430E535E-B563-47BE-917D-ED5C4E534B4C}"/>
    <dgm:cxn modelId="{DB086CDE-A3D1-4644-A851-111D9DEA62A4}" type="presOf" srcId="{5C77E341-6BCA-4D03-9F82-14EDB2BD95BD}" destId="{C25AC990-3940-4018-A1D3-BE8EFBBD08E2}" srcOrd="0" destOrd="0" presId="urn:microsoft.com/office/officeart/2005/8/layout/orgChart1"/>
    <dgm:cxn modelId="{5D338FDE-9835-4E9E-9525-47F872152B9A}" srcId="{644FC69F-E422-4C0F-9178-33AC542D52BD}" destId="{27C573F8-988D-4A72-9529-20E82EAFAF6F}" srcOrd="2" destOrd="0" parTransId="{AC4A73D8-DB5A-48A4-8D85-B569645849AF}" sibTransId="{DDBBE161-0E44-480C-BA1A-FB9E70734ADE}"/>
    <dgm:cxn modelId="{586B7DE1-B644-493A-9206-5F7F2762CDEB}" type="presOf" srcId="{111B2F09-E56F-444A-80F2-DBB73174FEEF}" destId="{99BD7BD9-D520-4D08-A602-7883C846F3BE}" srcOrd="0" destOrd="0" presId="urn:microsoft.com/office/officeart/2005/8/layout/orgChart1"/>
    <dgm:cxn modelId="{E58FC7E5-2692-485B-8365-E83C56DD3B00}" type="presOf" srcId="{475EE753-D396-4CFE-AADB-2D35BA743872}" destId="{0EFC1E5C-3018-4277-852E-8F8AD292FF61}" srcOrd="0" destOrd="0" presId="urn:microsoft.com/office/officeart/2005/8/layout/orgChart1"/>
    <dgm:cxn modelId="{13A477ED-B884-4AF4-B0D9-D727820AC3A5}" srcId="{E9334D64-E8BD-47BE-B8D8-7029E829ECD3}" destId="{02355B19-ABC5-4BFC-B6F3-3210DFC7654D}" srcOrd="1" destOrd="0" parTransId="{5C77E341-6BCA-4D03-9F82-14EDB2BD95BD}" sibTransId="{0FFD80F6-5341-45B2-B9AA-4FE6AF5E00DC}"/>
    <dgm:cxn modelId="{2FB91EF1-B493-4C4C-9CF5-3D0474282C4A}" type="presOf" srcId="{B3F7272D-88D6-46FD-9C2A-A4A5F804C466}" destId="{54D30EEC-D23B-4D6F-AF38-263A8CD3072A}" srcOrd="0" destOrd="0" presId="urn:microsoft.com/office/officeart/2005/8/layout/orgChart1"/>
    <dgm:cxn modelId="{C318C6F1-5D80-4204-8770-9C5DA039EEDA}" type="presOf" srcId="{BDC113BE-2B60-4542-B9B8-C4062E684A43}" destId="{E138C493-117C-4FB9-A65C-C2A23EBF018E}" srcOrd="0" destOrd="0" presId="urn:microsoft.com/office/officeart/2005/8/layout/orgChart1"/>
    <dgm:cxn modelId="{97D0E1F2-0ED3-4854-877B-543D39C01F82}" type="presOf" srcId="{D21E54F4-DBA1-441B-AEE5-39A75AA21A02}" destId="{7A88193D-15B1-406B-AC76-B4F8C01BE205}" srcOrd="1" destOrd="0" presId="urn:microsoft.com/office/officeart/2005/8/layout/orgChart1"/>
    <dgm:cxn modelId="{81D390F6-52AF-4C64-BE15-4F841B2AF321}" srcId="{644FC69F-E422-4C0F-9178-33AC542D52BD}" destId="{4D306EB9-911B-4015-9C50-2B85D1F256BC}" srcOrd="0" destOrd="0" parTransId="{9AC4A2D7-01A1-4BCE-851A-CAE00CFF6773}" sibTransId="{BDB4AC67-36FA-4D98-94C6-776DBB7D4BE6}"/>
    <dgm:cxn modelId="{C07B20F7-5E64-4D50-8B5C-BA50DFFD634A}" type="presOf" srcId="{21D8E3BA-F729-4BDE-A964-3C3AD4ABE695}" destId="{479BAE16-C635-4BB6-BC81-A5E80D4CA81A}" srcOrd="1" destOrd="0" presId="urn:microsoft.com/office/officeart/2005/8/layout/orgChart1"/>
    <dgm:cxn modelId="{814E03F9-9EF9-41B3-82BA-D1007AD25962}" srcId="{644FC69F-E422-4C0F-9178-33AC542D52BD}" destId="{476E6866-399B-42A3-BE28-CCF8885533AE}" srcOrd="4" destOrd="0" parTransId="{C7CEC571-9029-4D58-A124-64B40D47C4F9}" sibTransId="{E1AAD3E7-9EAA-4796-9FB0-8EBD50D8A1A2}"/>
    <dgm:cxn modelId="{245522F9-C3E9-43FC-B3BE-A62F6BB12FD9}" srcId="{D21E54F4-DBA1-441B-AEE5-39A75AA21A02}" destId="{5CAE0A1A-5A23-47E0-9970-56F477B31340}" srcOrd="0" destOrd="0" parTransId="{01D1F876-ED76-4EF4-83F2-2BA7EA7F4971}" sibTransId="{070D5993-AA9C-429C-9014-D7A4F53155A2}"/>
    <dgm:cxn modelId="{996AB4FA-8550-466C-8A9B-5AAA207F036D}" type="presOf" srcId="{C4D3A01D-8C1E-439D-8E37-5F424DE31BAB}" destId="{B628A86C-3778-4F35-B5FE-E091096105D7}" srcOrd="0" destOrd="0" presId="urn:microsoft.com/office/officeart/2005/8/layout/orgChart1"/>
    <dgm:cxn modelId="{4C156FFB-15C8-4DC0-ADDD-A84F69AC1234}" type="presOf" srcId="{4D306EB9-911B-4015-9C50-2B85D1F256BC}" destId="{046F5D2C-A129-4E0A-9920-08343615DBAE}" srcOrd="1" destOrd="0" presId="urn:microsoft.com/office/officeart/2005/8/layout/orgChart1"/>
    <dgm:cxn modelId="{E3E6BDD5-E8DE-46A0-8498-5491A65942F0}" type="presParOf" srcId="{0EFC1E5C-3018-4277-852E-8F8AD292FF61}" destId="{D8687F10-E455-4674-806C-79D7F50C302A}" srcOrd="0" destOrd="0" presId="urn:microsoft.com/office/officeart/2005/8/layout/orgChart1"/>
    <dgm:cxn modelId="{E5125327-FFA3-4741-979E-2510B4E5F868}" type="presParOf" srcId="{D8687F10-E455-4674-806C-79D7F50C302A}" destId="{85D69A58-388C-4B35-89CF-BEEB1D334125}" srcOrd="0" destOrd="0" presId="urn:microsoft.com/office/officeart/2005/8/layout/orgChart1"/>
    <dgm:cxn modelId="{C08EC421-E554-47DB-8D43-83EB7CBEE7F1}" type="presParOf" srcId="{85D69A58-388C-4B35-89CF-BEEB1D334125}" destId="{015C9F13-55D9-460E-A69E-DA687F719367}" srcOrd="0" destOrd="0" presId="urn:microsoft.com/office/officeart/2005/8/layout/orgChart1"/>
    <dgm:cxn modelId="{8642ADB7-7D4C-4386-A3BE-12F5135346BB}" type="presParOf" srcId="{85D69A58-388C-4B35-89CF-BEEB1D334125}" destId="{16A29652-462F-458A-9F86-41B542870204}" srcOrd="1" destOrd="0" presId="urn:microsoft.com/office/officeart/2005/8/layout/orgChart1"/>
    <dgm:cxn modelId="{299E07CB-6E90-4BD5-8E06-AF155C14176B}" type="presParOf" srcId="{D8687F10-E455-4674-806C-79D7F50C302A}" destId="{4CF70E6D-5F1F-426F-98AB-7DC4FF3A1797}" srcOrd="1" destOrd="0" presId="urn:microsoft.com/office/officeart/2005/8/layout/orgChart1"/>
    <dgm:cxn modelId="{A98C407E-7966-45DC-BEAB-DAEADC4C79E5}" type="presParOf" srcId="{4CF70E6D-5F1F-426F-98AB-7DC4FF3A1797}" destId="{86EC7A50-5B0C-4A12-9746-2EFD525E1424}" srcOrd="0" destOrd="0" presId="urn:microsoft.com/office/officeart/2005/8/layout/orgChart1"/>
    <dgm:cxn modelId="{6071A0F2-B01C-40DB-BD6B-07E076B24E83}" type="presParOf" srcId="{4CF70E6D-5F1F-426F-98AB-7DC4FF3A1797}" destId="{F1846DD0-B988-4EB2-B369-2EC66937426C}" srcOrd="1" destOrd="0" presId="urn:microsoft.com/office/officeart/2005/8/layout/orgChart1"/>
    <dgm:cxn modelId="{8BB03022-6CD6-4A81-8524-869699D4B1DC}" type="presParOf" srcId="{F1846DD0-B988-4EB2-B369-2EC66937426C}" destId="{04D40416-D5D7-461D-B12D-5ABACD1208DF}" srcOrd="0" destOrd="0" presId="urn:microsoft.com/office/officeart/2005/8/layout/orgChart1"/>
    <dgm:cxn modelId="{037075C6-9216-4BE8-B5AE-69D58CC1A1AB}" type="presParOf" srcId="{04D40416-D5D7-461D-B12D-5ABACD1208DF}" destId="{C164C851-5D98-4A07-B707-887FD6BE2725}" srcOrd="0" destOrd="0" presId="urn:microsoft.com/office/officeart/2005/8/layout/orgChart1"/>
    <dgm:cxn modelId="{E6E771ED-77C4-49E0-BCAB-6D2C9E35B1E0}" type="presParOf" srcId="{04D40416-D5D7-461D-B12D-5ABACD1208DF}" destId="{046F5D2C-A129-4E0A-9920-08343615DBAE}" srcOrd="1" destOrd="0" presId="urn:microsoft.com/office/officeart/2005/8/layout/orgChart1"/>
    <dgm:cxn modelId="{A7AFFEAB-6BB9-4BB7-99B8-18B1D10F67EA}" type="presParOf" srcId="{F1846DD0-B988-4EB2-B369-2EC66937426C}" destId="{62246552-2263-4309-9D42-9AB2AF5C0148}" srcOrd="1" destOrd="0" presId="urn:microsoft.com/office/officeart/2005/8/layout/orgChart1"/>
    <dgm:cxn modelId="{4C2B0C89-D6F3-4D53-89EC-A4FA68256FE6}" type="presParOf" srcId="{62246552-2263-4309-9D42-9AB2AF5C0148}" destId="{12073B28-B92B-4677-95BD-5034AD1EA763}" srcOrd="0" destOrd="0" presId="urn:microsoft.com/office/officeart/2005/8/layout/orgChart1"/>
    <dgm:cxn modelId="{5BE4A393-2A46-4E9F-8168-75CB0D7A04F9}" type="presParOf" srcId="{62246552-2263-4309-9D42-9AB2AF5C0148}" destId="{4A757E8C-7BEA-4EEC-A562-F8D3DAF3EB59}" srcOrd="1" destOrd="0" presId="urn:microsoft.com/office/officeart/2005/8/layout/orgChart1"/>
    <dgm:cxn modelId="{883EC1A5-BD06-4199-9A64-945A9BE3DE6A}" type="presParOf" srcId="{4A757E8C-7BEA-4EEC-A562-F8D3DAF3EB59}" destId="{DF30B460-7EBF-422C-8B43-17E569AC1DDE}" srcOrd="0" destOrd="0" presId="urn:microsoft.com/office/officeart/2005/8/layout/orgChart1"/>
    <dgm:cxn modelId="{8DBD6B4B-3FC9-44E5-B3E9-C5C7E5872D3A}" type="presParOf" srcId="{DF30B460-7EBF-422C-8B43-17E569AC1DDE}" destId="{34D8E2AD-A335-47EC-A1E3-8B4630EF6311}" srcOrd="0" destOrd="0" presId="urn:microsoft.com/office/officeart/2005/8/layout/orgChart1"/>
    <dgm:cxn modelId="{B7136ACA-5A57-4189-A7EA-50A9195A193E}" type="presParOf" srcId="{DF30B460-7EBF-422C-8B43-17E569AC1DDE}" destId="{0E2C66D7-5CBB-4F67-899F-60208D5FB345}" srcOrd="1" destOrd="0" presId="urn:microsoft.com/office/officeart/2005/8/layout/orgChart1"/>
    <dgm:cxn modelId="{C3DCB53D-E4D6-4131-99AA-9749EC650E83}" type="presParOf" srcId="{4A757E8C-7BEA-4EEC-A562-F8D3DAF3EB59}" destId="{205012C1-1C53-43C6-9573-EB2E56ABF094}" srcOrd="1" destOrd="0" presId="urn:microsoft.com/office/officeart/2005/8/layout/orgChart1"/>
    <dgm:cxn modelId="{0022D115-C555-493E-90C4-99E803B93619}" type="presParOf" srcId="{4A757E8C-7BEA-4EEC-A562-F8D3DAF3EB59}" destId="{D57AC9E7-FCCB-405E-BDFD-A00F87F4B1EB}" srcOrd="2" destOrd="0" presId="urn:microsoft.com/office/officeart/2005/8/layout/orgChart1"/>
    <dgm:cxn modelId="{2FC59D7C-6A55-44DC-B63D-15A638AD70E4}" type="presParOf" srcId="{62246552-2263-4309-9D42-9AB2AF5C0148}" destId="{4569C32A-A416-4010-BC55-61A462CA4C54}" srcOrd="2" destOrd="0" presId="urn:microsoft.com/office/officeart/2005/8/layout/orgChart1"/>
    <dgm:cxn modelId="{116C3862-0147-4C43-8B53-47355F8C4AB8}" type="presParOf" srcId="{62246552-2263-4309-9D42-9AB2AF5C0148}" destId="{01AE8856-927F-42B0-8EAF-B47295B5425F}" srcOrd="3" destOrd="0" presId="urn:microsoft.com/office/officeart/2005/8/layout/orgChart1"/>
    <dgm:cxn modelId="{699A77DE-9749-415C-9390-1E16A44548AB}" type="presParOf" srcId="{01AE8856-927F-42B0-8EAF-B47295B5425F}" destId="{C0BA51FE-3E2B-490C-8A7B-25BDFD73872E}" srcOrd="0" destOrd="0" presId="urn:microsoft.com/office/officeart/2005/8/layout/orgChart1"/>
    <dgm:cxn modelId="{E9C64F3F-DC1D-43C4-8141-F3999BA8B985}" type="presParOf" srcId="{C0BA51FE-3E2B-490C-8A7B-25BDFD73872E}" destId="{D521406D-457B-4484-B75A-C71D8CA8F183}" srcOrd="0" destOrd="0" presId="urn:microsoft.com/office/officeart/2005/8/layout/orgChart1"/>
    <dgm:cxn modelId="{E351C053-39BF-4935-B5C5-F818C31A5C34}" type="presParOf" srcId="{C0BA51FE-3E2B-490C-8A7B-25BDFD73872E}" destId="{E9468E14-2D11-48ED-B535-80FEBCD4C2A9}" srcOrd="1" destOrd="0" presId="urn:microsoft.com/office/officeart/2005/8/layout/orgChart1"/>
    <dgm:cxn modelId="{00531C7F-6351-4CE0-AD54-9AB9BC0C1BA0}" type="presParOf" srcId="{01AE8856-927F-42B0-8EAF-B47295B5425F}" destId="{919FC656-1532-46A1-9A41-C8EEC152F53D}" srcOrd="1" destOrd="0" presId="urn:microsoft.com/office/officeart/2005/8/layout/orgChart1"/>
    <dgm:cxn modelId="{9DDED306-D460-481F-B875-EBF0DB6354AF}" type="presParOf" srcId="{01AE8856-927F-42B0-8EAF-B47295B5425F}" destId="{D6EE2EFC-6E02-4C55-BF5D-AF1CDB99091E}" srcOrd="2" destOrd="0" presId="urn:microsoft.com/office/officeart/2005/8/layout/orgChart1"/>
    <dgm:cxn modelId="{3B11A34A-1EB7-4619-95F2-4361AE62C659}" type="presParOf" srcId="{F1846DD0-B988-4EB2-B369-2EC66937426C}" destId="{BD74CC3D-8E5D-4F52-A1F4-340491F2372D}" srcOrd="2" destOrd="0" presId="urn:microsoft.com/office/officeart/2005/8/layout/orgChart1"/>
    <dgm:cxn modelId="{1818A89D-812E-4ED5-8777-C6EE05CBE6C2}" type="presParOf" srcId="{4CF70E6D-5F1F-426F-98AB-7DC4FF3A1797}" destId="{9B7026C0-7C0E-4266-8371-C4F0FA3B2EF5}" srcOrd="2" destOrd="0" presId="urn:microsoft.com/office/officeart/2005/8/layout/orgChart1"/>
    <dgm:cxn modelId="{9FCD5DD9-9FB1-401C-87C1-873E039154AF}" type="presParOf" srcId="{4CF70E6D-5F1F-426F-98AB-7DC4FF3A1797}" destId="{6D3802F7-5663-4637-A2BC-7A0388BE3B7F}" srcOrd="3" destOrd="0" presId="urn:microsoft.com/office/officeart/2005/8/layout/orgChart1"/>
    <dgm:cxn modelId="{B786DDAB-FF00-4397-9650-C1DBD58CE870}" type="presParOf" srcId="{6D3802F7-5663-4637-A2BC-7A0388BE3B7F}" destId="{8238C1F7-0C7C-4B41-8E6D-C60C88EF60B2}" srcOrd="0" destOrd="0" presId="urn:microsoft.com/office/officeart/2005/8/layout/orgChart1"/>
    <dgm:cxn modelId="{9592980F-996E-4C71-A752-6E385B632B4D}" type="presParOf" srcId="{8238C1F7-0C7C-4B41-8E6D-C60C88EF60B2}" destId="{6658F4DA-9964-443F-9CD1-C518A34C2C9C}" srcOrd="0" destOrd="0" presId="urn:microsoft.com/office/officeart/2005/8/layout/orgChart1"/>
    <dgm:cxn modelId="{F9F1F4FD-38BC-451F-9DA5-C12672745491}" type="presParOf" srcId="{8238C1F7-0C7C-4B41-8E6D-C60C88EF60B2}" destId="{7A88193D-15B1-406B-AC76-B4F8C01BE205}" srcOrd="1" destOrd="0" presId="urn:microsoft.com/office/officeart/2005/8/layout/orgChart1"/>
    <dgm:cxn modelId="{B2882D79-EB25-4425-ACCD-EE55CA03D8A9}" type="presParOf" srcId="{6D3802F7-5663-4637-A2BC-7A0388BE3B7F}" destId="{C18D9DE0-67F2-4F22-9FB2-C76FFED3ECBC}" srcOrd="1" destOrd="0" presId="urn:microsoft.com/office/officeart/2005/8/layout/orgChart1"/>
    <dgm:cxn modelId="{04B2E29C-8C28-486D-A17D-6E9E2F90D32D}" type="presParOf" srcId="{C18D9DE0-67F2-4F22-9FB2-C76FFED3ECBC}" destId="{4DD41C54-8EE6-4E2B-8A84-7063BCE35265}" srcOrd="0" destOrd="0" presId="urn:microsoft.com/office/officeart/2005/8/layout/orgChart1"/>
    <dgm:cxn modelId="{91C66365-2272-40B4-B8B1-3A9B66587AB6}" type="presParOf" srcId="{C18D9DE0-67F2-4F22-9FB2-C76FFED3ECBC}" destId="{A654387E-7157-4C26-9825-0E874DFB1721}" srcOrd="1" destOrd="0" presId="urn:microsoft.com/office/officeart/2005/8/layout/orgChart1"/>
    <dgm:cxn modelId="{98274570-7879-4A84-A20C-21BE8C15F222}" type="presParOf" srcId="{A654387E-7157-4C26-9825-0E874DFB1721}" destId="{3AB10A6C-5C2F-40A0-9ED9-5C0D7453B02C}" srcOrd="0" destOrd="0" presId="urn:microsoft.com/office/officeart/2005/8/layout/orgChart1"/>
    <dgm:cxn modelId="{0A4D9232-B284-4926-AA59-142A0A269FA0}" type="presParOf" srcId="{3AB10A6C-5C2F-40A0-9ED9-5C0D7453B02C}" destId="{B25F2D54-E093-49C5-BCA2-7962D8188043}" srcOrd="0" destOrd="0" presId="urn:microsoft.com/office/officeart/2005/8/layout/orgChart1"/>
    <dgm:cxn modelId="{D776D252-FE68-41AE-B410-BD3EEB71F733}" type="presParOf" srcId="{3AB10A6C-5C2F-40A0-9ED9-5C0D7453B02C}" destId="{866FA0B4-F343-440B-AFBB-C08DE9D65D90}" srcOrd="1" destOrd="0" presId="urn:microsoft.com/office/officeart/2005/8/layout/orgChart1"/>
    <dgm:cxn modelId="{C8DE1DF1-0004-41DB-8C73-928628C7A4B2}" type="presParOf" srcId="{A654387E-7157-4C26-9825-0E874DFB1721}" destId="{CEC868A2-F3AD-4867-AECE-E701CA6CB473}" srcOrd="1" destOrd="0" presId="urn:microsoft.com/office/officeart/2005/8/layout/orgChart1"/>
    <dgm:cxn modelId="{2E468725-B893-4706-AF5C-9C5D43A7666F}" type="presParOf" srcId="{A654387E-7157-4C26-9825-0E874DFB1721}" destId="{ABDE8F51-AA7B-4D75-8C24-439DC9E0903D}" srcOrd="2" destOrd="0" presId="urn:microsoft.com/office/officeart/2005/8/layout/orgChart1"/>
    <dgm:cxn modelId="{9B512692-0373-4B82-B0DA-560E2C854305}" type="presParOf" srcId="{C18D9DE0-67F2-4F22-9FB2-C76FFED3ECBC}" destId="{F076B375-F1E8-4E0A-B0BF-E873D752EF8E}" srcOrd="2" destOrd="0" presId="urn:microsoft.com/office/officeart/2005/8/layout/orgChart1"/>
    <dgm:cxn modelId="{69AF7D8E-9045-4CD6-84A5-4F67F54F0566}" type="presParOf" srcId="{C18D9DE0-67F2-4F22-9FB2-C76FFED3ECBC}" destId="{57151000-B06D-430C-8DD0-7B954DE234D0}" srcOrd="3" destOrd="0" presId="urn:microsoft.com/office/officeart/2005/8/layout/orgChart1"/>
    <dgm:cxn modelId="{FF6955D7-D87C-4557-B337-6AF6B5F62A25}" type="presParOf" srcId="{57151000-B06D-430C-8DD0-7B954DE234D0}" destId="{83165CCD-069F-48E3-810B-13FCBBE22BD3}" srcOrd="0" destOrd="0" presId="urn:microsoft.com/office/officeart/2005/8/layout/orgChart1"/>
    <dgm:cxn modelId="{508245E5-943E-428B-9668-3DE62FA660EE}" type="presParOf" srcId="{83165CCD-069F-48E3-810B-13FCBBE22BD3}" destId="{745F738D-501B-483A-AFA7-24DB5772CBC4}" srcOrd="0" destOrd="0" presId="urn:microsoft.com/office/officeart/2005/8/layout/orgChart1"/>
    <dgm:cxn modelId="{2E074166-A995-4194-9B33-4148469F2F0B}" type="presParOf" srcId="{83165CCD-069F-48E3-810B-13FCBBE22BD3}" destId="{479BAE16-C635-4BB6-BC81-A5E80D4CA81A}" srcOrd="1" destOrd="0" presId="urn:microsoft.com/office/officeart/2005/8/layout/orgChart1"/>
    <dgm:cxn modelId="{7C0AB688-3DFC-49C0-B7C6-52A5B014CC20}" type="presParOf" srcId="{57151000-B06D-430C-8DD0-7B954DE234D0}" destId="{B657CD5E-CD22-449C-B854-A3EFF002C440}" srcOrd="1" destOrd="0" presId="urn:microsoft.com/office/officeart/2005/8/layout/orgChart1"/>
    <dgm:cxn modelId="{3DB34867-28FB-4BA5-81BD-5DCDDF9E7057}" type="presParOf" srcId="{57151000-B06D-430C-8DD0-7B954DE234D0}" destId="{1C542252-95A8-4BC8-8854-1EAFA3ACF8B5}" srcOrd="2" destOrd="0" presId="urn:microsoft.com/office/officeart/2005/8/layout/orgChart1"/>
    <dgm:cxn modelId="{FE36D905-D094-423F-BC4F-11EB34AFB61B}" type="presParOf" srcId="{6D3802F7-5663-4637-A2BC-7A0388BE3B7F}" destId="{47E80D97-1712-4D33-8C39-F7DA26F5DF65}" srcOrd="2" destOrd="0" presId="urn:microsoft.com/office/officeart/2005/8/layout/orgChart1"/>
    <dgm:cxn modelId="{965383D5-51A0-4583-9C70-61837824F2D9}" type="presParOf" srcId="{4CF70E6D-5F1F-426F-98AB-7DC4FF3A1797}" destId="{9CA2B58D-F642-41B6-9416-BA232FD06BC0}" srcOrd="4" destOrd="0" presId="urn:microsoft.com/office/officeart/2005/8/layout/orgChart1"/>
    <dgm:cxn modelId="{FFCB9F8F-F88E-45ED-B5A7-0732CB0B7B98}" type="presParOf" srcId="{4CF70E6D-5F1F-426F-98AB-7DC4FF3A1797}" destId="{EDA95C11-58FB-4DF0-BA57-5C1D6DD639E3}" srcOrd="5" destOrd="0" presId="urn:microsoft.com/office/officeart/2005/8/layout/orgChart1"/>
    <dgm:cxn modelId="{F5FF1BD4-6B71-4600-A7EA-7BB3B85026FE}" type="presParOf" srcId="{EDA95C11-58FB-4DF0-BA57-5C1D6DD639E3}" destId="{AE643E01-D1E2-4526-86FE-C94499CC96A3}" srcOrd="0" destOrd="0" presId="urn:microsoft.com/office/officeart/2005/8/layout/orgChart1"/>
    <dgm:cxn modelId="{1620CF2F-6410-486A-89A2-E2224F32A301}" type="presParOf" srcId="{AE643E01-D1E2-4526-86FE-C94499CC96A3}" destId="{AB6B597C-C3C3-4BB1-9BC0-42B41863ADB8}" srcOrd="0" destOrd="0" presId="urn:microsoft.com/office/officeart/2005/8/layout/orgChart1"/>
    <dgm:cxn modelId="{D5B1EF36-E468-40D0-A952-2315B5211B63}" type="presParOf" srcId="{AE643E01-D1E2-4526-86FE-C94499CC96A3}" destId="{AFC121A5-BBE7-4BEC-A9AF-35DBFC9DED0E}" srcOrd="1" destOrd="0" presId="urn:microsoft.com/office/officeart/2005/8/layout/orgChart1"/>
    <dgm:cxn modelId="{C0D95600-E4CB-49A1-8645-2F979CBA6D76}" type="presParOf" srcId="{EDA95C11-58FB-4DF0-BA57-5C1D6DD639E3}" destId="{A4432631-D2C9-4E9F-9ECA-7ACC81C48614}" srcOrd="1" destOrd="0" presId="urn:microsoft.com/office/officeart/2005/8/layout/orgChart1"/>
    <dgm:cxn modelId="{7C2E1D15-ADFF-423E-A9FF-3F60F809DB69}" type="presParOf" srcId="{A4432631-D2C9-4E9F-9ECA-7ACC81C48614}" destId="{54D30EEC-D23B-4D6F-AF38-263A8CD3072A}" srcOrd="0" destOrd="0" presId="urn:microsoft.com/office/officeart/2005/8/layout/orgChart1"/>
    <dgm:cxn modelId="{376B87B0-7771-4B0C-B9B9-7B12E7DEDA16}" type="presParOf" srcId="{A4432631-D2C9-4E9F-9ECA-7ACC81C48614}" destId="{8532D29E-9F74-44CC-8AB0-EC2C5A51F6A4}" srcOrd="1" destOrd="0" presId="urn:microsoft.com/office/officeart/2005/8/layout/orgChart1"/>
    <dgm:cxn modelId="{2ACE36B4-F08A-452B-9EA5-0D11FB1566D4}" type="presParOf" srcId="{8532D29E-9F74-44CC-8AB0-EC2C5A51F6A4}" destId="{CF507A5F-53A8-41C2-8957-5A31403992AD}" srcOrd="0" destOrd="0" presId="urn:microsoft.com/office/officeart/2005/8/layout/orgChart1"/>
    <dgm:cxn modelId="{FF61D209-5680-445B-B06E-4C049DE54FAE}" type="presParOf" srcId="{CF507A5F-53A8-41C2-8957-5A31403992AD}" destId="{3381C61F-0E00-4B1B-ABAF-FAF113FD9B7C}" srcOrd="0" destOrd="0" presId="urn:microsoft.com/office/officeart/2005/8/layout/orgChart1"/>
    <dgm:cxn modelId="{72419519-215C-40BB-AC47-1BC48BD5D5C1}" type="presParOf" srcId="{CF507A5F-53A8-41C2-8957-5A31403992AD}" destId="{AA1A0852-9B5A-499A-8FE3-D1674419D92D}" srcOrd="1" destOrd="0" presId="urn:microsoft.com/office/officeart/2005/8/layout/orgChart1"/>
    <dgm:cxn modelId="{20DA9643-B74D-4504-928E-6A3AEF0CE9C7}" type="presParOf" srcId="{8532D29E-9F74-44CC-8AB0-EC2C5A51F6A4}" destId="{CA971B65-292D-4682-AADB-0DFF498D525C}" srcOrd="1" destOrd="0" presId="urn:microsoft.com/office/officeart/2005/8/layout/orgChart1"/>
    <dgm:cxn modelId="{ECD51D6C-BC25-4414-A2CD-C63B09664C2A}" type="presParOf" srcId="{8532D29E-9F74-44CC-8AB0-EC2C5A51F6A4}" destId="{CA7728B6-95B9-4A55-B348-ADA89ED264F5}" srcOrd="2" destOrd="0" presId="urn:microsoft.com/office/officeart/2005/8/layout/orgChart1"/>
    <dgm:cxn modelId="{BFE7CA31-363F-4B77-AE9E-02A766AFAC3D}" type="presParOf" srcId="{A4432631-D2C9-4E9F-9ECA-7ACC81C48614}" destId="{CECABC29-35A2-4ABC-B4A6-3FBD604C91FF}" srcOrd="2" destOrd="0" presId="urn:microsoft.com/office/officeart/2005/8/layout/orgChart1"/>
    <dgm:cxn modelId="{8E9E3987-77FC-45D2-B2E5-0372C57FD8CB}" type="presParOf" srcId="{A4432631-D2C9-4E9F-9ECA-7ACC81C48614}" destId="{176F25A4-CB01-4A24-ABDC-2F6F4CF066F2}" srcOrd="3" destOrd="0" presId="urn:microsoft.com/office/officeart/2005/8/layout/orgChart1"/>
    <dgm:cxn modelId="{C0EADAC6-1B30-49A8-9FB5-69A3A8D03FAB}" type="presParOf" srcId="{176F25A4-CB01-4A24-ABDC-2F6F4CF066F2}" destId="{4162E551-D754-4DD2-930F-647DC1D06D06}" srcOrd="0" destOrd="0" presId="urn:microsoft.com/office/officeart/2005/8/layout/orgChart1"/>
    <dgm:cxn modelId="{38466511-B542-4D4F-9056-23EF4AE5EBCE}" type="presParOf" srcId="{4162E551-D754-4DD2-930F-647DC1D06D06}" destId="{4246E642-7498-4E18-B95A-FD60B483D1F5}" srcOrd="0" destOrd="0" presId="urn:microsoft.com/office/officeart/2005/8/layout/orgChart1"/>
    <dgm:cxn modelId="{7C577E7B-3985-4E72-8472-744C4B6609DB}" type="presParOf" srcId="{4162E551-D754-4DD2-930F-647DC1D06D06}" destId="{C7ECBBD7-41F4-4C6F-BF32-CC65E1113DD4}" srcOrd="1" destOrd="0" presId="urn:microsoft.com/office/officeart/2005/8/layout/orgChart1"/>
    <dgm:cxn modelId="{63F0DBA1-905F-4D00-897D-4085EB677D3E}" type="presParOf" srcId="{176F25A4-CB01-4A24-ABDC-2F6F4CF066F2}" destId="{CB38B18D-C8F3-4DCA-8EAE-39A4CC09DD87}" srcOrd="1" destOrd="0" presId="urn:microsoft.com/office/officeart/2005/8/layout/orgChart1"/>
    <dgm:cxn modelId="{AAC07F34-93D5-4A5D-9344-65B5B6451C9B}" type="presParOf" srcId="{176F25A4-CB01-4A24-ABDC-2F6F4CF066F2}" destId="{72495869-F7AF-4AB3-854D-09C4DE8E9DB3}" srcOrd="2" destOrd="0" presId="urn:microsoft.com/office/officeart/2005/8/layout/orgChart1"/>
    <dgm:cxn modelId="{414B0106-24D4-44C6-BE19-633F2B36756E}" type="presParOf" srcId="{EDA95C11-58FB-4DF0-BA57-5C1D6DD639E3}" destId="{437C90CB-DCC4-48BF-80D1-81C37FCF2F56}" srcOrd="2" destOrd="0" presId="urn:microsoft.com/office/officeart/2005/8/layout/orgChart1"/>
    <dgm:cxn modelId="{F0E2E7E0-A91D-48B1-8EF2-4F5311FCACA9}" type="presParOf" srcId="{4CF70E6D-5F1F-426F-98AB-7DC4FF3A1797}" destId="{DE29FD40-F4E0-427D-B71F-6FFE5C6E3C47}" srcOrd="6" destOrd="0" presId="urn:microsoft.com/office/officeart/2005/8/layout/orgChart1"/>
    <dgm:cxn modelId="{61EF7D98-CC57-48EC-9F6C-80B90CCE1B91}" type="presParOf" srcId="{4CF70E6D-5F1F-426F-98AB-7DC4FF3A1797}" destId="{EE3906E3-C854-4682-BA45-8C553E98C986}" srcOrd="7" destOrd="0" presId="urn:microsoft.com/office/officeart/2005/8/layout/orgChart1"/>
    <dgm:cxn modelId="{BA6D8C93-6239-49AC-9DC1-B2A67AF6EB3A}" type="presParOf" srcId="{EE3906E3-C854-4682-BA45-8C553E98C986}" destId="{121DA97F-BA31-4E64-84C4-1098A9FA2FBA}" srcOrd="0" destOrd="0" presId="urn:microsoft.com/office/officeart/2005/8/layout/orgChart1"/>
    <dgm:cxn modelId="{796E0076-0977-4824-835A-EEE17ACEC12A}" type="presParOf" srcId="{121DA97F-BA31-4E64-84C4-1098A9FA2FBA}" destId="{1D64FA19-1E1E-4A24-8622-BC43023D3CFB}" srcOrd="0" destOrd="0" presId="urn:microsoft.com/office/officeart/2005/8/layout/orgChart1"/>
    <dgm:cxn modelId="{CA800272-EE13-4EEF-9F2D-45D05AAE08AD}" type="presParOf" srcId="{121DA97F-BA31-4E64-84C4-1098A9FA2FBA}" destId="{DD5DDB15-A1DA-461C-B955-64A850EEF55E}" srcOrd="1" destOrd="0" presId="urn:microsoft.com/office/officeart/2005/8/layout/orgChart1"/>
    <dgm:cxn modelId="{2C2F01B8-2A78-46C0-AB99-E77C9CB50E8F}" type="presParOf" srcId="{EE3906E3-C854-4682-BA45-8C553E98C986}" destId="{57ABBB18-3E46-4A9E-998A-FBCB98BF76AD}" srcOrd="1" destOrd="0" presId="urn:microsoft.com/office/officeart/2005/8/layout/orgChart1"/>
    <dgm:cxn modelId="{A625CE32-4A1B-4F95-B2A9-629522B36D69}" type="presParOf" srcId="{57ABBB18-3E46-4A9E-998A-FBCB98BF76AD}" destId="{84140444-A591-4516-A160-D08120713A51}" srcOrd="0" destOrd="0" presId="urn:microsoft.com/office/officeart/2005/8/layout/orgChart1"/>
    <dgm:cxn modelId="{D27502A6-7DE4-4738-AFB4-DBEB77EE38F0}" type="presParOf" srcId="{57ABBB18-3E46-4A9E-998A-FBCB98BF76AD}" destId="{7455BBDC-665E-422D-B867-20DF87E5954A}" srcOrd="1" destOrd="0" presId="urn:microsoft.com/office/officeart/2005/8/layout/orgChart1"/>
    <dgm:cxn modelId="{1861748F-D93C-497A-8457-7ABB5AF74A81}" type="presParOf" srcId="{7455BBDC-665E-422D-B867-20DF87E5954A}" destId="{93FCDCD3-2560-493D-9D92-E7EB12B1CA78}" srcOrd="0" destOrd="0" presId="urn:microsoft.com/office/officeart/2005/8/layout/orgChart1"/>
    <dgm:cxn modelId="{A1F7519D-2073-4269-89DF-13FDF86B509D}" type="presParOf" srcId="{93FCDCD3-2560-493D-9D92-E7EB12B1CA78}" destId="{E78B594C-FAC4-4B36-AEA1-73E3FFE6283B}" srcOrd="0" destOrd="0" presId="urn:microsoft.com/office/officeart/2005/8/layout/orgChart1"/>
    <dgm:cxn modelId="{2F079B7A-7A0B-42D9-A86D-DEEFFEB027FF}" type="presParOf" srcId="{93FCDCD3-2560-493D-9D92-E7EB12B1CA78}" destId="{D281C813-C8F8-43B7-939B-978F9DC354F6}" srcOrd="1" destOrd="0" presId="urn:microsoft.com/office/officeart/2005/8/layout/orgChart1"/>
    <dgm:cxn modelId="{49958F54-EFA7-44CF-84A6-5E959124B5C2}" type="presParOf" srcId="{7455BBDC-665E-422D-B867-20DF87E5954A}" destId="{3B970511-3DEE-474E-87BB-16BCCC84E1CA}" srcOrd="1" destOrd="0" presId="urn:microsoft.com/office/officeart/2005/8/layout/orgChart1"/>
    <dgm:cxn modelId="{1A921AE3-6C57-4DC2-944D-D3C01094F0AB}" type="presParOf" srcId="{7455BBDC-665E-422D-B867-20DF87E5954A}" destId="{AFFCB747-80D8-49E6-803B-127935C63C30}" srcOrd="2" destOrd="0" presId="urn:microsoft.com/office/officeart/2005/8/layout/orgChart1"/>
    <dgm:cxn modelId="{19FC5086-1304-4115-B54D-0D83B4F8C581}" type="presParOf" srcId="{57ABBB18-3E46-4A9E-998A-FBCB98BF76AD}" destId="{E138C493-117C-4FB9-A65C-C2A23EBF018E}" srcOrd="2" destOrd="0" presId="urn:microsoft.com/office/officeart/2005/8/layout/orgChart1"/>
    <dgm:cxn modelId="{FF6181CC-60C8-4095-9407-903D0B64D583}" type="presParOf" srcId="{57ABBB18-3E46-4A9E-998A-FBCB98BF76AD}" destId="{7491988F-2593-4994-BBB6-3E56124B7487}" srcOrd="3" destOrd="0" presId="urn:microsoft.com/office/officeart/2005/8/layout/orgChart1"/>
    <dgm:cxn modelId="{50314AB3-718E-4439-B459-70B57BFA37D0}" type="presParOf" srcId="{7491988F-2593-4994-BBB6-3E56124B7487}" destId="{6BEFE04E-E364-4766-B95A-104F3F73C09E}" srcOrd="0" destOrd="0" presId="urn:microsoft.com/office/officeart/2005/8/layout/orgChart1"/>
    <dgm:cxn modelId="{F323B2DA-BCDC-47FD-B6FC-873CB67D456C}" type="presParOf" srcId="{6BEFE04E-E364-4766-B95A-104F3F73C09E}" destId="{99BD7BD9-D520-4D08-A602-7883C846F3BE}" srcOrd="0" destOrd="0" presId="urn:microsoft.com/office/officeart/2005/8/layout/orgChart1"/>
    <dgm:cxn modelId="{984FE3A3-68E6-4B60-A0EA-3419C8C64D04}" type="presParOf" srcId="{6BEFE04E-E364-4766-B95A-104F3F73C09E}" destId="{41C6D749-02D1-4DD5-A2A6-058B65C068E6}" srcOrd="1" destOrd="0" presId="urn:microsoft.com/office/officeart/2005/8/layout/orgChart1"/>
    <dgm:cxn modelId="{1F6C94FC-EAE6-46FA-B8E0-168226AB6116}" type="presParOf" srcId="{7491988F-2593-4994-BBB6-3E56124B7487}" destId="{08D0BED1-88CA-46B6-8514-1F547CA806F0}" srcOrd="1" destOrd="0" presId="urn:microsoft.com/office/officeart/2005/8/layout/orgChart1"/>
    <dgm:cxn modelId="{678ED2F4-F88E-4262-B9B5-3B3052501DEC}" type="presParOf" srcId="{7491988F-2593-4994-BBB6-3E56124B7487}" destId="{31E97E05-3E6A-44F7-8C34-2CB8D1DA83AD}" srcOrd="2" destOrd="0" presId="urn:microsoft.com/office/officeart/2005/8/layout/orgChart1"/>
    <dgm:cxn modelId="{43740E9C-2F34-4E99-B0C7-F47B6EE9FDB2}" type="presParOf" srcId="{57ABBB18-3E46-4A9E-998A-FBCB98BF76AD}" destId="{95A392B9-273E-4652-B068-16FAFF051744}" srcOrd="4" destOrd="0" presId="urn:microsoft.com/office/officeart/2005/8/layout/orgChart1"/>
    <dgm:cxn modelId="{73187746-3B45-426C-9209-A818D2AD170F}" type="presParOf" srcId="{57ABBB18-3E46-4A9E-998A-FBCB98BF76AD}" destId="{49504CF1-B550-49D9-81AF-84F0DA73EDEF}" srcOrd="5" destOrd="0" presId="urn:microsoft.com/office/officeart/2005/8/layout/orgChart1"/>
    <dgm:cxn modelId="{58BC767E-6ECA-407E-A49F-4805FE153D16}" type="presParOf" srcId="{49504CF1-B550-49D9-81AF-84F0DA73EDEF}" destId="{0514879B-9157-4018-A1A6-5709C8F807F1}" srcOrd="0" destOrd="0" presId="urn:microsoft.com/office/officeart/2005/8/layout/orgChart1"/>
    <dgm:cxn modelId="{0665E242-6DB8-45F4-B5CA-6382A6D80E0E}" type="presParOf" srcId="{0514879B-9157-4018-A1A6-5709C8F807F1}" destId="{273A9C31-FE24-4511-A77F-A66B0C26A9E7}" srcOrd="0" destOrd="0" presId="urn:microsoft.com/office/officeart/2005/8/layout/orgChart1"/>
    <dgm:cxn modelId="{5DF90EDA-91F5-4EB6-B293-4DFFE5B037AB}" type="presParOf" srcId="{0514879B-9157-4018-A1A6-5709C8F807F1}" destId="{A94D1DD5-ADAB-48D8-B7C0-A5C41C6F3332}" srcOrd="1" destOrd="0" presId="urn:microsoft.com/office/officeart/2005/8/layout/orgChart1"/>
    <dgm:cxn modelId="{D3E6C32B-1CF5-437A-8B95-57CACAC3B211}" type="presParOf" srcId="{49504CF1-B550-49D9-81AF-84F0DA73EDEF}" destId="{E3307FA3-9616-4A26-894D-14A7CFFEB7A2}" srcOrd="1" destOrd="0" presId="urn:microsoft.com/office/officeart/2005/8/layout/orgChart1"/>
    <dgm:cxn modelId="{26DB5CCB-650A-4A02-BDE0-B9EF15C631D3}" type="presParOf" srcId="{49504CF1-B550-49D9-81AF-84F0DA73EDEF}" destId="{0784ED37-E4E6-4F2D-9733-41F28DE2AE8B}" srcOrd="2" destOrd="0" presId="urn:microsoft.com/office/officeart/2005/8/layout/orgChart1"/>
    <dgm:cxn modelId="{8D8969FF-B455-4E37-986D-1B2B8568B990}" type="presParOf" srcId="{EE3906E3-C854-4682-BA45-8C553E98C986}" destId="{9B530493-7548-48F1-A808-0038A253A297}" srcOrd="2" destOrd="0" presId="urn:microsoft.com/office/officeart/2005/8/layout/orgChart1"/>
    <dgm:cxn modelId="{B811D583-B4B7-47F9-BAE3-58B334FCDDE4}" type="presParOf" srcId="{4CF70E6D-5F1F-426F-98AB-7DC4FF3A1797}" destId="{FD23FA70-28A4-4191-B9EB-20175A542D68}" srcOrd="8" destOrd="0" presId="urn:microsoft.com/office/officeart/2005/8/layout/orgChart1"/>
    <dgm:cxn modelId="{D4B55692-100D-42FF-8448-40A1ACF91436}" type="presParOf" srcId="{4CF70E6D-5F1F-426F-98AB-7DC4FF3A1797}" destId="{BE3BC472-AABD-4C64-B38D-AC307481047A}" srcOrd="9" destOrd="0" presId="urn:microsoft.com/office/officeart/2005/8/layout/orgChart1"/>
    <dgm:cxn modelId="{CC9D14D3-2516-4128-9E15-20AD0526199A}" type="presParOf" srcId="{BE3BC472-AABD-4C64-B38D-AC307481047A}" destId="{849F200A-9FFE-48A0-9B93-C26F83BA29F9}" srcOrd="0" destOrd="0" presId="urn:microsoft.com/office/officeart/2005/8/layout/orgChart1"/>
    <dgm:cxn modelId="{2051EC27-5DD7-474D-835C-01447D059A6D}" type="presParOf" srcId="{849F200A-9FFE-48A0-9B93-C26F83BA29F9}" destId="{37FAB2C5-DDF7-4598-A0FD-D06364DF15FE}" srcOrd="0" destOrd="0" presId="urn:microsoft.com/office/officeart/2005/8/layout/orgChart1"/>
    <dgm:cxn modelId="{F19B8810-00AE-4C75-8DDE-BF0B70FCB456}" type="presParOf" srcId="{849F200A-9FFE-48A0-9B93-C26F83BA29F9}" destId="{C4E8CD88-79CE-43DC-949E-D40496B3E6B8}" srcOrd="1" destOrd="0" presId="urn:microsoft.com/office/officeart/2005/8/layout/orgChart1"/>
    <dgm:cxn modelId="{FE19082E-4A86-4A08-831F-BEA23D49342C}" type="presParOf" srcId="{BE3BC472-AABD-4C64-B38D-AC307481047A}" destId="{E10DA2A8-75DE-4C1D-A7DD-75096AB0C6BA}" srcOrd="1" destOrd="0" presId="urn:microsoft.com/office/officeart/2005/8/layout/orgChart1"/>
    <dgm:cxn modelId="{BD178844-62BE-4F75-BCCC-25E881EE7312}" type="presParOf" srcId="{E10DA2A8-75DE-4C1D-A7DD-75096AB0C6BA}" destId="{72ABDBA4-3740-4FF9-9985-EB9ED18C1C2C}" srcOrd="0" destOrd="0" presId="urn:microsoft.com/office/officeart/2005/8/layout/orgChart1"/>
    <dgm:cxn modelId="{20D869FC-3178-47C3-9C07-5ADEF66523AC}" type="presParOf" srcId="{E10DA2A8-75DE-4C1D-A7DD-75096AB0C6BA}" destId="{881617AA-0286-46E8-A536-EB7F059A5941}" srcOrd="1" destOrd="0" presId="urn:microsoft.com/office/officeart/2005/8/layout/orgChart1"/>
    <dgm:cxn modelId="{7A0527D4-2554-4412-A3F0-E84C6489AE5F}" type="presParOf" srcId="{881617AA-0286-46E8-A536-EB7F059A5941}" destId="{92234934-CA5C-4A19-AEFA-B4EBB509972E}" srcOrd="0" destOrd="0" presId="urn:microsoft.com/office/officeart/2005/8/layout/orgChart1"/>
    <dgm:cxn modelId="{3B75DD36-FE76-4677-B052-D9DC632A4B1E}" type="presParOf" srcId="{92234934-CA5C-4A19-AEFA-B4EBB509972E}" destId="{A776F944-24DA-42BD-9B4E-EC9193F95F7E}" srcOrd="0" destOrd="0" presId="urn:microsoft.com/office/officeart/2005/8/layout/orgChart1"/>
    <dgm:cxn modelId="{B5FC74BC-14DD-4BDA-A4E8-131CEBA2F9C2}" type="presParOf" srcId="{92234934-CA5C-4A19-AEFA-B4EBB509972E}" destId="{F6EC5B30-AA06-4952-9029-9BF0E1E67C50}" srcOrd="1" destOrd="0" presId="urn:microsoft.com/office/officeart/2005/8/layout/orgChart1"/>
    <dgm:cxn modelId="{8E2C0925-3E3F-42D0-85E0-FF4B77538226}" type="presParOf" srcId="{881617AA-0286-46E8-A536-EB7F059A5941}" destId="{F1B32910-1901-463E-85A5-39612F1B7280}" srcOrd="1" destOrd="0" presId="urn:microsoft.com/office/officeart/2005/8/layout/orgChart1"/>
    <dgm:cxn modelId="{B9264506-7AD4-4602-A577-2E202E9998EC}" type="presParOf" srcId="{881617AA-0286-46E8-A536-EB7F059A5941}" destId="{7633D3D4-44E0-4033-997B-966B4BF95FBE}" srcOrd="2" destOrd="0" presId="urn:microsoft.com/office/officeart/2005/8/layout/orgChart1"/>
    <dgm:cxn modelId="{F4FE35F2-27BE-4770-8367-D7C5B5151B2C}" type="presParOf" srcId="{E10DA2A8-75DE-4C1D-A7DD-75096AB0C6BA}" destId="{B628A86C-3778-4F35-B5FE-E091096105D7}" srcOrd="2" destOrd="0" presId="urn:microsoft.com/office/officeart/2005/8/layout/orgChart1"/>
    <dgm:cxn modelId="{90EF3073-636B-4250-BCC8-C1DB48FBC478}" type="presParOf" srcId="{E10DA2A8-75DE-4C1D-A7DD-75096AB0C6BA}" destId="{E25DC303-1D27-400B-9362-60FB7F9C1CDE}" srcOrd="3" destOrd="0" presId="urn:microsoft.com/office/officeart/2005/8/layout/orgChart1"/>
    <dgm:cxn modelId="{C07ACB49-ECBA-44F6-8AE3-91BF9200B4E7}" type="presParOf" srcId="{E25DC303-1D27-400B-9362-60FB7F9C1CDE}" destId="{CEA1C16E-D907-4D1D-B8AF-B653632A7C26}" srcOrd="0" destOrd="0" presId="urn:microsoft.com/office/officeart/2005/8/layout/orgChart1"/>
    <dgm:cxn modelId="{7AF2E0A7-241B-484C-9FD9-00F7867341B0}" type="presParOf" srcId="{CEA1C16E-D907-4D1D-B8AF-B653632A7C26}" destId="{69D10173-E3AE-4668-A141-B3B0A64D3B6C}" srcOrd="0" destOrd="0" presId="urn:microsoft.com/office/officeart/2005/8/layout/orgChart1"/>
    <dgm:cxn modelId="{35A4F36F-66A6-4CA7-B5EA-FBABED046EF3}" type="presParOf" srcId="{CEA1C16E-D907-4D1D-B8AF-B653632A7C26}" destId="{E7AE48C3-A3F5-4047-9CD2-ACD0963DB3B0}" srcOrd="1" destOrd="0" presId="urn:microsoft.com/office/officeart/2005/8/layout/orgChart1"/>
    <dgm:cxn modelId="{17F21193-7F27-405D-B74C-384FA2FE03AD}" type="presParOf" srcId="{E25DC303-1D27-400B-9362-60FB7F9C1CDE}" destId="{070EF55A-494A-46F2-B091-56E7CD726336}" srcOrd="1" destOrd="0" presId="urn:microsoft.com/office/officeart/2005/8/layout/orgChart1"/>
    <dgm:cxn modelId="{68EA59EC-4115-4F15-B933-D96052304D06}" type="presParOf" srcId="{E25DC303-1D27-400B-9362-60FB7F9C1CDE}" destId="{1E60B7D2-2465-4D01-AD9F-461CF1A3E614}" srcOrd="2" destOrd="0" presId="urn:microsoft.com/office/officeart/2005/8/layout/orgChart1"/>
    <dgm:cxn modelId="{C4467D8E-7F5E-4A9A-B9E2-20A724F826FA}" type="presParOf" srcId="{BE3BC472-AABD-4C64-B38D-AC307481047A}" destId="{FA6B2254-CC59-49B6-8753-848B4FA565FF}" srcOrd="2" destOrd="0" presId="urn:microsoft.com/office/officeart/2005/8/layout/orgChart1"/>
    <dgm:cxn modelId="{619F9C1E-DDF7-4D49-9829-13F7962FA389}" type="presParOf" srcId="{4CF70E6D-5F1F-426F-98AB-7DC4FF3A1797}" destId="{B71C4C13-3203-4B47-BF80-C412C22F0E80}" srcOrd="10" destOrd="0" presId="urn:microsoft.com/office/officeart/2005/8/layout/orgChart1"/>
    <dgm:cxn modelId="{785C3CCB-2E12-484F-B619-B3FF8D56871A}" type="presParOf" srcId="{4CF70E6D-5F1F-426F-98AB-7DC4FF3A1797}" destId="{49FE7963-BA52-4CEE-B0B5-2807C14035B3}" srcOrd="11" destOrd="0" presId="urn:microsoft.com/office/officeart/2005/8/layout/orgChart1"/>
    <dgm:cxn modelId="{2754EAC4-683C-406A-99AB-24D761D059D4}" type="presParOf" srcId="{49FE7963-BA52-4CEE-B0B5-2807C14035B3}" destId="{1D025DBF-6734-47F8-90B5-5EF3F3E6CC4D}" srcOrd="0" destOrd="0" presId="urn:microsoft.com/office/officeart/2005/8/layout/orgChart1"/>
    <dgm:cxn modelId="{A259F29C-707C-4546-8486-48DEE8F70D39}" type="presParOf" srcId="{1D025DBF-6734-47F8-90B5-5EF3F3E6CC4D}" destId="{43401CFA-4128-41B2-98AD-04CAA8539E05}" srcOrd="0" destOrd="0" presId="urn:microsoft.com/office/officeart/2005/8/layout/orgChart1"/>
    <dgm:cxn modelId="{1CD5AA74-1F07-4E71-92A1-4DBD39C29058}" type="presParOf" srcId="{1D025DBF-6734-47F8-90B5-5EF3F3E6CC4D}" destId="{172B10A7-0CA2-44EC-A046-9FFF872E6469}" srcOrd="1" destOrd="0" presId="urn:microsoft.com/office/officeart/2005/8/layout/orgChart1"/>
    <dgm:cxn modelId="{B167A736-EF78-45AC-AF95-589C7FD4F362}" type="presParOf" srcId="{49FE7963-BA52-4CEE-B0B5-2807C14035B3}" destId="{6C97D803-28A2-4B46-9E19-9C8BCC05F214}" srcOrd="1" destOrd="0" presId="urn:microsoft.com/office/officeart/2005/8/layout/orgChart1"/>
    <dgm:cxn modelId="{4F3CA051-4043-46A7-9CEC-CD881872247A}" type="presParOf" srcId="{6C97D803-28A2-4B46-9E19-9C8BCC05F214}" destId="{56E65E00-D203-4045-BF8F-92EB78F22C85}" srcOrd="0" destOrd="0" presId="urn:microsoft.com/office/officeart/2005/8/layout/orgChart1"/>
    <dgm:cxn modelId="{C9AB0564-C34E-4365-834B-670A19F50D16}" type="presParOf" srcId="{6C97D803-28A2-4B46-9E19-9C8BCC05F214}" destId="{1F82607E-4687-4B3F-BAE9-83A9143ABA01}" srcOrd="1" destOrd="0" presId="urn:microsoft.com/office/officeart/2005/8/layout/orgChart1"/>
    <dgm:cxn modelId="{DB27C851-84F5-4F97-AA12-6AD1AAD18617}" type="presParOf" srcId="{1F82607E-4687-4B3F-BAE9-83A9143ABA01}" destId="{947EF1F7-44B7-4538-96B3-C07BE9EFF69D}" srcOrd="0" destOrd="0" presId="urn:microsoft.com/office/officeart/2005/8/layout/orgChart1"/>
    <dgm:cxn modelId="{7BEC9923-0FCA-4B11-9190-730BFF284352}" type="presParOf" srcId="{947EF1F7-44B7-4538-96B3-C07BE9EFF69D}" destId="{9CAE691A-52DE-4D8F-9D8E-CE150C37C850}" srcOrd="0" destOrd="0" presId="urn:microsoft.com/office/officeart/2005/8/layout/orgChart1"/>
    <dgm:cxn modelId="{84E09281-CDBE-485C-ABF1-E13F9EF043D9}" type="presParOf" srcId="{947EF1F7-44B7-4538-96B3-C07BE9EFF69D}" destId="{C42F50AA-63AB-4890-8A10-F272408850CB}" srcOrd="1" destOrd="0" presId="urn:microsoft.com/office/officeart/2005/8/layout/orgChart1"/>
    <dgm:cxn modelId="{24C1C858-F9E8-480D-9685-11CC2828875C}" type="presParOf" srcId="{1F82607E-4687-4B3F-BAE9-83A9143ABA01}" destId="{3EC8E024-B2A3-4F3B-BE5E-4388F9B6BEF0}" srcOrd="1" destOrd="0" presId="urn:microsoft.com/office/officeart/2005/8/layout/orgChart1"/>
    <dgm:cxn modelId="{BBBFAB62-CA28-4E01-9BB4-574E04329832}" type="presParOf" srcId="{1F82607E-4687-4B3F-BAE9-83A9143ABA01}" destId="{F2B6D035-C0A3-4617-9734-FA88D887F298}" srcOrd="2" destOrd="0" presId="urn:microsoft.com/office/officeart/2005/8/layout/orgChart1"/>
    <dgm:cxn modelId="{D77A73F9-1AFF-4BA3-8F27-3A30A6D9F560}" type="presParOf" srcId="{6C97D803-28A2-4B46-9E19-9C8BCC05F214}" destId="{C25AC990-3940-4018-A1D3-BE8EFBBD08E2}" srcOrd="2" destOrd="0" presId="urn:microsoft.com/office/officeart/2005/8/layout/orgChart1"/>
    <dgm:cxn modelId="{FE9960AE-8394-40A1-97FC-D1FBDCB7E6BF}" type="presParOf" srcId="{6C97D803-28A2-4B46-9E19-9C8BCC05F214}" destId="{FD96E254-6D8C-414D-8A7A-E9638B3C3422}" srcOrd="3" destOrd="0" presId="urn:microsoft.com/office/officeart/2005/8/layout/orgChart1"/>
    <dgm:cxn modelId="{739D95D7-7E55-4282-A51B-ECD005A8079A}" type="presParOf" srcId="{FD96E254-6D8C-414D-8A7A-E9638B3C3422}" destId="{B5D9E5DE-32A9-471E-809A-40C132F56A51}" srcOrd="0" destOrd="0" presId="urn:microsoft.com/office/officeart/2005/8/layout/orgChart1"/>
    <dgm:cxn modelId="{7E2AC7C2-6631-497D-A828-290647C81E61}" type="presParOf" srcId="{B5D9E5DE-32A9-471E-809A-40C132F56A51}" destId="{491AB307-82A1-4E4B-B889-8ECE4DD52AD9}" srcOrd="0" destOrd="0" presId="urn:microsoft.com/office/officeart/2005/8/layout/orgChart1"/>
    <dgm:cxn modelId="{3F2485C6-1F87-4C65-BF0E-FB87000A04E7}" type="presParOf" srcId="{B5D9E5DE-32A9-471E-809A-40C132F56A51}" destId="{B2CDBD3E-B133-4C4A-BA42-C7A5028A3831}" srcOrd="1" destOrd="0" presId="urn:microsoft.com/office/officeart/2005/8/layout/orgChart1"/>
    <dgm:cxn modelId="{132E1389-90C9-4A99-A19F-164924E85DC7}" type="presParOf" srcId="{FD96E254-6D8C-414D-8A7A-E9638B3C3422}" destId="{C7FB7334-CC11-43E2-87E8-3BC1AB759940}" srcOrd="1" destOrd="0" presId="urn:microsoft.com/office/officeart/2005/8/layout/orgChart1"/>
    <dgm:cxn modelId="{95C16601-FDA4-4B0A-9A45-26B6E058D708}" type="presParOf" srcId="{FD96E254-6D8C-414D-8A7A-E9638B3C3422}" destId="{4B1D1A0D-0F4E-4928-A633-25B429823BF5}" srcOrd="2" destOrd="0" presId="urn:microsoft.com/office/officeart/2005/8/layout/orgChart1"/>
    <dgm:cxn modelId="{F8410CEF-C584-4C6A-A4BA-CE1C49E7C9B6}" type="presParOf" srcId="{49FE7963-BA52-4CEE-B0B5-2807C14035B3}" destId="{D675E6F4-5796-488E-824B-01C8D77E8C1F}" srcOrd="2" destOrd="0" presId="urn:microsoft.com/office/officeart/2005/8/layout/orgChart1"/>
    <dgm:cxn modelId="{80C88BD3-6D63-40E4-BF74-28611A4713B0}" type="presParOf" srcId="{4CF70E6D-5F1F-426F-98AB-7DC4FF3A1797}" destId="{EF9674B1-559E-4C7C-B64E-96732B65D3D0}" srcOrd="12" destOrd="0" presId="urn:microsoft.com/office/officeart/2005/8/layout/orgChart1"/>
    <dgm:cxn modelId="{C708CBD8-A212-48D5-A86F-CA07F8A3F4A9}" type="presParOf" srcId="{4CF70E6D-5F1F-426F-98AB-7DC4FF3A1797}" destId="{71304AB5-3C49-426B-8A6F-42A774B737CA}" srcOrd="13" destOrd="0" presId="urn:microsoft.com/office/officeart/2005/8/layout/orgChart1"/>
    <dgm:cxn modelId="{B5989A82-07A8-4642-B89D-57E4CFD0DB11}" type="presParOf" srcId="{71304AB5-3C49-426B-8A6F-42A774B737CA}" destId="{D812016D-B1C6-4763-AA0B-C00053F7BF77}" srcOrd="0" destOrd="0" presId="urn:microsoft.com/office/officeart/2005/8/layout/orgChart1"/>
    <dgm:cxn modelId="{31D0DCCC-12E7-4D66-A76D-2854520F3310}" type="presParOf" srcId="{D812016D-B1C6-4763-AA0B-C00053F7BF77}" destId="{6E831ED2-8A73-4358-9EBB-D79D85902A0D}" srcOrd="0" destOrd="0" presId="urn:microsoft.com/office/officeart/2005/8/layout/orgChart1"/>
    <dgm:cxn modelId="{B9798081-4818-468C-B04A-559C4F67A584}" type="presParOf" srcId="{D812016D-B1C6-4763-AA0B-C00053F7BF77}" destId="{C71362D2-B8C2-4684-A74C-C5FDC9BD2691}" srcOrd="1" destOrd="0" presId="urn:microsoft.com/office/officeart/2005/8/layout/orgChart1"/>
    <dgm:cxn modelId="{97C2AF56-DE75-47BB-8744-2C31D6CDC1C5}" type="presParOf" srcId="{71304AB5-3C49-426B-8A6F-42A774B737CA}" destId="{5960F9D5-EE8D-4A66-8DB3-4D78CE22F87D}" srcOrd="1" destOrd="0" presId="urn:microsoft.com/office/officeart/2005/8/layout/orgChart1"/>
    <dgm:cxn modelId="{274296A3-441F-4461-8640-4C50E26F0A86}" type="presParOf" srcId="{5960F9D5-EE8D-4A66-8DB3-4D78CE22F87D}" destId="{9299BA66-3307-4FFF-857A-D2BD0C5393CA}" srcOrd="0" destOrd="0" presId="urn:microsoft.com/office/officeart/2005/8/layout/orgChart1"/>
    <dgm:cxn modelId="{1FFF86C6-6656-4FFF-81FE-FDB10B6577DF}" type="presParOf" srcId="{5960F9D5-EE8D-4A66-8DB3-4D78CE22F87D}" destId="{90EEA8DD-A52F-4D75-9CD3-387D3FCB8F21}" srcOrd="1" destOrd="0" presId="urn:microsoft.com/office/officeart/2005/8/layout/orgChart1"/>
    <dgm:cxn modelId="{95BDE190-8A28-4FAE-A8EA-C1BDE075EDC1}" type="presParOf" srcId="{90EEA8DD-A52F-4D75-9CD3-387D3FCB8F21}" destId="{B36EAD2A-DA4F-4ABC-AEC6-BCC9EF67CBD7}" srcOrd="0" destOrd="0" presId="urn:microsoft.com/office/officeart/2005/8/layout/orgChart1"/>
    <dgm:cxn modelId="{16F92C29-4B75-4569-863F-94323E6AC3E0}" type="presParOf" srcId="{B36EAD2A-DA4F-4ABC-AEC6-BCC9EF67CBD7}" destId="{FF81BA99-58AD-43E1-B69D-46960C7FFD27}" srcOrd="0" destOrd="0" presId="urn:microsoft.com/office/officeart/2005/8/layout/orgChart1"/>
    <dgm:cxn modelId="{2188DD3A-3A75-4017-95EB-0D78386AE665}" type="presParOf" srcId="{B36EAD2A-DA4F-4ABC-AEC6-BCC9EF67CBD7}" destId="{C6F73829-1722-4425-9D8E-A53B7BAB344A}" srcOrd="1" destOrd="0" presId="urn:microsoft.com/office/officeart/2005/8/layout/orgChart1"/>
    <dgm:cxn modelId="{7EAE7367-104C-4407-9144-B8A451D61770}" type="presParOf" srcId="{90EEA8DD-A52F-4D75-9CD3-387D3FCB8F21}" destId="{2C6A6FEA-EBF9-48D8-995B-BF1CF5966B8F}" srcOrd="1" destOrd="0" presId="urn:microsoft.com/office/officeart/2005/8/layout/orgChart1"/>
    <dgm:cxn modelId="{A4BE0AE2-ADB3-48B6-BDA4-4542F43F5242}" type="presParOf" srcId="{90EEA8DD-A52F-4D75-9CD3-387D3FCB8F21}" destId="{55B93D5E-1976-4026-83A3-929894F0CF8F}" srcOrd="2" destOrd="0" presId="urn:microsoft.com/office/officeart/2005/8/layout/orgChart1"/>
    <dgm:cxn modelId="{EF2EA898-2296-43AA-92A1-0610CC781D63}" type="presParOf" srcId="{71304AB5-3C49-426B-8A6F-42A774B737CA}" destId="{35967CD2-A0DC-4CA9-9732-0764B69DBDF4}" srcOrd="2" destOrd="0" presId="urn:microsoft.com/office/officeart/2005/8/layout/orgChart1"/>
    <dgm:cxn modelId="{48DCAC50-9BC1-4249-ACCB-F077180B3B9D}" type="presParOf" srcId="{D8687F10-E455-4674-806C-79D7F50C302A}" destId="{A85C0DB8-98CE-4C7A-B046-75EFE7F6B8C5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299BA66-3307-4FFF-857A-D2BD0C5393CA}">
      <dsp:nvSpPr>
        <dsp:cNvPr id="0" name=""/>
        <dsp:cNvSpPr/>
      </dsp:nvSpPr>
      <dsp:spPr>
        <a:xfrm>
          <a:off x="8248892" y="2094789"/>
          <a:ext cx="168102" cy="11096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09600"/>
              </a:lnTo>
              <a:lnTo>
                <a:pt x="168102" y="110960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F9674B1-559E-4C7C-B64E-96732B65D3D0}">
      <dsp:nvSpPr>
        <dsp:cNvPr id="0" name=""/>
        <dsp:cNvSpPr/>
      </dsp:nvSpPr>
      <dsp:spPr>
        <a:xfrm>
          <a:off x="4629081" y="1299103"/>
          <a:ext cx="4068084" cy="2353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7671"/>
              </a:lnTo>
              <a:lnTo>
                <a:pt x="4068084" y="117671"/>
              </a:lnTo>
              <a:lnTo>
                <a:pt x="4068084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D0BC952-1AB9-46B2-B42C-FCA43B9F3EE1}">
      <dsp:nvSpPr>
        <dsp:cNvPr id="0" name=""/>
        <dsp:cNvSpPr/>
      </dsp:nvSpPr>
      <dsp:spPr>
        <a:xfrm>
          <a:off x="6892864" y="2094789"/>
          <a:ext cx="168102" cy="12875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87554"/>
              </a:lnTo>
              <a:lnTo>
                <a:pt x="168102" y="128755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71C4C13-3203-4B47-BF80-C412C22F0E80}">
      <dsp:nvSpPr>
        <dsp:cNvPr id="0" name=""/>
        <dsp:cNvSpPr/>
      </dsp:nvSpPr>
      <dsp:spPr>
        <a:xfrm>
          <a:off x="4629081" y="1299103"/>
          <a:ext cx="2712056" cy="2353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7671"/>
              </a:lnTo>
              <a:lnTo>
                <a:pt x="2712056" y="117671"/>
              </a:lnTo>
              <a:lnTo>
                <a:pt x="2712056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A54F7C-332D-4A11-A47E-11CE42F63642}">
      <dsp:nvSpPr>
        <dsp:cNvPr id="0" name=""/>
        <dsp:cNvSpPr/>
      </dsp:nvSpPr>
      <dsp:spPr>
        <a:xfrm>
          <a:off x="5536836" y="2094789"/>
          <a:ext cx="168102" cy="36174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617429"/>
              </a:lnTo>
              <a:lnTo>
                <a:pt x="168102" y="361742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0E71EC-5518-459C-8EF8-14845604379C}">
      <dsp:nvSpPr>
        <dsp:cNvPr id="0" name=""/>
        <dsp:cNvSpPr/>
      </dsp:nvSpPr>
      <dsp:spPr>
        <a:xfrm>
          <a:off x="5536836" y="2094789"/>
          <a:ext cx="168102" cy="22175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17526"/>
              </a:lnTo>
              <a:lnTo>
                <a:pt x="168102" y="221752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ABDBA4-3740-4FF9-9985-EB9ED18C1C2C}">
      <dsp:nvSpPr>
        <dsp:cNvPr id="0" name=""/>
        <dsp:cNvSpPr/>
      </dsp:nvSpPr>
      <dsp:spPr>
        <a:xfrm>
          <a:off x="5536836" y="2094789"/>
          <a:ext cx="168102" cy="8176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17623"/>
              </a:lnTo>
              <a:lnTo>
                <a:pt x="168102" y="81762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D23FA70-28A4-4191-B9EB-20175A542D68}">
      <dsp:nvSpPr>
        <dsp:cNvPr id="0" name=""/>
        <dsp:cNvSpPr/>
      </dsp:nvSpPr>
      <dsp:spPr>
        <a:xfrm>
          <a:off x="4629081" y="1299103"/>
          <a:ext cx="1356028" cy="2353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7671"/>
              </a:lnTo>
              <a:lnTo>
                <a:pt x="1356028" y="117671"/>
              </a:lnTo>
              <a:lnTo>
                <a:pt x="1356028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138C493-117C-4FB9-A65C-C2A23EBF018E}">
      <dsp:nvSpPr>
        <dsp:cNvPr id="0" name=""/>
        <dsp:cNvSpPr/>
      </dsp:nvSpPr>
      <dsp:spPr>
        <a:xfrm>
          <a:off x="4180808" y="2094789"/>
          <a:ext cx="168102" cy="21864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186472"/>
              </a:lnTo>
              <a:lnTo>
                <a:pt x="168102" y="218647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4140444-A591-4516-A160-D08120713A51}">
      <dsp:nvSpPr>
        <dsp:cNvPr id="0" name=""/>
        <dsp:cNvSpPr/>
      </dsp:nvSpPr>
      <dsp:spPr>
        <a:xfrm>
          <a:off x="4180808" y="2094789"/>
          <a:ext cx="168102" cy="6811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81174"/>
              </a:lnTo>
              <a:lnTo>
                <a:pt x="168102" y="6811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29FD40-F4E0-427D-B71F-6FFE5C6E3C47}">
      <dsp:nvSpPr>
        <dsp:cNvPr id="0" name=""/>
        <dsp:cNvSpPr/>
      </dsp:nvSpPr>
      <dsp:spPr>
        <a:xfrm>
          <a:off x="4583361" y="1299103"/>
          <a:ext cx="91440" cy="23534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4D30EEC-D23B-4D6F-AF38-263A8CD3072A}">
      <dsp:nvSpPr>
        <dsp:cNvPr id="0" name=""/>
        <dsp:cNvSpPr/>
      </dsp:nvSpPr>
      <dsp:spPr>
        <a:xfrm>
          <a:off x="2824779" y="2094789"/>
          <a:ext cx="168102" cy="8672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67241"/>
              </a:lnTo>
              <a:lnTo>
                <a:pt x="168102" y="86724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A2B58D-F642-41B6-9416-BA232FD06BC0}">
      <dsp:nvSpPr>
        <dsp:cNvPr id="0" name=""/>
        <dsp:cNvSpPr/>
      </dsp:nvSpPr>
      <dsp:spPr>
        <a:xfrm>
          <a:off x="3273053" y="1299103"/>
          <a:ext cx="1356028" cy="235343"/>
        </a:xfrm>
        <a:custGeom>
          <a:avLst/>
          <a:gdLst/>
          <a:ahLst/>
          <a:cxnLst/>
          <a:rect l="0" t="0" r="0" b="0"/>
          <a:pathLst>
            <a:path>
              <a:moveTo>
                <a:pt x="1356028" y="0"/>
              </a:moveTo>
              <a:lnTo>
                <a:pt x="1356028" y="117671"/>
              </a:lnTo>
              <a:lnTo>
                <a:pt x="0" y="117671"/>
              </a:lnTo>
              <a:lnTo>
                <a:pt x="0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04E9A9A-6E7D-4652-A4C2-4925D95789B2}">
      <dsp:nvSpPr>
        <dsp:cNvPr id="0" name=""/>
        <dsp:cNvSpPr/>
      </dsp:nvSpPr>
      <dsp:spPr>
        <a:xfrm>
          <a:off x="1468751" y="2094789"/>
          <a:ext cx="168102" cy="19799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979907"/>
              </a:lnTo>
              <a:lnTo>
                <a:pt x="168102" y="197990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DD41C54-8EE6-4E2B-8A84-7063BCE35265}">
      <dsp:nvSpPr>
        <dsp:cNvPr id="0" name=""/>
        <dsp:cNvSpPr/>
      </dsp:nvSpPr>
      <dsp:spPr>
        <a:xfrm>
          <a:off x="1468751" y="2094789"/>
          <a:ext cx="168102" cy="7705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70512"/>
              </a:lnTo>
              <a:lnTo>
                <a:pt x="168102" y="7705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B7026C0-7C0E-4266-8371-C4F0FA3B2EF5}">
      <dsp:nvSpPr>
        <dsp:cNvPr id="0" name=""/>
        <dsp:cNvSpPr/>
      </dsp:nvSpPr>
      <dsp:spPr>
        <a:xfrm>
          <a:off x="1917025" y="1299103"/>
          <a:ext cx="2712056" cy="235343"/>
        </a:xfrm>
        <a:custGeom>
          <a:avLst/>
          <a:gdLst/>
          <a:ahLst/>
          <a:cxnLst/>
          <a:rect l="0" t="0" r="0" b="0"/>
          <a:pathLst>
            <a:path>
              <a:moveTo>
                <a:pt x="2712056" y="0"/>
              </a:moveTo>
              <a:lnTo>
                <a:pt x="2712056" y="117671"/>
              </a:lnTo>
              <a:lnTo>
                <a:pt x="0" y="117671"/>
              </a:lnTo>
              <a:lnTo>
                <a:pt x="0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569C32A-A416-4010-BC55-61A462CA4C54}">
      <dsp:nvSpPr>
        <dsp:cNvPr id="0" name=""/>
        <dsp:cNvSpPr/>
      </dsp:nvSpPr>
      <dsp:spPr>
        <a:xfrm>
          <a:off x="112723" y="2094789"/>
          <a:ext cx="168102" cy="6825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82524"/>
              </a:lnTo>
              <a:lnTo>
                <a:pt x="168102" y="68252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EC7A50-5B0C-4A12-9746-2EFD525E1424}">
      <dsp:nvSpPr>
        <dsp:cNvPr id="0" name=""/>
        <dsp:cNvSpPr/>
      </dsp:nvSpPr>
      <dsp:spPr>
        <a:xfrm>
          <a:off x="560997" y="1299103"/>
          <a:ext cx="4068084" cy="235343"/>
        </a:xfrm>
        <a:custGeom>
          <a:avLst/>
          <a:gdLst/>
          <a:ahLst/>
          <a:cxnLst/>
          <a:rect l="0" t="0" r="0" b="0"/>
          <a:pathLst>
            <a:path>
              <a:moveTo>
                <a:pt x="4068084" y="0"/>
              </a:moveTo>
              <a:lnTo>
                <a:pt x="4068084" y="117671"/>
              </a:lnTo>
              <a:lnTo>
                <a:pt x="0" y="117671"/>
              </a:lnTo>
              <a:lnTo>
                <a:pt x="0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15C9F13-55D9-460E-A69E-DA687F719367}">
      <dsp:nvSpPr>
        <dsp:cNvPr id="0" name=""/>
        <dsp:cNvSpPr/>
      </dsp:nvSpPr>
      <dsp:spPr>
        <a:xfrm>
          <a:off x="2837600" y="738761"/>
          <a:ext cx="3582962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kern="1200">
              <a:latin typeface="Arial" panose="020B0604020202020204" pitchFamily="34" charset="0"/>
              <a:cs typeface="Arial" panose="020B0604020202020204" pitchFamily="34" charset="0"/>
            </a:rPr>
            <a:t>DEARS: Disaster Emergency Assistance and Rescue Supports</a:t>
          </a:r>
        </a:p>
      </dsp:txBody>
      <dsp:txXfrm>
        <a:off x="2837600" y="738761"/>
        <a:ext cx="3582962" cy="560342"/>
      </dsp:txXfrm>
    </dsp:sp>
    <dsp:sp modelId="{C164C851-5D98-4A07-B707-887FD6BE2725}">
      <dsp:nvSpPr>
        <dsp:cNvPr id="0" name=""/>
        <dsp:cNvSpPr/>
      </dsp:nvSpPr>
      <dsp:spPr>
        <a:xfrm>
          <a:off x="654" y="1534447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Disaster Response Complex</a:t>
          </a:r>
          <a:endParaRPr lang="en-PH" sz="1100" kern="1200"/>
        </a:p>
      </dsp:txBody>
      <dsp:txXfrm>
        <a:off x="654" y="1534447"/>
        <a:ext cx="1120684" cy="560342"/>
      </dsp:txXfrm>
    </dsp:sp>
    <dsp:sp modelId="{D521406D-457B-4484-B75A-C71D8CA8F183}">
      <dsp:nvSpPr>
        <dsp:cNvPr id="0" name=""/>
        <dsp:cNvSpPr/>
      </dsp:nvSpPr>
      <dsp:spPr>
        <a:xfrm>
          <a:off x="280826" y="2330133"/>
          <a:ext cx="1120684" cy="89436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Individuals with Special Needs in Urban Disaster Response - Phraknoi et al. (2023)</a:t>
          </a:r>
        </a:p>
      </dsp:txBody>
      <dsp:txXfrm>
        <a:off x="280826" y="2330133"/>
        <a:ext cx="1120684" cy="894362"/>
      </dsp:txXfrm>
    </dsp:sp>
    <dsp:sp modelId="{6658F4DA-9964-443F-9CD1-C518A34C2C9C}">
      <dsp:nvSpPr>
        <dsp:cNvPr id="0" name=""/>
        <dsp:cNvSpPr/>
      </dsp:nvSpPr>
      <dsp:spPr>
        <a:xfrm>
          <a:off x="1356683" y="1534447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Urban Emergency Planning</a:t>
          </a:r>
          <a:endParaRPr lang="en-PH" sz="1100" kern="1200"/>
        </a:p>
      </dsp:txBody>
      <dsp:txXfrm>
        <a:off x="1356683" y="1534447"/>
        <a:ext cx="1120684" cy="560342"/>
      </dsp:txXfrm>
    </dsp:sp>
    <dsp:sp modelId="{B25F2D54-E093-49C5-BCA2-7962D8188043}">
      <dsp:nvSpPr>
        <dsp:cNvPr id="0" name=""/>
        <dsp:cNvSpPr/>
      </dsp:nvSpPr>
      <dsp:spPr>
        <a:xfrm>
          <a:off x="1636854" y="2330133"/>
          <a:ext cx="1120684" cy="107033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Assessing Urban Emergency Response Capacity for Disaster Management - Peixoto (2023)</a:t>
          </a:r>
        </a:p>
      </dsp:txBody>
      <dsp:txXfrm>
        <a:off x="1636854" y="2330133"/>
        <a:ext cx="1120684" cy="1070337"/>
      </dsp:txXfrm>
    </dsp:sp>
    <dsp:sp modelId="{B98BBC73-7819-433F-B0FD-4C990FA33B7F}">
      <dsp:nvSpPr>
        <dsp:cNvPr id="0" name=""/>
        <dsp:cNvSpPr/>
      </dsp:nvSpPr>
      <dsp:spPr>
        <a:xfrm>
          <a:off x="1636854" y="3635814"/>
          <a:ext cx="1120684" cy="87776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Optimizing EMS Station Locations for Equitable Urban Disaster Response - Luo (2022)</a:t>
          </a:r>
        </a:p>
      </dsp:txBody>
      <dsp:txXfrm>
        <a:off x="1636854" y="3635814"/>
        <a:ext cx="1120684" cy="877764"/>
      </dsp:txXfrm>
    </dsp:sp>
    <dsp:sp modelId="{AB6B597C-C3C3-4BB1-9BC0-42B41863ADB8}">
      <dsp:nvSpPr>
        <dsp:cNvPr id="0" name=""/>
        <dsp:cNvSpPr/>
      </dsp:nvSpPr>
      <dsp:spPr>
        <a:xfrm>
          <a:off x="2712711" y="1534447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Emergency Response Facilities</a:t>
          </a:r>
          <a:endParaRPr lang="en-PH" sz="1100" kern="1200"/>
        </a:p>
      </dsp:txBody>
      <dsp:txXfrm>
        <a:off x="2712711" y="1534447"/>
        <a:ext cx="1120684" cy="560342"/>
      </dsp:txXfrm>
    </dsp:sp>
    <dsp:sp modelId="{3381C61F-0E00-4B1B-ABAF-FAF113FD9B7C}">
      <dsp:nvSpPr>
        <dsp:cNvPr id="0" name=""/>
        <dsp:cNvSpPr/>
      </dsp:nvSpPr>
      <dsp:spPr>
        <a:xfrm>
          <a:off x="2992882" y="2330133"/>
          <a:ext cx="1120684" cy="1263795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Prepare and Protect: Safer Behaviors in Laboratories and Clinical Containment Settings - Kaufman (2020)</a:t>
          </a:r>
        </a:p>
      </dsp:txBody>
      <dsp:txXfrm>
        <a:off x="2992882" y="2330133"/>
        <a:ext cx="1120684" cy="1263795"/>
      </dsp:txXfrm>
    </dsp:sp>
    <dsp:sp modelId="{1D64FA19-1E1E-4A24-8622-BC43023D3CFB}">
      <dsp:nvSpPr>
        <dsp:cNvPr id="0" name=""/>
        <dsp:cNvSpPr/>
      </dsp:nvSpPr>
      <dsp:spPr>
        <a:xfrm>
          <a:off x="4068739" y="1534447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Community Safety Measures</a:t>
          </a:r>
          <a:endParaRPr lang="en-PH" sz="1100" kern="1200"/>
        </a:p>
      </dsp:txBody>
      <dsp:txXfrm>
        <a:off x="4068739" y="1534447"/>
        <a:ext cx="1120684" cy="560342"/>
      </dsp:txXfrm>
    </dsp:sp>
    <dsp:sp modelId="{E78B594C-FAC4-4B36-AEA1-73E3FFE6283B}">
      <dsp:nvSpPr>
        <dsp:cNvPr id="0" name=""/>
        <dsp:cNvSpPr/>
      </dsp:nvSpPr>
      <dsp:spPr>
        <a:xfrm>
          <a:off x="4348910" y="2330133"/>
          <a:ext cx="1120684" cy="891661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Community and Public Health Nursing: Promoting the Public's Health - Rector (2018)</a:t>
          </a:r>
        </a:p>
      </dsp:txBody>
      <dsp:txXfrm>
        <a:off x="4348910" y="2330133"/>
        <a:ext cx="1120684" cy="891661"/>
      </dsp:txXfrm>
    </dsp:sp>
    <dsp:sp modelId="{99BD7BD9-D520-4D08-A602-7883C846F3BE}">
      <dsp:nvSpPr>
        <dsp:cNvPr id="0" name=""/>
        <dsp:cNvSpPr/>
      </dsp:nvSpPr>
      <dsp:spPr>
        <a:xfrm>
          <a:off x="4348910" y="3457138"/>
          <a:ext cx="1120684" cy="1648246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A Network Flow Model for Dynamic Planning of Temporary Distribution Facilities in Emergency Response - Khayal et al. (2015)</a:t>
          </a:r>
        </a:p>
      </dsp:txBody>
      <dsp:txXfrm>
        <a:off x="4348910" y="3457138"/>
        <a:ext cx="1120684" cy="1648246"/>
      </dsp:txXfrm>
    </dsp:sp>
    <dsp:sp modelId="{37FAB2C5-DDF7-4598-A0FD-D06364DF15FE}">
      <dsp:nvSpPr>
        <dsp:cNvPr id="0" name=""/>
        <dsp:cNvSpPr/>
      </dsp:nvSpPr>
      <dsp:spPr>
        <a:xfrm>
          <a:off x="5424767" y="1534447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Research and Training Programs</a:t>
          </a:r>
          <a:endParaRPr lang="en-PH" sz="1100" kern="1200"/>
        </a:p>
      </dsp:txBody>
      <dsp:txXfrm>
        <a:off x="5424767" y="1534447"/>
        <a:ext cx="1120684" cy="560342"/>
      </dsp:txXfrm>
    </dsp:sp>
    <dsp:sp modelId="{A776F944-24DA-42BD-9B4E-EC9193F95F7E}">
      <dsp:nvSpPr>
        <dsp:cNvPr id="0" name=""/>
        <dsp:cNvSpPr/>
      </dsp:nvSpPr>
      <dsp:spPr>
        <a:xfrm>
          <a:off x="5704939" y="2330133"/>
          <a:ext cx="1120684" cy="1164559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kern="1200">
              <a:latin typeface="Arial "/>
            </a:rPr>
            <a:t>Disaster Risk Reduction Education. - Torani et al. (2019)</a:t>
          </a:r>
          <a:endParaRPr lang="en-PH" sz="1100" kern="1200">
            <a:latin typeface="Arial "/>
            <a:cs typeface="Arial" panose="020B0604020202020204" pitchFamily="34" charset="0"/>
          </a:endParaRPr>
        </a:p>
      </dsp:txBody>
      <dsp:txXfrm>
        <a:off x="5704939" y="2330133"/>
        <a:ext cx="1120684" cy="1164559"/>
      </dsp:txXfrm>
    </dsp:sp>
    <dsp:sp modelId="{A80966E3-3F08-409F-9B74-DB73F2946D90}">
      <dsp:nvSpPr>
        <dsp:cNvPr id="0" name=""/>
        <dsp:cNvSpPr/>
      </dsp:nvSpPr>
      <dsp:spPr>
        <a:xfrm>
          <a:off x="5704939" y="3730036"/>
          <a:ext cx="1120684" cy="1164559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kern="1200">
              <a:latin typeface="Arial "/>
            </a:rPr>
            <a:t>Proactive Attitude Paradigm in Disaster Risk Reduction Education. - Nakano et al. (2021)</a:t>
          </a:r>
          <a:endParaRPr lang="en-PH" sz="1100" kern="1200">
            <a:latin typeface="Arial "/>
            <a:cs typeface="Arial" panose="020B0604020202020204" pitchFamily="34" charset="0"/>
          </a:endParaRPr>
        </a:p>
      </dsp:txBody>
      <dsp:txXfrm>
        <a:off x="5704939" y="3730036"/>
        <a:ext cx="1120684" cy="1164559"/>
      </dsp:txXfrm>
    </dsp:sp>
    <dsp:sp modelId="{756BD7F0-C363-46A3-91C5-1E52D9674A7D}">
      <dsp:nvSpPr>
        <dsp:cNvPr id="0" name=""/>
        <dsp:cNvSpPr/>
      </dsp:nvSpPr>
      <dsp:spPr>
        <a:xfrm>
          <a:off x="5704939" y="5129939"/>
          <a:ext cx="1120684" cy="1164559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kern="1200">
              <a:latin typeface="Arial "/>
            </a:rPr>
            <a:t>Disaster Mental Health Training Module. - Evan et al. (2021)</a:t>
          </a:r>
          <a:endParaRPr lang="en-PH" sz="1100" kern="1200">
            <a:latin typeface="Arial "/>
            <a:cs typeface="Arial" panose="020B0604020202020204" pitchFamily="34" charset="0"/>
          </a:endParaRPr>
        </a:p>
      </dsp:txBody>
      <dsp:txXfrm>
        <a:off x="5704939" y="5129939"/>
        <a:ext cx="1120684" cy="1164559"/>
      </dsp:txXfrm>
    </dsp:sp>
    <dsp:sp modelId="{43401CFA-4128-41B2-98AD-04CAA8539E05}">
      <dsp:nvSpPr>
        <dsp:cNvPr id="0" name=""/>
        <dsp:cNvSpPr/>
      </dsp:nvSpPr>
      <dsp:spPr>
        <a:xfrm>
          <a:off x="6780796" y="1534447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Fire Response: Applying Architecture</a:t>
          </a:r>
          <a:endParaRPr lang="en-PH" sz="1100" kern="1200"/>
        </a:p>
      </dsp:txBody>
      <dsp:txXfrm>
        <a:off x="6780796" y="1534447"/>
        <a:ext cx="1120684" cy="560342"/>
      </dsp:txXfrm>
    </dsp:sp>
    <dsp:sp modelId="{D4947459-3D97-49F6-8F2C-132E20ECB04D}">
      <dsp:nvSpPr>
        <dsp:cNvPr id="0" name=""/>
        <dsp:cNvSpPr/>
      </dsp:nvSpPr>
      <dsp:spPr>
        <a:xfrm>
          <a:off x="7060967" y="2330133"/>
          <a:ext cx="1120684" cy="2104421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Real-time Fire Protection System Architecture for Building Safety: A Theoretical Framework for Disaster Prevention, Evacuation, and Rescue Operations - Hsiao et al. (2023)</a:t>
          </a:r>
        </a:p>
      </dsp:txBody>
      <dsp:txXfrm>
        <a:off x="7060967" y="2330133"/>
        <a:ext cx="1120684" cy="2104421"/>
      </dsp:txXfrm>
    </dsp:sp>
    <dsp:sp modelId="{6E831ED2-8A73-4358-9EBB-D79D85902A0D}">
      <dsp:nvSpPr>
        <dsp:cNvPr id="0" name=""/>
        <dsp:cNvSpPr/>
      </dsp:nvSpPr>
      <dsp:spPr>
        <a:xfrm>
          <a:off x="8136824" y="1534447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Earthquake Response: Applying Architecture</a:t>
          </a:r>
          <a:endParaRPr lang="en-PH" sz="1100" kern="1200"/>
        </a:p>
      </dsp:txBody>
      <dsp:txXfrm>
        <a:off x="8136824" y="1534447"/>
        <a:ext cx="1120684" cy="560342"/>
      </dsp:txXfrm>
    </dsp:sp>
    <dsp:sp modelId="{FF81BA99-58AD-43E1-B69D-46960C7FFD27}">
      <dsp:nvSpPr>
        <dsp:cNvPr id="0" name=""/>
        <dsp:cNvSpPr/>
      </dsp:nvSpPr>
      <dsp:spPr>
        <a:xfrm>
          <a:off x="8416995" y="2330133"/>
          <a:ext cx="1120684" cy="17485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Enhancing Post-Earthquake Damage Classification: A Theoretical Framework Using Multinomial Logistic Regression and Neural Networks - Aloisio et al. (2023)</a:t>
          </a:r>
        </a:p>
      </dsp:txBody>
      <dsp:txXfrm>
        <a:off x="8416995" y="2330133"/>
        <a:ext cx="1120684" cy="174851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299BA66-3307-4FFF-857A-D2BD0C5393CA}">
      <dsp:nvSpPr>
        <dsp:cNvPr id="0" name=""/>
        <dsp:cNvSpPr/>
      </dsp:nvSpPr>
      <dsp:spPr>
        <a:xfrm>
          <a:off x="8248892" y="2266290"/>
          <a:ext cx="168102" cy="7588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58812"/>
              </a:lnTo>
              <a:lnTo>
                <a:pt x="168102" y="7588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F9674B1-559E-4C7C-B64E-96732B65D3D0}">
      <dsp:nvSpPr>
        <dsp:cNvPr id="0" name=""/>
        <dsp:cNvSpPr/>
      </dsp:nvSpPr>
      <dsp:spPr>
        <a:xfrm>
          <a:off x="4629081" y="1470604"/>
          <a:ext cx="4068084" cy="2353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7671"/>
              </a:lnTo>
              <a:lnTo>
                <a:pt x="4068084" y="117671"/>
              </a:lnTo>
              <a:lnTo>
                <a:pt x="4068084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25AC990-3940-4018-A1D3-BE8EFBBD08E2}">
      <dsp:nvSpPr>
        <dsp:cNvPr id="0" name=""/>
        <dsp:cNvSpPr/>
      </dsp:nvSpPr>
      <dsp:spPr>
        <a:xfrm>
          <a:off x="6892864" y="2266290"/>
          <a:ext cx="168102" cy="19852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985200"/>
              </a:lnTo>
              <a:lnTo>
                <a:pt x="168102" y="198520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6E65E00-D203-4045-BF8F-92EB78F22C85}">
      <dsp:nvSpPr>
        <dsp:cNvPr id="0" name=""/>
        <dsp:cNvSpPr/>
      </dsp:nvSpPr>
      <dsp:spPr>
        <a:xfrm>
          <a:off x="6892864" y="2266290"/>
          <a:ext cx="168102" cy="7401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40181"/>
              </a:lnTo>
              <a:lnTo>
                <a:pt x="168102" y="74018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71C4C13-3203-4B47-BF80-C412C22F0E80}">
      <dsp:nvSpPr>
        <dsp:cNvPr id="0" name=""/>
        <dsp:cNvSpPr/>
      </dsp:nvSpPr>
      <dsp:spPr>
        <a:xfrm>
          <a:off x="4629081" y="1470604"/>
          <a:ext cx="2712056" cy="2353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7671"/>
              </a:lnTo>
              <a:lnTo>
                <a:pt x="2712056" y="117671"/>
              </a:lnTo>
              <a:lnTo>
                <a:pt x="2712056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628A86C-3778-4F35-B5FE-E091096105D7}">
      <dsp:nvSpPr>
        <dsp:cNvPr id="0" name=""/>
        <dsp:cNvSpPr/>
      </dsp:nvSpPr>
      <dsp:spPr>
        <a:xfrm>
          <a:off x="5536836" y="2266290"/>
          <a:ext cx="168102" cy="20465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46515"/>
              </a:lnTo>
              <a:lnTo>
                <a:pt x="168102" y="204651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ABDBA4-3740-4FF9-9985-EB9ED18C1C2C}">
      <dsp:nvSpPr>
        <dsp:cNvPr id="0" name=""/>
        <dsp:cNvSpPr/>
      </dsp:nvSpPr>
      <dsp:spPr>
        <a:xfrm>
          <a:off x="5536836" y="2266290"/>
          <a:ext cx="168102" cy="7606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60619"/>
              </a:lnTo>
              <a:lnTo>
                <a:pt x="168102" y="7606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D23FA70-28A4-4191-B9EB-20175A542D68}">
      <dsp:nvSpPr>
        <dsp:cNvPr id="0" name=""/>
        <dsp:cNvSpPr/>
      </dsp:nvSpPr>
      <dsp:spPr>
        <a:xfrm>
          <a:off x="4629081" y="1470604"/>
          <a:ext cx="1356028" cy="2353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7671"/>
              </a:lnTo>
              <a:lnTo>
                <a:pt x="1356028" y="117671"/>
              </a:lnTo>
              <a:lnTo>
                <a:pt x="1356028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5A392B9-273E-4652-B068-16FAFF051744}">
      <dsp:nvSpPr>
        <dsp:cNvPr id="0" name=""/>
        <dsp:cNvSpPr/>
      </dsp:nvSpPr>
      <dsp:spPr>
        <a:xfrm>
          <a:off x="4180808" y="2266290"/>
          <a:ext cx="168102" cy="328373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283734"/>
              </a:lnTo>
              <a:lnTo>
                <a:pt x="168102" y="328373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138C493-117C-4FB9-A65C-C2A23EBF018E}">
      <dsp:nvSpPr>
        <dsp:cNvPr id="0" name=""/>
        <dsp:cNvSpPr/>
      </dsp:nvSpPr>
      <dsp:spPr>
        <a:xfrm>
          <a:off x="4180808" y="2266290"/>
          <a:ext cx="168102" cy="21461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146147"/>
              </a:lnTo>
              <a:lnTo>
                <a:pt x="168102" y="214614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4140444-A591-4516-A160-D08120713A51}">
      <dsp:nvSpPr>
        <dsp:cNvPr id="0" name=""/>
        <dsp:cNvSpPr/>
      </dsp:nvSpPr>
      <dsp:spPr>
        <a:xfrm>
          <a:off x="4180808" y="2266290"/>
          <a:ext cx="168102" cy="8204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0481"/>
              </a:lnTo>
              <a:lnTo>
                <a:pt x="168102" y="82048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29FD40-F4E0-427D-B71F-6FFE5C6E3C47}">
      <dsp:nvSpPr>
        <dsp:cNvPr id="0" name=""/>
        <dsp:cNvSpPr/>
      </dsp:nvSpPr>
      <dsp:spPr>
        <a:xfrm>
          <a:off x="4583361" y="1470604"/>
          <a:ext cx="91440" cy="23534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ECABC29-35A2-4ABC-B4A6-3FBD604C91FF}">
      <dsp:nvSpPr>
        <dsp:cNvPr id="0" name=""/>
        <dsp:cNvSpPr/>
      </dsp:nvSpPr>
      <dsp:spPr>
        <a:xfrm>
          <a:off x="2824779" y="2266290"/>
          <a:ext cx="168102" cy="22285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28545"/>
              </a:lnTo>
              <a:lnTo>
                <a:pt x="168102" y="222854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4D30EEC-D23B-4D6F-AF38-263A8CD3072A}">
      <dsp:nvSpPr>
        <dsp:cNvPr id="0" name=""/>
        <dsp:cNvSpPr/>
      </dsp:nvSpPr>
      <dsp:spPr>
        <a:xfrm>
          <a:off x="2824779" y="2266290"/>
          <a:ext cx="168102" cy="7883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88367"/>
              </a:lnTo>
              <a:lnTo>
                <a:pt x="168102" y="78836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A2B58D-F642-41B6-9416-BA232FD06BC0}">
      <dsp:nvSpPr>
        <dsp:cNvPr id="0" name=""/>
        <dsp:cNvSpPr/>
      </dsp:nvSpPr>
      <dsp:spPr>
        <a:xfrm>
          <a:off x="3273053" y="1470604"/>
          <a:ext cx="1356028" cy="235343"/>
        </a:xfrm>
        <a:custGeom>
          <a:avLst/>
          <a:gdLst/>
          <a:ahLst/>
          <a:cxnLst/>
          <a:rect l="0" t="0" r="0" b="0"/>
          <a:pathLst>
            <a:path>
              <a:moveTo>
                <a:pt x="1356028" y="0"/>
              </a:moveTo>
              <a:lnTo>
                <a:pt x="1356028" y="117671"/>
              </a:lnTo>
              <a:lnTo>
                <a:pt x="0" y="117671"/>
              </a:lnTo>
              <a:lnTo>
                <a:pt x="0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076B375-F1E8-4E0A-B0BF-E873D752EF8E}">
      <dsp:nvSpPr>
        <dsp:cNvPr id="0" name=""/>
        <dsp:cNvSpPr/>
      </dsp:nvSpPr>
      <dsp:spPr>
        <a:xfrm>
          <a:off x="1468751" y="2266290"/>
          <a:ext cx="168102" cy="25413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541345"/>
              </a:lnTo>
              <a:lnTo>
                <a:pt x="168102" y="254134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DD41C54-8EE6-4E2B-8A84-7063BCE35265}">
      <dsp:nvSpPr>
        <dsp:cNvPr id="0" name=""/>
        <dsp:cNvSpPr/>
      </dsp:nvSpPr>
      <dsp:spPr>
        <a:xfrm>
          <a:off x="1468751" y="2266290"/>
          <a:ext cx="168102" cy="8466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6632"/>
              </a:lnTo>
              <a:lnTo>
                <a:pt x="168102" y="846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B7026C0-7C0E-4266-8371-C4F0FA3B2EF5}">
      <dsp:nvSpPr>
        <dsp:cNvPr id="0" name=""/>
        <dsp:cNvSpPr/>
      </dsp:nvSpPr>
      <dsp:spPr>
        <a:xfrm>
          <a:off x="1917025" y="1470604"/>
          <a:ext cx="2712056" cy="235343"/>
        </a:xfrm>
        <a:custGeom>
          <a:avLst/>
          <a:gdLst/>
          <a:ahLst/>
          <a:cxnLst/>
          <a:rect l="0" t="0" r="0" b="0"/>
          <a:pathLst>
            <a:path>
              <a:moveTo>
                <a:pt x="2712056" y="0"/>
              </a:moveTo>
              <a:lnTo>
                <a:pt x="2712056" y="117671"/>
              </a:lnTo>
              <a:lnTo>
                <a:pt x="0" y="117671"/>
              </a:lnTo>
              <a:lnTo>
                <a:pt x="0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569C32A-A416-4010-BC55-61A462CA4C54}">
      <dsp:nvSpPr>
        <dsp:cNvPr id="0" name=""/>
        <dsp:cNvSpPr/>
      </dsp:nvSpPr>
      <dsp:spPr>
        <a:xfrm>
          <a:off x="112723" y="2266290"/>
          <a:ext cx="168102" cy="30445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044569"/>
              </a:lnTo>
              <a:lnTo>
                <a:pt x="168102" y="304456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073B28-B92B-4677-95BD-5034AD1EA763}">
      <dsp:nvSpPr>
        <dsp:cNvPr id="0" name=""/>
        <dsp:cNvSpPr/>
      </dsp:nvSpPr>
      <dsp:spPr>
        <a:xfrm>
          <a:off x="112723" y="2266290"/>
          <a:ext cx="168102" cy="11162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16215"/>
              </a:lnTo>
              <a:lnTo>
                <a:pt x="168102" y="111621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EC7A50-5B0C-4A12-9746-2EFD525E1424}">
      <dsp:nvSpPr>
        <dsp:cNvPr id="0" name=""/>
        <dsp:cNvSpPr/>
      </dsp:nvSpPr>
      <dsp:spPr>
        <a:xfrm>
          <a:off x="560997" y="1470604"/>
          <a:ext cx="4068084" cy="235343"/>
        </a:xfrm>
        <a:custGeom>
          <a:avLst/>
          <a:gdLst/>
          <a:ahLst/>
          <a:cxnLst/>
          <a:rect l="0" t="0" r="0" b="0"/>
          <a:pathLst>
            <a:path>
              <a:moveTo>
                <a:pt x="4068084" y="0"/>
              </a:moveTo>
              <a:lnTo>
                <a:pt x="4068084" y="117671"/>
              </a:lnTo>
              <a:lnTo>
                <a:pt x="0" y="117671"/>
              </a:lnTo>
              <a:lnTo>
                <a:pt x="0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15C9F13-55D9-460E-A69E-DA687F719367}">
      <dsp:nvSpPr>
        <dsp:cNvPr id="0" name=""/>
        <dsp:cNvSpPr/>
      </dsp:nvSpPr>
      <dsp:spPr>
        <a:xfrm>
          <a:off x="2837600" y="910262"/>
          <a:ext cx="3582962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kern="1200">
              <a:latin typeface="Arial "/>
              <a:cs typeface="Arial" panose="020B0604020202020204" pitchFamily="34" charset="0"/>
            </a:rPr>
            <a:t>DEARS: Disaster Emergency Assistance and Rescue Supports</a:t>
          </a:r>
        </a:p>
      </dsp:txBody>
      <dsp:txXfrm>
        <a:off x="2837600" y="910262"/>
        <a:ext cx="3582962" cy="560342"/>
      </dsp:txXfrm>
    </dsp:sp>
    <dsp:sp modelId="{C164C851-5D98-4A07-B707-887FD6BE2725}">
      <dsp:nvSpPr>
        <dsp:cNvPr id="0" name=""/>
        <dsp:cNvSpPr/>
      </dsp:nvSpPr>
      <dsp:spPr>
        <a:xfrm>
          <a:off x="654" y="1705948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 "/>
              <a:cs typeface="Arial" panose="020B0604020202020204" pitchFamily="34" charset="0"/>
            </a:rPr>
            <a:t>Flash Flood Rescue: Applying Architecture</a:t>
          </a:r>
          <a:endParaRPr lang="en-PH" sz="1100" kern="1200">
            <a:latin typeface="Arial "/>
          </a:endParaRPr>
        </a:p>
      </dsp:txBody>
      <dsp:txXfrm>
        <a:off x="654" y="1705948"/>
        <a:ext cx="1120684" cy="560342"/>
      </dsp:txXfrm>
    </dsp:sp>
    <dsp:sp modelId="{34D8E2AD-A335-47EC-A1E3-8B4630EF6311}">
      <dsp:nvSpPr>
        <dsp:cNvPr id="0" name=""/>
        <dsp:cNvSpPr/>
      </dsp:nvSpPr>
      <dsp:spPr>
        <a:xfrm>
          <a:off x="280826" y="2501634"/>
          <a:ext cx="1120684" cy="176174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 "/>
              <a:cs typeface="Arial" panose="020B0604020202020204" pitchFamily="34" charset="0"/>
            </a:rPr>
            <a:t>Advancing Emergency Evacuation Planning with CADRO Algorithm - E s et al. (2023)</a:t>
          </a:r>
        </a:p>
      </dsp:txBody>
      <dsp:txXfrm>
        <a:off x="280826" y="2501634"/>
        <a:ext cx="1120684" cy="1761744"/>
      </dsp:txXfrm>
    </dsp:sp>
    <dsp:sp modelId="{D521406D-457B-4484-B75A-C71D8CA8F183}">
      <dsp:nvSpPr>
        <dsp:cNvPr id="0" name=""/>
        <dsp:cNvSpPr/>
      </dsp:nvSpPr>
      <dsp:spPr>
        <a:xfrm>
          <a:off x="280826" y="4498722"/>
          <a:ext cx="1120684" cy="1624275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 "/>
              <a:cs typeface="Arial" panose="020B0604020202020204" pitchFamily="34" charset="0"/>
            </a:rPr>
            <a:t>Enhancing Resilience of Low-Rise Vernacular Masonry Homes in Flash Flood-Prone Regions - Platt et al. (2021)</a:t>
          </a:r>
        </a:p>
      </dsp:txBody>
      <dsp:txXfrm>
        <a:off x="280826" y="4498722"/>
        <a:ext cx="1120684" cy="1624275"/>
      </dsp:txXfrm>
    </dsp:sp>
    <dsp:sp modelId="{6658F4DA-9964-443F-9CD1-C518A34C2C9C}">
      <dsp:nvSpPr>
        <dsp:cNvPr id="0" name=""/>
        <dsp:cNvSpPr/>
      </dsp:nvSpPr>
      <dsp:spPr>
        <a:xfrm>
          <a:off x="1356683" y="1705948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 "/>
              <a:cs typeface="Arial" panose="020B0604020202020204" pitchFamily="34" charset="0"/>
            </a:rPr>
            <a:t>Evacuation Facilities</a:t>
          </a:r>
          <a:endParaRPr lang="en-PH" sz="1100" kern="1200">
            <a:latin typeface="Arial "/>
          </a:endParaRPr>
        </a:p>
      </dsp:txBody>
      <dsp:txXfrm>
        <a:off x="1356683" y="1705948"/>
        <a:ext cx="1120684" cy="560342"/>
      </dsp:txXfrm>
    </dsp:sp>
    <dsp:sp modelId="{B25F2D54-E093-49C5-BCA2-7962D8188043}">
      <dsp:nvSpPr>
        <dsp:cNvPr id="0" name=""/>
        <dsp:cNvSpPr/>
      </dsp:nvSpPr>
      <dsp:spPr>
        <a:xfrm>
          <a:off x="1636854" y="2501634"/>
          <a:ext cx="1120684" cy="122257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 "/>
              <a:cs typeface="Arial" panose="020B0604020202020204" pitchFamily="34" charset="0"/>
            </a:rPr>
            <a:t>Enhancing Evacuation Safety with BEME Algorithm - Kurdi et al. (2020)</a:t>
          </a:r>
        </a:p>
      </dsp:txBody>
      <dsp:txXfrm>
        <a:off x="1636854" y="2501634"/>
        <a:ext cx="1120684" cy="1222577"/>
      </dsp:txXfrm>
    </dsp:sp>
    <dsp:sp modelId="{745F738D-501B-483A-AFA7-24DB5772CBC4}">
      <dsp:nvSpPr>
        <dsp:cNvPr id="0" name=""/>
        <dsp:cNvSpPr/>
      </dsp:nvSpPr>
      <dsp:spPr>
        <a:xfrm>
          <a:off x="1636854" y="3959555"/>
          <a:ext cx="1120684" cy="1696161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 "/>
              <a:cs typeface="Arial" panose="020B0604020202020204" pitchFamily="34" charset="0"/>
            </a:rPr>
            <a:t>Optimizing Emergency Evacuation with Integrated Vertical and Horizontal Planning - Sun et al. (2022)</a:t>
          </a:r>
        </a:p>
      </dsp:txBody>
      <dsp:txXfrm>
        <a:off x="1636854" y="3959555"/>
        <a:ext cx="1120684" cy="1696161"/>
      </dsp:txXfrm>
    </dsp:sp>
    <dsp:sp modelId="{AB6B597C-C3C3-4BB1-9BC0-42B41863ADB8}">
      <dsp:nvSpPr>
        <dsp:cNvPr id="0" name=""/>
        <dsp:cNvSpPr/>
      </dsp:nvSpPr>
      <dsp:spPr>
        <a:xfrm>
          <a:off x="2712711" y="1705948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 "/>
              <a:cs typeface="Arial" panose="020B0604020202020204" pitchFamily="34" charset="0"/>
            </a:rPr>
            <a:t>Emergency Assistance</a:t>
          </a:r>
          <a:endParaRPr lang="en-PH" sz="1100" kern="1200">
            <a:latin typeface="Arial "/>
          </a:endParaRPr>
        </a:p>
      </dsp:txBody>
      <dsp:txXfrm>
        <a:off x="2712711" y="1705948"/>
        <a:ext cx="1120684" cy="560342"/>
      </dsp:txXfrm>
    </dsp:sp>
    <dsp:sp modelId="{3381C61F-0E00-4B1B-ABAF-FAF113FD9B7C}">
      <dsp:nvSpPr>
        <dsp:cNvPr id="0" name=""/>
        <dsp:cNvSpPr/>
      </dsp:nvSpPr>
      <dsp:spPr>
        <a:xfrm>
          <a:off x="2992882" y="2501634"/>
          <a:ext cx="1120684" cy="1106048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kern="1200">
              <a:latin typeface="Arial "/>
            </a:rPr>
            <a:t>Disaster-Resilient Architecture and Disaster Risk Reduction. - NDRRMP (2011-2028)</a:t>
          </a:r>
          <a:endParaRPr lang="en-PH" sz="1100" kern="1200">
            <a:latin typeface="Arial "/>
            <a:cs typeface="Arial" panose="020B0604020202020204" pitchFamily="34" charset="0"/>
          </a:endParaRPr>
        </a:p>
      </dsp:txBody>
      <dsp:txXfrm>
        <a:off x="2992882" y="2501634"/>
        <a:ext cx="1120684" cy="1106048"/>
      </dsp:txXfrm>
    </dsp:sp>
    <dsp:sp modelId="{4246E642-7498-4E18-B95A-FD60B483D1F5}">
      <dsp:nvSpPr>
        <dsp:cNvPr id="0" name=""/>
        <dsp:cNvSpPr/>
      </dsp:nvSpPr>
      <dsp:spPr>
        <a:xfrm>
          <a:off x="2992882" y="3843026"/>
          <a:ext cx="1120684" cy="1303619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200" b="0" i="0" kern="1200">
              <a:latin typeface="Arial "/>
            </a:rPr>
            <a:t>Emergency Facilities for Disaster Risk Reduction and Management -</a:t>
          </a:r>
          <a:r>
            <a:rPr lang="en-PH" sz="1200" kern="1200">
              <a:latin typeface="Arial "/>
            </a:rPr>
            <a:t>DRRM (2010)</a:t>
          </a:r>
          <a:r>
            <a:rPr lang="en-PH" sz="1200" b="0" i="0" kern="1200">
              <a:latin typeface="Arial "/>
            </a:rPr>
            <a:t> </a:t>
          </a:r>
          <a:endParaRPr lang="en-PH" sz="1200" kern="1200">
            <a:latin typeface="Arial "/>
            <a:cs typeface="Arial" panose="020B0604020202020204" pitchFamily="34" charset="0"/>
          </a:endParaRPr>
        </a:p>
      </dsp:txBody>
      <dsp:txXfrm>
        <a:off x="2992882" y="3843026"/>
        <a:ext cx="1120684" cy="1303619"/>
      </dsp:txXfrm>
    </dsp:sp>
    <dsp:sp modelId="{1D64FA19-1E1E-4A24-8622-BC43023D3CFB}">
      <dsp:nvSpPr>
        <dsp:cNvPr id="0" name=""/>
        <dsp:cNvSpPr/>
      </dsp:nvSpPr>
      <dsp:spPr>
        <a:xfrm>
          <a:off x="4068739" y="1705948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 "/>
              <a:cs typeface="Arial" panose="020B0604020202020204" pitchFamily="34" charset="0"/>
            </a:rPr>
            <a:t>Rescue Support</a:t>
          </a:r>
          <a:endParaRPr lang="en-PH" sz="1100" kern="1200">
            <a:latin typeface="Arial "/>
          </a:endParaRPr>
        </a:p>
      </dsp:txBody>
      <dsp:txXfrm>
        <a:off x="4068739" y="1705948"/>
        <a:ext cx="1120684" cy="560342"/>
      </dsp:txXfrm>
    </dsp:sp>
    <dsp:sp modelId="{E78B594C-FAC4-4B36-AEA1-73E3FFE6283B}">
      <dsp:nvSpPr>
        <dsp:cNvPr id="0" name=""/>
        <dsp:cNvSpPr/>
      </dsp:nvSpPr>
      <dsp:spPr>
        <a:xfrm>
          <a:off x="4348910" y="2501634"/>
          <a:ext cx="1120684" cy="117027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kern="1200">
              <a:latin typeface="Arial "/>
            </a:rPr>
            <a:t>Disaster Response and Preparedness - officialgazette.gov.ph (2013)</a:t>
          </a:r>
          <a:endParaRPr lang="en-PH" sz="1100" kern="1200">
            <a:latin typeface="Arial "/>
            <a:cs typeface="Arial" panose="020B0604020202020204" pitchFamily="34" charset="0"/>
          </a:endParaRPr>
        </a:p>
      </dsp:txBody>
      <dsp:txXfrm>
        <a:off x="4348910" y="2501634"/>
        <a:ext cx="1120684" cy="1170274"/>
      </dsp:txXfrm>
    </dsp:sp>
    <dsp:sp modelId="{99BD7BD9-D520-4D08-A602-7883C846F3BE}">
      <dsp:nvSpPr>
        <dsp:cNvPr id="0" name=""/>
        <dsp:cNvSpPr/>
      </dsp:nvSpPr>
      <dsp:spPr>
        <a:xfrm>
          <a:off x="4348910" y="3907252"/>
          <a:ext cx="1120684" cy="1010369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kern="1200">
              <a:latin typeface="Arial "/>
            </a:rPr>
            <a:t>Urban Search and Rescue Operations - Fema.gov (2020)</a:t>
          </a:r>
          <a:endParaRPr lang="en-PH" sz="1100" kern="1200">
            <a:latin typeface="Arial "/>
            <a:cs typeface="Arial" panose="020B0604020202020204" pitchFamily="34" charset="0"/>
          </a:endParaRPr>
        </a:p>
      </dsp:txBody>
      <dsp:txXfrm>
        <a:off x="4348910" y="3907252"/>
        <a:ext cx="1120684" cy="1010369"/>
      </dsp:txXfrm>
    </dsp:sp>
    <dsp:sp modelId="{273A9C31-FE24-4511-A77F-A66B0C26A9E7}">
      <dsp:nvSpPr>
        <dsp:cNvPr id="0" name=""/>
        <dsp:cNvSpPr/>
      </dsp:nvSpPr>
      <dsp:spPr>
        <a:xfrm>
          <a:off x="4348910" y="5152966"/>
          <a:ext cx="1120684" cy="79411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200" b="0" i="0" kern="1200">
              <a:latin typeface="Arial "/>
            </a:rPr>
            <a:t>Emergency Response Coordination - ems.gov (2023)</a:t>
          </a:r>
          <a:endParaRPr lang="en-PH" sz="1200" kern="1200">
            <a:latin typeface="Arial "/>
            <a:cs typeface="Arial" panose="020B0604020202020204" pitchFamily="34" charset="0"/>
          </a:endParaRPr>
        </a:p>
      </dsp:txBody>
      <dsp:txXfrm>
        <a:off x="4348910" y="5152966"/>
        <a:ext cx="1120684" cy="794117"/>
      </dsp:txXfrm>
    </dsp:sp>
    <dsp:sp modelId="{37FAB2C5-DDF7-4598-A0FD-D06364DF15FE}">
      <dsp:nvSpPr>
        <dsp:cNvPr id="0" name=""/>
        <dsp:cNvSpPr/>
      </dsp:nvSpPr>
      <dsp:spPr>
        <a:xfrm>
          <a:off x="5424767" y="1705948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 "/>
              <a:cs typeface="Arial" panose="020B0604020202020204" pitchFamily="34" charset="0"/>
            </a:rPr>
            <a:t>Paramedic Facilities</a:t>
          </a:r>
          <a:endParaRPr lang="en-PH" sz="1100" kern="1200">
            <a:latin typeface="Arial "/>
          </a:endParaRPr>
        </a:p>
      </dsp:txBody>
      <dsp:txXfrm>
        <a:off x="5424767" y="1705948"/>
        <a:ext cx="1120684" cy="560342"/>
      </dsp:txXfrm>
    </dsp:sp>
    <dsp:sp modelId="{A776F944-24DA-42BD-9B4E-EC9193F95F7E}">
      <dsp:nvSpPr>
        <dsp:cNvPr id="0" name=""/>
        <dsp:cNvSpPr/>
      </dsp:nvSpPr>
      <dsp:spPr>
        <a:xfrm>
          <a:off x="5704939" y="2501634"/>
          <a:ext cx="1120684" cy="105055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kern="1200">
              <a:latin typeface="Arial "/>
            </a:rPr>
            <a:t>Emergency Medical Services (EMS) Infrastructure -WebMD Editorial Contributors (2023)</a:t>
          </a:r>
          <a:endParaRPr lang="en-PH" sz="1100" kern="1200">
            <a:latin typeface="Arial "/>
            <a:cs typeface="Arial" panose="020B0604020202020204" pitchFamily="34" charset="0"/>
          </a:endParaRPr>
        </a:p>
      </dsp:txBody>
      <dsp:txXfrm>
        <a:off x="5704939" y="2501634"/>
        <a:ext cx="1120684" cy="1050552"/>
      </dsp:txXfrm>
    </dsp:sp>
    <dsp:sp modelId="{69D10173-E3AE-4668-A141-B3B0A64D3B6C}">
      <dsp:nvSpPr>
        <dsp:cNvPr id="0" name=""/>
        <dsp:cNvSpPr/>
      </dsp:nvSpPr>
      <dsp:spPr>
        <a:xfrm>
          <a:off x="5704939" y="3787530"/>
          <a:ext cx="1120684" cy="105055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200" b="0" i="0" kern="1200">
              <a:latin typeface="Arial "/>
            </a:rPr>
            <a:t>Community Paramedicine Integration and Impact. - Syed (2023)</a:t>
          </a:r>
          <a:endParaRPr lang="en-PH" sz="1200" kern="1200">
            <a:latin typeface="Arial "/>
            <a:cs typeface="Arial" panose="020B0604020202020204" pitchFamily="34" charset="0"/>
          </a:endParaRPr>
        </a:p>
      </dsp:txBody>
      <dsp:txXfrm>
        <a:off x="5704939" y="3787530"/>
        <a:ext cx="1120684" cy="1050552"/>
      </dsp:txXfrm>
    </dsp:sp>
    <dsp:sp modelId="{43401CFA-4128-41B2-98AD-04CAA8539E05}">
      <dsp:nvSpPr>
        <dsp:cNvPr id="0" name=""/>
        <dsp:cNvSpPr/>
      </dsp:nvSpPr>
      <dsp:spPr>
        <a:xfrm>
          <a:off x="6780796" y="1705948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 "/>
              <a:cs typeface="Arial" panose="020B0604020202020204" pitchFamily="34" charset="0"/>
            </a:rPr>
            <a:t>Disaster Resilience Architecture</a:t>
          </a:r>
          <a:endParaRPr lang="en-PH" sz="1100" kern="1200">
            <a:latin typeface="Arial "/>
          </a:endParaRPr>
        </a:p>
      </dsp:txBody>
      <dsp:txXfrm>
        <a:off x="6780796" y="1705948"/>
        <a:ext cx="1120684" cy="560342"/>
      </dsp:txXfrm>
    </dsp:sp>
    <dsp:sp modelId="{9CAE691A-52DE-4D8F-9D8E-CE150C37C850}">
      <dsp:nvSpPr>
        <dsp:cNvPr id="0" name=""/>
        <dsp:cNvSpPr/>
      </dsp:nvSpPr>
      <dsp:spPr>
        <a:xfrm>
          <a:off x="7060967" y="2501634"/>
          <a:ext cx="1120684" cy="1009675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kern="1200">
              <a:latin typeface="Arial "/>
            </a:rPr>
            <a:t>Resilience Attributes in Local Disaster Management Plans - Ner et al. (2022)</a:t>
          </a:r>
          <a:endParaRPr lang="en-PH" sz="1100" kern="1200">
            <a:latin typeface="Arial "/>
            <a:cs typeface="Arial" panose="020B0604020202020204" pitchFamily="34" charset="0"/>
          </a:endParaRPr>
        </a:p>
      </dsp:txBody>
      <dsp:txXfrm>
        <a:off x="7060967" y="2501634"/>
        <a:ext cx="1120684" cy="1009675"/>
      </dsp:txXfrm>
    </dsp:sp>
    <dsp:sp modelId="{491AB307-82A1-4E4B-B889-8ECE4DD52AD9}">
      <dsp:nvSpPr>
        <dsp:cNvPr id="0" name=""/>
        <dsp:cNvSpPr/>
      </dsp:nvSpPr>
      <dsp:spPr>
        <a:xfrm>
          <a:off x="7060967" y="3746653"/>
          <a:ext cx="1120684" cy="1009675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200" b="0" i="0" kern="1200">
              <a:latin typeface="Arial "/>
            </a:rPr>
            <a:t>Integration of Resilience and Sustainability in Building Design. - Dengwani (2022)</a:t>
          </a:r>
          <a:endParaRPr lang="en-PH" sz="1200" kern="1200">
            <a:latin typeface="Arial "/>
            <a:cs typeface="Arial" panose="020B0604020202020204" pitchFamily="34" charset="0"/>
          </a:endParaRPr>
        </a:p>
      </dsp:txBody>
      <dsp:txXfrm>
        <a:off x="7060967" y="3746653"/>
        <a:ext cx="1120684" cy="1009675"/>
      </dsp:txXfrm>
    </dsp:sp>
    <dsp:sp modelId="{6E831ED2-8A73-4358-9EBB-D79D85902A0D}">
      <dsp:nvSpPr>
        <dsp:cNvPr id="0" name=""/>
        <dsp:cNvSpPr/>
      </dsp:nvSpPr>
      <dsp:spPr>
        <a:xfrm>
          <a:off x="8136824" y="1705948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 "/>
              <a:cs typeface="Arial" panose="020B0604020202020204" pitchFamily="34" charset="0"/>
            </a:rPr>
            <a:t>Vernacular Architecture</a:t>
          </a:r>
          <a:endParaRPr lang="en-PH" sz="1100" kern="1200">
            <a:latin typeface="Arial "/>
          </a:endParaRPr>
        </a:p>
      </dsp:txBody>
      <dsp:txXfrm>
        <a:off x="8136824" y="1705948"/>
        <a:ext cx="1120684" cy="560342"/>
      </dsp:txXfrm>
    </dsp:sp>
    <dsp:sp modelId="{FF81BA99-58AD-43E1-B69D-46960C7FFD27}">
      <dsp:nvSpPr>
        <dsp:cNvPr id="0" name=""/>
        <dsp:cNvSpPr/>
      </dsp:nvSpPr>
      <dsp:spPr>
        <a:xfrm>
          <a:off x="8416995" y="2501634"/>
          <a:ext cx="1120684" cy="104693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 "/>
              <a:cs typeface="Arial" panose="020B0604020202020204" pitchFamily="34" charset="0"/>
            </a:rPr>
            <a:t>Sustainable Approach of Vernacular Architecture in the Modern World - Nguyen et al. (2019)</a:t>
          </a:r>
        </a:p>
      </dsp:txBody>
      <dsp:txXfrm>
        <a:off x="8416995" y="2501634"/>
        <a:ext cx="1120684" cy="104693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963452E5C2C042B041AF470BA93640" ma:contentTypeVersion="13" ma:contentTypeDescription="Create a new document." ma:contentTypeScope="" ma:versionID="8d8047319415054d0d6505c679d20a65">
  <xsd:schema xmlns:xsd="http://www.w3.org/2001/XMLSchema" xmlns:xs="http://www.w3.org/2001/XMLSchema" xmlns:p="http://schemas.microsoft.com/office/2006/metadata/properties" xmlns:ns3="2d200a8f-da15-4041-84a3-84e619b2b443" xmlns:ns4="f1e22084-4c76-4da6-a67a-6aa4f52fcf92" targetNamespace="http://schemas.microsoft.com/office/2006/metadata/properties" ma:root="true" ma:fieldsID="244069f335bae37295c8dea557a1cab1" ns3:_="" ns4:_="">
    <xsd:import namespace="2d200a8f-da15-4041-84a3-84e619b2b443"/>
    <xsd:import namespace="f1e22084-4c76-4da6-a67a-6aa4f52fcf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00a8f-da15-4041-84a3-84e619b2b4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e22084-4c76-4da6-a67a-6aa4f52fcf9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d200a8f-da15-4041-84a3-84e619b2b44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0B2335-638C-4F71-86AB-26465F208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00a8f-da15-4041-84a3-84e619b2b443"/>
    <ds:schemaRef ds:uri="f1e22084-4c76-4da6-a67a-6aa4f52fcf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09C25E-4EDD-4C4C-B257-3C09D9F002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9D3392-5BC7-4703-A65A-B28A97817871}">
  <ds:schemaRefs>
    <ds:schemaRef ds:uri="http://schemas.microsoft.com/office/2006/metadata/properties"/>
    <ds:schemaRef ds:uri="http://schemas.microsoft.com/office/infopath/2007/PartnerControls"/>
    <ds:schemaRef ds:uri="2d200a8f-da15-4041-84a3-84e619b2b443"/>
  </ds:schemaRefs>
</ds:datastoreItem>
</file>

<file path=customXml/itemProps4.xml><?xml version="1.0" encoding="utf-8"?>
<ds:datastoreItem xmlns:ds="http://schemas.openxmlformats.org/officeDocument/2006/customXml" ds:itemID="{027135F5-6B16-4612-B44B-43CE7D09E3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thier Rusell   Peguit</dc:creator>
  <cp:keywords/>
  <dc:description/>
  <cp:lastModifiedBy>John Melchizedek  L. Bawiga</cp:lastModifiedBy>
  <cp:revision>2</cp:revision>
  <dcterms:created xsi:type="dcterms:W3CDTF">2023-10-24T04:57:00Z</dcterms:created>
  <dcterms:modified xsi:type="dcterms:W3CDTF">2023-10-24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963452E5C2C042B041AF470BA93640</vt:lpwstr>
  </property>
</Properties>
</file>